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imes New Roman"/>
        </w:rPr>
        <w:id w:val="-307165190"/>
        <w:docPartObj>
          <w:docPartGallery w:val="Table of Contents"/>
          <w:docPartUnique/>
        </w:docPartObj>
      </w:sdtPr>
      <w:sdtEndPr>
        <w:rPr>
          <w:b/>
          <w:bCs/>
          <w:noProof/>
        </w:rPr>
      </w:sdtEndPr>
      <w:sdtContent>
        <w:p w:rsidR="00E34DC7" w:rsidRPr="00DB636E" w:rsidRDefault="00FA731E" w:rsidP="00F552FA">
          <w:pPr>
            <w:jc w:val="left"/>
            <w:rPr>
              <w:rFonts w:cs="Times New Roman"/>
            </w:rPr>
          </w:pPr>
          <w:r>
            <w:rPr>
              <w:rFonts w:cs="Times New Roman"/>
            </w:rPr>
            <w:t xml:space="preserve">TABLE OF </w:t>
          </w:r>
          <w:r w:rsidRPr="00DB636E">
            <w:rPr>
              <w:rFonts w:cs="Times New Roman"/>
            </w:rPr>
            <w:t>CONTENTS</w:t>
          </w:r>
        </w:p>
        <w:p w:rsidR="003D2439" w:rsidRDefault="00FA731E">
          <w:pPr>
            <w:pStyle w:val="TOC1"/>
            <w:tabs>
              <w:tab w:val="right" w:leader="dot" w:pos="9350"/>
            </w:tabs>
            <w:rPr>
              <w:rFonts w:cstheme="minorBidi"/>
              <w:noProof/>
            </w:rPr>
          </w:pPr>
          <w:r w:rsidRPr="00DB636E">
            <w:rPr>
              <w:rFonts w:ascii="Times New Roman" w:hAnsi="Times New Roman"/>
            </w:rPr>
            <w:fldChar w:fldCharType="begin"/>
          </w:r>
          <w:r w:rsidRPr="00DB636E">
            <w:rPr>
              <w:rFonts w:ascii="Times New Roman" w:hAnsi="Times New Roman"/>
            </w:rPr>
            <w:instrText xml:space="preserve"> TOC \o "1-3" \h \z \u </w:instrText>
          </w:r>
          <w:r w:rsidRPr="00DB636E">
            <w:rPr>
              <w:rFonts w:ascii="Times New Roman" w:hAnsi="Times New Roman"/>
            </w:rPr>
            <w:fldChar w:fldCharType="separate"/>
          </w:r>
          <w:hyperlink w:anchor="_Toc8342197" w:history="1">
            <w:r w:rsidR="003D2439" w:rsidRPr="00EE78EA">
              <w:rPr>
                <w:rStyle w:val="Hyperlink"/>
                <w:rFonts w:ascii="Georgia" w:hAnsi="Georgia"/>
                <w:noProof/>
              </w:rPr>
              <w:t>CHAPTER 5: IMPLEMENTATION</w:t>
            </w:r>
            <w:r w:rsidR="003D2439">
              <w:rPr>
                <w:noProof/>
                <w:webHidden/>
              </w:rPr>
              <w:tab/>
            </w:r>
            <w:r w:rsidR="003D2439">
              <w:rPr>
                <w:noProof/>
                <w:webHidden/>
              </w:rPr>
              <w:fldChar w:fldCharType="begin"/>
            </w:r>
            <w:r w:rsidR="003D2439">
              <w:rPr>
                <w:noProof/>
                <w:webHidden/>
              </w:rPr>
              <w:instrText xml:space="preserve"> PAGEREF _Toc8342197 \h </w:instrText>
            </w:r>
            <w:r w:rsidR="003D2439">
              <w:rPr>
                <w:noProof/>
                <w:webHidden/>
              </w:rPr>
            </w:r>
            <w:r w:rsidR="003D2439">
              <w:rPr>
                <w:noProof/>
                <w:webHidden/>
              </w:rPr>
              <w:fldChar w:fldCharType="separate"/>
            </w:r>
            <w:r w:rsidR="003D2439">
              <w:rPr>
                <w:noProof/>
                <w:webHidden/>
              </w:rPr>
              <w:t>2</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198" w:history="1">
            <w:r w:rsidR="003D2439" w:rsidRPr="00EE78EA">
              <w:rPr>
                <w:rStyle w:val="Hyperlink"/>
                <w:noProof/>
              </w:rPr>
              <w:t>1.0</w:t>
            </w:r>
            <w:r w:rsidR="003D2439">
              <w:rPr>
                <w:rFonts w:cstheme="minorBidi"/>
                <w:noProof/>
              </w:rPr>
              <w:tab/>
            </w:r>
            <w:r w:rsidR="003D2439" w:rsidRPr="00EE78EA">
              <w:rPr>
                <w:rStyle w:val="Hyperlink"/>
                <w:noProof/>
              </w:rPr>
              <w:t>INTRODUCTION</w:t>
            </w:r>
            <w:r w:rsidR="003D2439">
              <w:rPr>
                <w:noProof/>
                <w:webHidden/>
              </w:rPr>
              <w:tab/>
            </w:r>
            <w:r w:rsidR="003D2439">
              <w:rPr>
                <w:noProof/>
                <w:webHidden/>
              </w:rPr>
              <w:fldChar w:fldCharType="begin"/>
            </w:r>
            <w:r w:rsidR="003D2439">
              <w:rPr>
                <w:noProof/>
                <w:webHidden/>
              </w:rPr>
              <w:instrText xml:space="preserve"> PAGEREF _Toc8342198 \h </w:instrText>
            </w:r>
            <w:r w:rsidR="003D2439">
              <w:rPr>
                <w:noProof/>
                <w:webHidden/>
              </w:rPr>
            </w:r>
            <w:r w:rsidR="003D2439">
              <w:rPr>
                <w:noProof/>
                <w:webHidden/>
              </w:rPr>
              <w:fldChar w:fldCharType="separate"/>
            </w:r>
            <w:r w:rsidR="003D2439">
              <w:rPr>
                <w:noProof/>
                <w:webHidden/>
              </w:rPr>
              <w:t>2</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199" w:history="1">
            <w:r w:rsidR="003D2439" w:rsidRPr="00EE78EA">
              <w:rPr>
                <w:rStyle w:val="Hyperlink"/>
                <w:noProof/>
              </w:rPr>
              <w:t>1.1</w:t>
            </w:r>
            <w:r w:rsidR="003D2439">
              <w:rPr>
                <w:rFonts w:cstheme="minorBidi"/>
                <w:noProof/>
              </w:rPr>
              <w:tab/>
            </w:r>
            <w:r w:rsidR="003D2439" w:rsidRPr="00EE78EA">
              <w:rPr>
                <w:rStyle w:val="Hyperlink"/>
                <w:noProof/>
              </w:rPr>
              <w:t>CODING</w:t>
            </w:r>
            <w:r w:rsidR="003D2439">
              <w:rPr>
                <w:noProof/>
                <w:webHidden/>
              </w:rPr>
              <w:tab/>
            </w:r>
            <w:r w:rsidR="003D2439">
              <w:rPr>
                <w:noProof/>
                <w:webHidden/>
              </w:rPr>
              <w:fldChar w:fldCharType="begin"/>
            </w:r>
            <w:r w:rsidR="003D2439">
              <w:rPr>
                <w:noProof/>
                <w:webHidden/>
              </w:rPr>
              <w:instrText xml:space="preserve"> PAGEREF _Toc8342199 \h </w:instrText>
            </w:r>
            <w:r w:rsidR="003D2439">
              <w:rPr>
                <w:noProof/>
                <w:webHidden/>
              </w:rPr>
            </w:r>
            <w:r w:rsidR="003D2439">
              <w:rPr>
                <w:noProof/>
                <w:webHidden/>
              </w:rPr>
              <w:fldChar w:fldCharType="separate"/>
            </w:r>
            <w:r w:rsidR="003D2439">
              <w:rPr>
                <w:noProof/>
                <w:webHidden/>
              </w:rPr>
              <w:t>2</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200" w:history="1">
            <w:r w:rsidR="003D2439" w:rsidRPr="00EE78EA">
              <w:rPr>
                <w:rStyle w:val="Hyperlink"/>
                <w:noProof/>
              </w:rPr>
              <w:t>1.2</w:t>
            </w:r>
            <w:r w:rsidR="003D2439">
              <w:rPr>
                <w:rFonts w:cstheme="minorBidi"/>
                <w:noProof/>
              </w:rPr>
              <w:tab/>
            </w:r>
            <w:r w:rsidR="003D2439" w:rsidRPr="00EE78EA">
              <w:rPr>
                <w:rStyle w:val="Hyperlink"/>
                <w:noProof/>
              </w:rPr>
              <w:t>PSEUDO CODE</w:t>
            </w:r>
            <w:r w:rsidR="003D2439">
              <w:rPr>
                <w:noProof/>
                <w:webHidden/>
              </w:rPr>
              <w:tab/>
            </w:r>
            <w:r w:rsidR="003D2439">
              <w:rPr>
                <w:noProof/>
                <w:webHidden/>
              </w:rPr>
              <w:fldChar w:fldCharType="begin"/>
            </w:r>
            <w:r w:rsidR="003D2439">
              <w:rPr>
                <w:noProof/>
                <w:webHidden/>
              </w:rPr>
              <w:instrText xml:space="preserve"> PAGEREF _Toc8342200 \h </w:instrText>
            </w:r>
            <w:r w:rsidR="003D2439">
              <w:rPr>
                <w:noProof/>
                <w:webHidden/>
              </w:rPr>
            </w:r>
            <w:r w:rsidR="003D2439">
              <w:rPr>
                <w:noProof/>
                <w:webHidden/>
              </w:rPr>
              <w:fldChar w:fldCharType="separate"/>
            </w:r>
            <w:r w:rsidR="003D2439">
              <w:rPr>
                <w:noProof/>
                <w:webHidden/>
              </w:rPr>
              <w:t>2</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01" w:history="1">
            <w:r w:rsidR="003D2439" w:rsidRPr="00EE78EA">
              <w:rPr>
                <w:rStyle w:val="Hyperlink"/>
                <w:noProof/>
              </w:rPr>
              <w:t>1.2.1</w:t>
            </w:r>
            <w:r w:rsidR="003D2439">
              <w:rPr>
                <w:rFonts w:cstheme="minorBidi"/>
                <w:noProof/>
              </w:rPr>
              <w:tab/>
            </w:r>
            <w:r w:rsidR="003D2439" w:rsidRPr="00EE78EA">
              <w:rPr>
                <w:rStyle w:val="Hyperlink"/>
                <w:noProof/>
              </w:rPr>
              <w:t>Apply for a Place module</w:t>
            </w:r>
            <w:r w:rsidR="003D2439">
              <w:rPr>
                <w:noProof/>
                <w:webHidden/>
              </w:rPr>
              <w:tab/>
            </w:r>
            <w:r w:rsidR="003D2439">
              <w:rPr>
                <w:noProof/>
                <w:webHidden/>
              </w:rPr>
              <w:fldChar w:fldCharType="begin"/>
            </w:r>
            <w:r w:rsidR="003D2439">
              <w:rPr>
                <w:noProof/>
                <w:webHidden/>
              </w:rPr>
              <w:instrText xml:space="preserve"> PAGEREF _Toc8342201 \h </w:instrText>
            </w:r>
            <w:r w:rsidR="003D2439">
              <w:rPr>
                <w:noProof/>
                <w:webHidden/>
              </w:rPr>
            </w:r>
            <w:r w:rsidR="003D2439">
              <w:rPr>
                <w:noProof/>
                <w:webHidden/>
              </w:rPr>
              <w:fldChar w:fldCharType="separate"/>
            </w:r>
            <w:r w:rsidR="003D2439">
              <w:rPr>
                <w:noProof/>
                <w:webHidden/>
              </w:rPr>
              <w:t>2</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02" w:history="1">
            <w:r w:rsidR="003D2439" w:rsidRPr="00EE78EA">
              <w:rPr>
                <w:rStyle w:val="Hyperlink"/>
                <w:noProof/>
              </w:rPr>
              <w:t>1.2.2</w:t>
            </w:r>
            <w:r w:rsidR="003D2439">
              <w:rPr>
                <w:rFonts w:cstheme="minorBidi"/>
                <w:noProof/>
              </w:rPr>
              <w:tab/>
            </w:r>
            <w:r w:rsidR="003D2439" w:rsidRPr="00EE78EA">
              <w:rPr>
                <w:rStyle w:val="Hyperlink"/>
                <w:noProof/>
              </w:rPr>
              <w:t>Login module</w:t>
            </w:r>
            <w:r w:rsidR="003D2439">
              <w:rPr>
                <w:noProof/>
                <w:webHidden/>
              </w:rPr>
              <w:tab/>
            </w:r>
            <w:r w:rsidR="003D2439">
              <w:rPr>
                <w:noProof/>
                <w:webHidden/>
              </w:rPr>
              <w:fldChar w:fldCharType="begin"/>
            </w:r>
            <w:r w:rsidR="003D2439">
              <w:rPr>
                <w:noProof/>
                <w:webHidden/>
              </w:rPr>
              <w:instrText xml:space="preserve"> PAGEREF _Toc8342202 \h </w:instrText>
            </w:r>
            <w:r w:rsidR="003D2439">
              <w:rPr>
                <w:noProof/>
                <w:webHidden/>
              </w:rPr>
            </w:r>
            <w:r w:rsidR="003D2439">
              <w:rPr>
                <w:noProof/>
                <w:webHidden/>
              </w:rPr>
              <w:fldChar w:fldCharType="separate"/>
            </w:r>
            <w:r w:rsidR="003D2439">
              <w:rPr>
                <w:noProof/>
                <w:webHidden/>
              </w:rPr>
              <w:t>3</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03" w:history="1">
            <w:r w:rsidR="003D2439" w:rsidRPr="00EE78EA">
              <w:rPr>
                <w:rStyle w:val="Hyperlink"/>
                <w:noProof/>
              </w:rPr>
              <w:t>1.2.3</w:t>
            </w:r>
            <w:r w:rsidR="003D2439">
              <w:rPr>
                <w:rFonts w:cstheme="minorBidi"/>
                <w:noProof/>
              </w:rPr>
              <w:tab/>
            </w:r>
            <w:r w:rsidR="003D2439" w:rsidRPr="00EE78EA">
              <w:rPr>
                <w:rStyle w:val="Hyperlink"/>
                <w:noProof/>
              </w:rPr>
              <w:t>Submit emergency module</w:t>
            </w:r>
            <w:r w:rsidR="003D2439">
              <w:rPr>
                <w:noProof/>
                <w:webHidden/>
              </w:rPr>
              <w:tab/>
            </w:r>
            <w:r w:rsidR="003D2439">
              <w:rPr>
                <w:noProof/>
                <w:webHidden/>
              </w:rPr>
              <w:fldChar w:fldCharType="begin"/>
            </w:r>
            <w:r w:rsidR="003D2439">
              <w:rPr>
                <w:noProof/>
                <w:webHidden/>
              </w:rPr>
              <w:instrText xml:space="preserve"> PAGEREF _Toc8342203 \h </w:instrText>
            </w:r>
            <w:r w:rsidR="003D2439">
              <w:rPr>
                <w:noProof/>
                <w:webHidden/>
              </w:rPr>
            </w:r>
            <w:r w:rsidR="003D2439">
              <w:rPr>
                <w:noProof/>
                <w:webHidden/>
              </w:rPr>
              <w:fldChar w:fldCharType="separate"/>
            </w:r>
            <w:r w:rsidR="003D2439">
              <w:rPr>
                <w:noProof/>
                <w:webHidden/>
              </w:rPr>
              <w:t>3</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04" w:history="1">
            <w:r w:rsidR="003D2439" w:rsidRPr="00EE78EA">
              <w:rPr>
                <w:rStyle w:val="Hyperlink"/>
                <w:noProof/>
              </w:rPr>
              <w:t>1.2.4</w:t>
            </w:r>
            <w:r w:rsidR="003D2439">
              <w:rPr>
                <w:rFonts w:cstheme="minorBidi"/>
                <w:noProof/>
              </w:rPr>
              <w:tab/>
            </w:r>
            <w:r w:rsidR="003D2439" w:rsidRPr="00EE78EA">
              <w:rPr>
                <w:rStyle w:val="Hyperlink"/>
                <w:noProof/>
              </w:rPr>
              <w:t>Add payment module</w:t>
            </w:r>
            <w:r w:rsidR="003D2439">
              <w:rPr>
                <w:noProof/>
                <w:webHidden/>
              </w:rPr>
              <w:tab/>
            </w:r>
            <w:r w:rsidR="003D2439">
              <w:rPr>
                <w:noProof/>
                <w:webHidden/>
              </w:rPr>
              <w:fldChar w:fldCharType="begin"/>
            </w:r>
            <w:r w:rsidR="003D2439">
              <w:rPr>
                <w:noProof/>
                <w:webHidden/>
              </w:rPr>
              <w:instrText xml:space="preserve"> PAGEREF _Toc8342204 \h </w:instrText>
            </w:r>
            <w:r w:rsidR="003D2439">
              <w:rPr>
                <w:noProof/>
                <w:webHidden/>
              </w:rPr>
            </w:r>
            <w:r w:rsidR="003D2439">
              <w:rPr>
                <w:noProof/>
                <w:webHidden/>
              </w:rPr>
              <w:fldChar w:fldCharType="separate"/>
            </w:r>
            <w:r w:rsidR="003D2439">
              <w:rPr>
                <w:noProof/>
                <w:webHidden/>
              </w:rPr>
              <w:t>3</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05" w:history="1">
            <w:r w:rsidR="003D2439" w:rsidRPr="00EE78EA">
              <w:rPr>
                <w:rStyle w:val="Hyperlink"/>
                <w:noProof/>
              </w:rPr>
              <w:t>1.2.5</w:t>
            </w:r>
            <w:r w:rsidR="003D2439">
              <w:rPr>
                <w:rFonts w:cstheme="minorBidi"/>
                <w:noProof/>
              </w:rPr>
              <w:tab/>
            </w:r>
            <w:r w:rsidR="003D2439" w:rsidRPr="00EE78EA">
              <w:rPr>
                <w:rStyle w:val="Hyperlink"/>
                <w:noProof/>
              </w:rPr>
              <w:t>Add timetable to calendar</w:t>
            </w:r>
            <w:r w:rsidR="003D2439">
              <w:rPr>
                <w:noProof/>
                <w:webHidden/>
              </w:rPr>
              <w:tab/>
            </w:r>
            <w:r w:rsidR="003D2439">
              <w:rPr>
                <w:noProof/>
                <w:webHidden/>
              </w:rPr>
              <w:fldChar w:fldCharType="begin"/>
            </w:r>
            <w:r w:rsidR="003D2439">
              <w:rPr>
                <w:noProof/>
                <w:webHidden/>
              </w:rPr>
              <w:instrText xml:space="preserve"> PAGEREF _Toc8342205 \h </w:instrText>
            </w:r>
            <w:r w:rsidR="003D2439">
              <w:rPr>
                <w:noProof/>
                <w:webHidden/>
              </w:rPr>
            </w:r>
            <w:r w:rsidR="003D2439">
              <w:rPr>
                <w:noProof/>
                <w:webHidden/>
              </w:rPr>
              <w:fldChar w:fldCharType="separate"/>
            </w:r>
            <w:r w:rsidR="003D2439">
              <w:rPr>
                <w:noProof/>
                <w:webHidden/>
              </w:rPr>
              <w:t>4</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206" w:history="1">
            <w:r w:rsidR="003D2439" w:rsidRPr="00EE78EA">
              <w:rPr>
                <w:rStyle w:val="Hyperlink"/>
                <w:noProof/>
              </w:rPr>
              <w:t>1.3</w:t>
            </w:r>
            <w:r w:rsidR="003D2439">
              <w:rPr>
                <w:rFonts w:cstheme="minorBidi"/>
                <w:noProof/>
              </w:rPr>
              <w:tab/>
            </w:r>
            <w:r w:rsidR="003D2439" w:rsidRPr="00EE78EA">
              <w:rPr>
                <w:rStyle w:val="Hyperlink"/>
                <w:noProof/>
              </w:rPr>
              <w:t>CONVERSION</w:t>
            </w:r>
            <w:r w:rsidR="003D2439">
              <w:rPr>
                <w:noProof/>
                <w:webHidden/>
              </w:rPr>
              <w:tab/>
            </w:r>
            <w:r w:rsidR="003D2439">
              <w:rPr>
                <w:noProof/>
                <w:webHidden/>
              </w:rPr>
              <w:fldChar w:fldCharType="begin"/>
            </w:r>
            <w:r w:rsidR="003D2439">
              <w:rPr>
                <w:noProof/>
                <w:webHidden/>
              </w:rPr>
              <w:instrText xml:space="preserve"> PAGEREF _Toc8342206 \h </w:instrText>
            </w:r>
            <w:r w:rsidR="003D2439">
              <w:rPr>
                <w:noProof/>
                <w:webHidden/>
              </w:rPr>
            </w:r>
            <w:r w:rsidR="003D2439">
              <w:rPr>
                <w:noProof/>
                <w:webHidden/>
              </w:rPr>
              <w:fldChar w:fldCharType="separate"/>
            </w:r>
            <w:r w:rsidR="003D2439">
              <w:rPr>
                <w:noProof/>
                <w:webHidden/>
              </w:rPr>
              <w:t>4</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07" w:history="1">
            <w:r w:rsidR="003D2439" w:rsidRPr="00EE78EA">
              <w:rPr>
                <w:rStyle w:val="Hyperlink"/>
                <w:noProof/>
              </w:rPr>
              <w:t>1.3.1</w:t>
            </w:r>
            <w:r w:rsidR="003D2439">
              <w:rPr>
                <w:rFonts w:cstheme="minorBidi"/>
                <w:noProof/>
              </w:rPr>
              <w:tab/>
            </w:r>
            <w:r w:rsidR="003D2439" w:rsidRPr="00EE78EA">
              <w:rPr>
                <w:rStyle w:val="Hyperlink"/>
                <w:noProof/>
              </w:rPr>
              <w:t>Conversion Plan</w:t>
            </w:r>
            <w:r w:rsidR="003D2439">
              <w:rPr>
                <w:noProof/>
                <w:webHidden/>
              </w:rPr>
              <w:tab/>
            </w:r>
            <w:r w:rsidR="003D2439">
              <w:rPr>
                <w:noProof/>
                <w:webHidden/>
              </w:rPr>
              <w:fldChar w:fldCharType="begin"/>
            </w:r>
            <w:r w:rsidR="003D2439">
              <w:rPr>
                <w:noProof/>
                <w:webHidden/>
              </w:rPr>
              <w:instrText xml:space="preserve"> PAGEREF _Toc8342207 \h </w:instrText>
            </w:r>
            <w:r w:rsidR="003D2439">
              <w:rPr>
                <w:noProof/>
                <w:webHidden/>
              </w:rPr>
            </w:r>
            <w:r w:rsidR="003D2439">
              <w:rPr>
                <w:noProof/>
                <w:webHidden/>
              </w:rPr>
              <w:fldChar w:fldCharType="separate"/>
            </w:r>
            <w:r w:rsidR="003D2439">
              <w:rPr>
                <w:noProof/>
                <w:webHidden/>
              </w:rPr>
              <w:t>4</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08" w:history="1">
            <w:r w:rsidR="003D2439" w:rsidRPr="00EE78EA">
              <w:rPr>
                <w:rStyle w:val="Hyperlink"/>
                <w:noProof/>
              </w:rPr>
              <w:t>1.3.2</w:t>
            </w:r>
            <w:r w:rsidR="003D2439">
              <w:rPr>
                <w:rFonts w:cstheme="minorBidi"/>
                <w:noProof/>
              </w:rPr>
              <w:tab/>
            </w:r>
            <w:r w:rsidR="003D2439" w:rsidRPr="00EE78EA">
              <w:rPr>
                <w:rStyle w:val="Hyperlink"/>
                <w:noProof/>
              </w:rPr>
              <w:t>Conversion Strategies/Types</w:t>
            </w:r>
            <w:r w:rsidR="003D2439">
              <w:rPr>
                <w:noProof/>
                <w:webHidden/>
              </w:rPr>
              <w:tab/>
            </w:r>
            <w:r w:rsidR="003D2439">
              <w:rPr>
                <w:noProof/>
                <w:webHidden/>
              </w:rPr>
              <w:fldChar w:fldCharType="begin"/>
            </w:r>
            <w:r w:rsidR="003D2439">
              <w:rPr>
                <w:noProof/>
                <w:webHidden/>
              </w:rPr>
              <w:instrText xml:space="preserve"> PAGEREF _Toc8342208 \h </w:instrText>
            </w:r>
            <w:r w:rsidR="003D2439">
              <w:rPr>
                <w:noProof/>
                <w:webHidden/>
              </w:rPr>
            </w:r>
            <w:r w:rsidR="003D2439">
              <w:rPr>
                <w:noProof/>
                <w:webHidden/>
              </w:rPr>
              <w:fldChar w:fldCharType="separate"/>
            </w:r>
            <w:r w:rsidR="003D2439">
              <w:rPr>
                <w:noProof/>
                <w:webHidden/>
              </w:rPr>
              <w:t>4</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09" w:history="1">
            <w:r w:rsidR="003D2439" w:rsidRPr="00EE78EA">
              <w:rPr>
                <w:rStyle w:val="Hyperlink"/>
                <w:noProof/>
              </w:rPr>
              <w:t>1.3.3</w:t>
            </w:r>
            <w:r w:rsidR="003D2439">
              <w:rPr>
                <w:rFonts w:cstheme="minorBidi"/>
                <w:noProof/>
              </w:rPr>
              <w:tab/>
            </w:r>
            <w:r w:rsidR="003D2439" w:rsidRPr="00EE78EA">
              <w:rPr>
                <w:rStyle w:val="Hyperlink"/>
                <w:noProof/>
              </w:rPr>
              <w:t>Recommendation</w:t>
            </w:r>
            <w:r w:rsidR="003D2439">
              <w:rPr>
                <w:noProof/>
                <w:webHidden/>
              </w:rPr>
              <w:tab/>
            </w:r>
            <w:r w:rsidR="003D2439">
              <w:rPr>
                <w:noProof/>
                <w:webHidden/>
              </w:rPr>
              <w:fldChar w:fldCharType="begin"/>
            </w:r>
            <w:r w:rsidR="003D2439">
              <w:rPr>
                <w:noProof/>
                <w:webHidden/>
              </w:rPr>
              <w:instrText xml:space="preserve"> PAGEREF _Toc8342209 \h </w:instrText>
            </w:r>
            <w:r w:rsidR="003D2439">
              <w:rPr>
                <w:noProof/>
                <w:webHidden/>
              </w:rPr>
            </w:r>
            <w:r w:rsidR="003D2439">
              <w:rPr>
                <w:noProof/>
                <w:webHidden/>
              </w:rPr>
              <w:fldChar w:fldCharType="separate"/>
            </w:r>
            <w:r w:rsidR="003D2439">
              <w:rPr>
                <w:noProof/>
                <w:webHidden/>
              </w:rPr>
              <w:t>5</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210" w:history="1">
            <w:r w:rsidR="003D2439" w:rsidRPr="00EE78EA">
              <w:rPr>
                <w:rStyle w:val="Hyperlink"/>
                <w:noProof/>
              </w:rPr>
              <w:t>1.4</w:t>
            </w:r>
            <w:r w:rsidR="003D2439">
              <w:rPr>
                <w:rFonts w:cstheme="minorBidi"/>
                <w:noProof/>
              </w:rPr>
              <w:tab/>
            </w:r>
            <w:r w:rsidR="003D2439" w:rsidRPr="00EE78EA">
              <w:rPr>
                <w:rStyle w:val="Hyperlink"/>
                <w:noProof/>
              </w:rPr>
              <w:t>TRAINING</w:t>
            </w:r>
            <w:r w:rsidR="003D2439">
              <w:rPr>
                <w:noProof/>
                <w:webHidden/>
              </w:rPr>
              <w:tab/>
            </w:r>
            <w:r w:rsidR="003D2439">
              <w:rPr>
                <w:noProof/>
                <w:webHidden/>
              </w:rPr>
              <w:fldChar w:fldCharType="begin"/>
            </w:r>
            <w:r w:rsidR="003D2439">
              <w:rPr>
                <w:noProof/>
                <w:webHidden/>
              </w:rPr>
              <w:instrText xml:space="preserve"> PAGEREF _Toc8342210 \h </w:instrText>
            </w:r>
            <w:r w:rsidR="003D2439">
              <w:rPr>
                <w:noProof/>
                <w:webHidden/>
              </w:rPr>
            </w:r>
            <w:r w:rsidR="003D2439">
              <w:rPr>
                <w:noProof/>
                <w:webHidden/>
              </w:rPr>
              <w:fldChar w:fldCharType="separate"/>
            </w:r>
            <w:r w:rsidR="003D2439">
              <w:rPr>
                <w:noProof/>
                <w:webHidden/>
              </w:rPr>
              <w:t>5</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11" w:history="1">
            <w:r w:rsidR="003D2439" w:rsidRPr="00EE78EA">
              <w:rPr>
                <w:rStyle w:val="Hyperlink"/>
                <w:noProof/>
              </w:rPr>
              <w:t>1.4.1</w:t>
            </w:r>
            <w:r w:rsidR="003D2439">
              <w:rPr>
                <w:rFonts w:cstheme="minorBidi"/>
                <w:noProof/>
              </w:rPr>
              <w:tab/>
            </w:r>
            <w:r w:rsidR="003D2439" w:rsidRPr="00EE78EA">
              <w:rPr>
                <w:rStyle w:val="Hyperlink"/>
                <w:noProof/>
              </w:rPr>
              <w:t>Training Methods</w:t>
            </w:r>
            <w:r w:rsidR="003D2439">
              <w:rPr>
                <w:noProof/>
                <w:webHidden/>
              </w:rPr>
              <w:tab/>
            </w:r>
            <w:r w:rsidR="003D2439">
              <w:rPr>
                <w:noProof/>
                <w:webHidden/>
              </w:rPr>
              <w:fldChar w:fldCharType="begin"/>
            </w:r>
            <w:r w:rsidR="003D2439">
              <w:rPr>
                <w:noProof/>
                <w:webHidden/>
              </w:rPr>
              <w:instrText xml:space="preserve"> PAGEREF _Toc8342211 \h </w:instrText>
            </w:r>
            <w:r w:rsidR="003D2439">
              <w:rPr>
                <w:noProof/>
                <w:webHidden/>
              </w:rPr>
            </w:r>
            <w:r w:rsidR="003D2439">
              <w:rPr>
                <w:noProof/>
                <w:webHidden/>
              </w:rPr>
              <w:fldChar w:fldCharType="separate"/>
            </w:r>
            <w:r w:rsidR="003D2439">
              <w:rPr>
                <w:noProof/>
                <w:webHidden/>
              </w:rPr>
              <w:t>5</w:t>
            </w:r>
            <w:r w:rsidR="003D2439">
              <w:rPr>
                <w:noProof/>
                <w:webHidden/>
              </w:rPr>
              <w:fldChar w:fldCharType="end"/>
            </w:r>
          </w:hyperlink>
        </w:p>
        <w:p w:rsidR="003D2439" w:rsidRDefault="00620058">
          <w:pPr>
            <w:pStyle w:val="TOC3"/>
            <w:tabs>
              <w:tab w:val="left" w:pos="1320"/>
              <w:tab w:val="right" w:leader="dot" w:pos="9350"/>
            </w:tabs>
            <w:rPr>
              <w:rFonts w:cstheme="minorBidi"/>
              <w:noProof/>
            </w:rPr>
          </w:pPr>
          <w:hyperlink w:anchor="_Toc8342212" w:history="1">
            <w:r w:rsidR="003D2439" w:rsidRPr="00EE78EA">
              <w:rPr>
                <w:rStyle w:val="Hyperlink"/>
                <w:noProof/>
              </w:rPr>
              <w:t>1.4.2</w:t>
            </w:r>
            <w:r w:rsidR="003D2439">
              <w:rPr>
                <w:rFonts w:cstheme="minorBidi"/>
                <w:noProof/>
              </w:rPr>
              <w:tab/>
            </w:r>
            <w:r w:rsidR="003D2439" w:rsidRPr="00EE78EA">
              <w:rPr>
                <w:rStyle w:val="Hyperlink"/>
                <w:noProof/>
              </w:rPr>
              <w:t>Recommendation</w:t>
            </w:r>
            <w:r w:rsidR="003D2439">
              <w:rPr>
                <w:noProof/>
                <w:webHidden/>
              </w:rPr>
              <w:tab/>
            </w:r>
            <w:r w:rsidR="003D2439">
              <w:rPr>
                <w:noProof/>
                <w:webHidden/>
              </w:rPr>
              <w:fldChar w:fldCharType="begin"/>
            </w:r>
            <w:r w:rsidR="003D2439">
              <w:rPr>
                <w:noProof/>
                <w:webHidden/>
              </w:rPr>
              <w:instrText xml:space="preserve"> PAGEREF _Toc8342212 \h </w:instrText>
            </w:r>
            <w:r w:rsidR="003D2439">
              <w:rPr>
                <w:noProof/>
                <w:webHidden/>
              </w:rPr>
            </w:r>
            <w:r w:rsidR="003D2439">
              <w:rPr>
                <w:noProof/>
                <w:webHidden/>
              </w:rPr>
              <w:fldChar w:fldCharType="separate"/>
            </w:r>
            <w:r w:rsidR="003D2439">
              <w:rPr>
                <w:noProof/>
                <w:webHidden/>
              </w:rPr>
              <w:t>6</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213" w:history="1">
            <w:r w:rsidR="003D2439" w:rsidRPr="00EE78EA">
              <w:rPr>
                <w:rStyle w:val="Hyperlink"/>
                <w:noProof/>
              </w:rPr>
              <w:t>1.5</w:t>
            </w:r>
            <w:r w:rsidR="003D2439">
              <w:rPr>
                <w:rFonts w:cstheme="minorBidi"/>
                <w:noProof/>
              </w:rPr>
              <w:tab/>
            </w:r>
            <w:r w:rsidR="003D2439" w:rsidRPr="00EE78EA">
              <w:rPr>
                <w:rStyle w:val="Hyperlink"/>
                <w:noProof/>
              </w:rPr>
              <w:t>FILE CONVERSION</w:t>
            </w:r>
            <w:r w:rsidR="003D2439">
              <w:rPr>
                <w:noProof/>
                <w:webHidden/>
              </w:rPr>
              <w:tab/>
            </w:r>
            <w:r w:rsidR="003D2439">
              <w:rPr>
                <w:noProof/>
                <w:webHidden/>
              </w:rPr>
              <w:fldChar w:fldCharType="begin"/>
            </w:r>
            <w:r w:rsidR="003D2439">
              <w:rPr>
                <w:noProof/>
                <w:webHidden/>
              </w:rPr>
              <w:instrText xml:space="preserve"> PAGEREF _Toc8342213 \h </w:instrText>
            </w:r>
            <w:r w:rsidR="003D2439">
              <w:rPr>
                <w:noProof/>
                <w:webHidden/>
              </w:rPr>
            </w:r>
            <w:r w:rsidR="003D2439">
              <w:rPr>
                <w:noProof/>
                <w:webHidden/>
              </w:rPr>
              <w:fldChar w:fldCharType="separate"/>
            </w:r>
            <w:r w:rsidR="003D2439">
              <w:rPr>
                <w:noProof/>
                <w:webHidden/>
              </w:rPr>
              <w:t>6</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214" w:history="1">
            <w:r w:rsidR="003D2439" w:rsidRPr="00EE78EA">
              <w:rPr>
                <w:rStyle w:val="Hyperlink"/>
                <w:noProof/>
              </w:rPr>
              <w:t>1.6</w:t>
            </w:r>
            <w:r w:rsidR="003D2439">
              <w:rPr>
                <w:rFonts w:cstheme="minorBidi"/>
                <w:noProof/>
              </w:rPr>
              <w:tab/>
            </w:r>
            <w:r w:rsidR="003D2439" w:rsidRPr="00EE78EA">
              <w:rPr>
                <w:rStyle w:val="Hyperlink"/>
                <w:noProof/>
              </w:rPr>
              <w:t>BACK-UP PLAN</w:t>
            </w:r>
            <w:r w:rsidR="003D2439">
              <w:rPr>
                <w:noProof/>
                <w:webHidden/>
              </w:rPr>
              <w:tab/>
            </w:r>
            <w:r w:rsidR="003D2439">
              <w:rPr>
                <w:noProof/>
                <w:webHidden/>
              </w:rPr>
              <w:fldChar w:fldCharType="begin"/>
            </w:r>
            <w:r w:rsidR="003D2439">
              <w:rPr>
                <w:noProof/>
                <w:webHidden/>
              </w:rPr>
              <w:instrText xml:space="preserve"> PAGEREF _Toc8342214 \h </w:instrText>
            </w:r>
            <w:r w:rsidR="003D2439">
              <w:rPr>
                <w:noProof/>
                <w:webHidden/>
              </w:rPr>
            </w:r>
            <w:r w:rsidR="003D2439">
              <w:rPr>
                <w:noProof/>
                <w:webHidden/>
              </w:rPr>
              <w:fldChar w:fldCharType="separate"/>
            </w:r>
            <w:r w:rsidR="003D2439">
              <w:rPr>
                <w:noProof/>
                <w:webHidden/>
              </w:rPr>
              <w:t>6</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215" w:history="1">
            <w:r w:rsidR="003D2439" w:rsidRPr="00EE78EA">
              <w:rPr>
                <w:rStyle w:val="Hyperlink"/>
                <w:noProof/>
              </w:rPr>
              <w:t>1.7</w:t>
            </w:r>
            <w:r w:rsidR="003D2439">
              <w:rPr>
                <w:rFonts w:cstheme="minorBidi"/>
                <w:noProof/>
              </w:rPr>
              <w:tab/>
            </w:r>
            <w:r w:rsidR="003D2439" w:rsidRPr="00EE78EA">
              <w:rPr>
                <w:rStyle w:val="Hyperlink"/>
                <w:noProof/>
              </w:rPr>
              <w:t>MAINTENANCE PLAN</w:t>
            </w:r>
            <w:r w:rsidR="003D2439">
              <w:rPr>
                <w:noProof/>
                <w:webHidden/>
              </w:rPr>
              <w:tab/>
            </w:r>
            <w:r w:rsidR="003D2439">
              <w:rPr>
                <w:noProof/>
                <w:webHidden/>
              </w:rPr>
              <w:fldChar w:fldCharType="begin"/>
            </w:r>
            <w:r w:rsidR="003D2439">
              <w:rPr>
                <w:noProof/>
                <w:webHidden/>
              </w:rPr>
              <w:instrText xml:space="preserve"> PAGEREF _Toc8342215 \h </w:instrText>
            </w:r>
            <w:r w:rsidR="003D2439">
              <w:rPr>
                <w:noProof/>
                <w:webHidden/>
              </w:rPr>
            </w:r>
            <w:r w:rsidR="003D2439">
              <w:rPr>
                <w:noProof/>
                <w:webHidden/>
              </w:rPr>
              <w:fldChar w:fldCharType="separate"/>
            </w:r>
            <w:r w:rsidR="003D2439">
              <w:rPr>
                <w:noProof/>
                <w:webHidden/>
              </w:rPr>
              <w:t>6</w:t>
            </w:r>
            <w:r w:rsidR="003D2439">
              <w:rPr>
                <w:noProof/>
                <w:webHidden/>
              </w:rPr>
              <w:fldChar w:fldCharType="end"/>
            </w:r>
          </w:hyperlink>
        </w:p>
        <w:p w:rsidR="003D2439" w:rsidRDefault="00620058">
          <w:pPr>
            <w:pStyle w:val="TOC2"/>
            <w:tabs>
              <w:tab w:val="left" w:pos="880"/>
              <w:tab w:val="right" w:leader="dot" w:pos="9350"/>
            </w:tabs>
            <w:rPr>
              <w:rFonts w:cstheme="minorBidi"/>
              <w:noProof/>
            </w:rPr>
          </w:pPr>
          <w:hyperlink w:anchor="_Toc8342216" w:history="1">
            <w:r w:rsidR="003D2439" w:rsidRPr="00EE78EA">
              <w:rPr>
                <w:rStyle w:val="Hyperlink"/>
                <w:noProof/>
              </w:rPr>
              <w:t>1.8</w:t>
            </w:r>
            <w:r w:rsidR="003D2439">
              <w:rPr>
                <w:rFonts w:cstheme="minorBidi"/>
                <w:noProof/>
              </w:rPr>
              <w:tab/>
            </w:r>
            <w:r w:rsidR="003D2439" w:rsidRPr="00EE78EA">
              <w:rPr>
                <w:rStyle w:val="Hyperlink"/>
                <w:noProof/>
              </w:rPr>
              <w:t>CONCLUSION</w:t>
            </w:r>
            <w:r w:rsidR="003D2439">
              <w:rPr>
                <w:noProof/>
                <w:webHidden/>
              </w:rPr>
              <w:tab/>
            </w:r>
            <w:r w:rsidR="003D2439">
              <w:rPr>
                <w:noProof/>
                <w:webHidden/>
              </w:rPr>
              <w:fldChar w:fldCharType="begin"/>
            </w:r>
            <w:r w:rsidR="003D2439">
              <w:rPr>
                <w:noProof/>
                <w:webHidden/>
              </w:rPr>
              <w:instrText xml:space="preserve"> PAGEREF _Toc8342216 \h </w:instrText>
            </w:r>
            <w:r w:rsidR="003D2439">
              <w:rPr>
                <w:noProof/>
                <w:webHidden/>
              </w:rPr>
            </w:r>
            <w:r w:rsidR="003D2439">
              <w:rPr>
                <w:noProof/>
                <w:webHidden/>
              </w:rPr>
              <w:fldChar w:fldCharType="separate"/>
            </w:r>
            <w:r w:rsidR="003D2439">
              <w:rPr>
                <w:noProof/>
                <w:webHidden/>
              </w:rPr>
              <w:t>6</w:t>
            </w:r>
            <w:r w:rsidR="003D2439">
              <w:rPr>
                <w:noProof/>
                <w:webHidden/>
              </w:rPr>
              <w:fldChar w:fldCharType="end"/>
            </w:r>
          </w:hyperlink>
        </w:p>
        <w:p w:rsidR="00E34DC7" w:rsidRPr="00DB636E" w:rsidRDefault="00FA731E">
          <w:pPr>
            <w:rPr>
              <w:rFonts w:cs="Times New Roman"/>
            </w:rPr>
          </w:pPr>
          <w:r w:rsidRPr="00DB636E">
            <w:rPr>
              <w:rFonts w:cs="Times New Roman"/>
              <w:b/>
              <w:bCs/>
              <w:noProof/>
            </w:rPr>
            <w:fldChar w:fldCharType="end"/>
          </w:r>
        </w:p>
      </w:sdtContent>
    </w:sdt>
    <w:p w:rsidR="00E34DC7" w:rsidRPr="00DB636E" w:rsidRDefault="00FA731E">
      <w:pPr>
        <w:jc w:val="left"/>
        <w:rPr>
          <w:rFonts w:eastAsiaTheme="majorEastAsia" w:cs="Times New Roman"/>
          <w:b/>
          <w:caps/>
          <w:color w:val="000000" w:themeColor="text1"/>
          <w:sz w:val="32"/>
          <w:szCs w:val="32"/>
        </w:rPr>
      </w:pPr>
      <w:r w:rsidRPr="00DB636E">
        <w:rPr>
          <w:rFonts w:eastAsiaTheme="majorEastAsia" w:cs="Times New Roman"/>
          <w:b/>
          <w:caps/>
          <w:color w:val="000000" w:themeColor="text1"/>
          <w:sz w:val="32"/>
          <w:szCs w:val="32"/>
        </w:rPr>
        <w:br w:type="page"/>
      </w:r>
    </w:p>
    <w:p w:rsidR="00E34DC7" w:rsidRPr="00DB636E" w:rsidRDefault="00E34DC7">
      <w:pPr>
        <w:jc w:val="left"/>
        <w:rPr>
          <w:rFonts w:eastAsiaTheme="majorEastAsia" w:cs="Times New Roman"/>
          <w:b/>
          <w:caps/>
          <w:color w:val="000000" w:themeColor="text1"/>
          <w:sz w:val="32"/>
          <w:szCs w:val="32"/>
        </w:rPr>
      </w:pPr>
    </w:p>
    <w:p w:rsidR="00B8418A" w:rsidRPr="00052D5F" w:rsidRDefault="00052D5F" w:rsidP="00052D5F">
      <w:pPr>
        <w:pStyle w:val="Heading1"/>
        <w:numPr>
          <w:ilvl w:val="0"/>
          <w:numId w:val="0"/>
        </w:numPr>
        <w:ind w:left="792"/>
        <w:jc w:val="center"/>
        <w:rPr>
          <w:rFonts w:ascii="Georgia" w:hAnsi="Georgia" w:cs="Times New Roman"/>
          <w:caps w:val="0"/>
        </w:rPr>
      </w:pPr>
      <w:bookmarkStart w:id="0" w:name="_Toc8342197"/>
      <w:r>
        <w:rPr>
          <w:rFonts w:ascii="Georgia" w:hAnsi="Georgia" w:cs="Times New Roman"/>
          <w:caps w:val="0"/>
        </w:rPr>
        <w:t>CHAPTER 5</w:t>
      </w:r>
      <w:r w:rsidR="00CD4266" w:rsidRPr="00CD4266">
        <w:rPr>
          <w:rFonts w:ascii="Georgia" w:hAnsi="Georgia" w:cs="Times New Roman"/>
          <w:caps w:val="0"/>
        </w:rPr>
        <w:t xml:space="preserve">: </w:t>
      </w:r>
      <w:r w:rsidRPr="00052D5F">
        <w:rPr>
          <w:rFonts w:ascii="Georgia" w:hAnsi="Georgia" w:cs="Times New Roman"/>
          <w:caps w:val="0"/>
        </w:rPr>
        <w:t>IMPLEMENTATION</w:t>
      </w:r>
      <w:bookmarkEnd w:id="0"/>
    </w:p>
    <w:p w:rsidR="004764B9" w:rsidRDefault="00FA731E" w:rsidP="00696DDD">
      <w:pPr>
        <w:pStyle w:val="Heading2"/>
      </w:pPr>
      <w:bookmarkStart w:id="1" w:name="_Toc8342198"/>
      <w:r w:rsidRPr="00DB636E">
        <w:t>INTRODUCTION</w:t>
      </w:r>
      <w:bookmarkEnd w:id="1"/>
    </w:p>
    <w:p w:rsidR="00637393" w:rsidRPr="00637393" w:rsidRDefault="001B6955" w:rsidP="00EC0663">
      <w:r>
        <w:t>Building the system was the end game for all the effort the analyst put from chapter one up to the previous chapter. The completion of chapter 5 marks the beginning of all the tasks associated with building the system, ensuring that it performs as designed.</w:t>
      </w:r>
      <w:r w:rsidR="00E04F09">
        <w:t xml:space="preserve"> At this stage</w:t>
      </w:r>
      <w:r w:rsidR="00A259EF">
        <w:t>,</w:t>
      </w:r>
      <w:r w:rsidR="00E04F09">
        <w:t xml:space="preserve"> the programmer will carry out the time-consuming and costly task of writing </w:t>
      </w:r>
      <w:r w:rsidR="006F78B3">
        <w:t>programs</w:t>
      </w:r>
      <w:r w:rsidR="00E04F09">
        <w:t>.</w:t>
      </w:r>
      <w:r w:rsidR="00EC0663">
        <w:t xml:space="preserve"> According to </w:t>
      </w:r>
      <w:r w:rsidR="00EC0663" w:rsidRPr="00B57B47">
        <w:rPr>
          <w:i/>
        </w:rPr>
        <w:t>De</w:t>
      </w:r>
      <w:r w:rsidR="00A259EF">
        <w:rPr>
          <w:i/>
        </w:rPr>
        <w:t xml:space="preserve">nnis, </w:t>
      </w:r>
      <w:proofErr w:type="spellStart"/>
      <w:r w:rsidR="00A259EF">
        <w:rPr>
          <w:i/>
        </w:rPr>
        <w:t>Wixo</w:t>
      </w:r>
      <w:proofErr w:type="spellEnd"/>
      <w:r w:rsidR="00A259EF">
        <w:rPr>
          <w:i/>
        </w:rPr>
        <w:t>,</w:t>
      </w:r>
      <w:r w:rsidR="00EC0663" w:rsidRPr="00B57B47">
        <w:rPr>
          <w:i/>
        </w:rPr>
        <w:t xml:space="preserve"> and Roth (2</w:t>
      </w:r>
      <w:r w:rsidR="00B57B47">
        <w:rPr>
          <w:i/>
        </w:rPr>
        <w:t>012</w:t>
      </w:r>
      <w:r w:rsidR="00B57B47" w:rsidRPr="00B57B47">
        <w:rPr>
          <w:i/>
        </w:rPr>
        <w:t>)</w:t>
      </w:r>
      <w:r w:rsidR="00B57B47">
        <w:t>, on this phase,</w:t>
      </w:r>
      <w:r w:rsidR="00EC0663" w:rsidRPr="00B57B47">
        <w:t xml:space="preserve"> </w:t>
      </w:r>
      <w:r w:rsidR="00EC0663">
        <w:t xml:space="preserve">programmers </w:t>
      </w:r>
      <w:r w:rsidR="00B57B47">
        <w:t>will be</w:t>
      </w:r>
      <w:r w:rsidR="00EC0663">
        <w:t xml:space="preserve"> transforming program specifications into working program code, the systems analysts will be designing a variety of tests that will be performed on the new system. As the programs are finalized, the systems analysts may conduct these tests to verify that the system actually does what it was designed </w:t>
      </w:r>
      <w:r w:rsidR="00B57B47">
        <w:t>to do.</w:t>
      </w:r>
      <w:r w:rsidR="00AC4142">
        <w:t xml:space="preserve"> </w:t>
      </w:r>
    </w:p>
    <w:p w:rsidR="002411A4" w:rsidRDefault="002411A4" w:rsidP="002411A4">
      <w:pPr>
        <w:pStyle w:val="Heading2"/>
      </w:pPr>
      <w:bookmarkStart w:id="2" w:name="_Toc8342199"/>
      <w:r>
        <w:t>CODING</w:t>
      </w:r>
      <w:bookmarkEnd w:id="2"/>
    </w:p>
    <w:p w:rsidR="005814EF" w:rsidRDefault="009005C2" w:rsidP="001E5F34">
      <w:r>
        <w:t xml:space="preserve">According to </w:t>
      </w:r>
      <w:r w:rsidR="002714D6" w:rsidRPr="002714D6">
        <w:t>Bus206.pressbooks.com</w:t>
      </w:r>
      <w:r>
        <w:t xml:space="preserve">, Coding </w:t>
      </w:r>
      <w:r w:rsidRPr="009005C2">
        <w:t>is the process of creating a set of logical instructions for a digital device to follow using a programming language.</w:t>
      </w:r>
      <w:r>
        <w:t xml:space="preserve"> This process mostly called programming, by coding it’s because the syntax of a programming language is not in the form that everyone can understand – it is in “code”. </w:t>
      </w:r>
    </w:p>
    <w:p w:rsidR="001E5F34" w:rsidRDefault="005814EF" w:rsidP="001E5F34">
      <w:r>
        <w:t>Coding</w:t>
      </w:r>
      <w:r w:rsidR="001E5F34" w:rsidRPr="001E5F34">
        <w:t xml:space="preserve"> comprises</w:t>
      </w:r>
      <w:r w:rsidR="008C3877">
        <w:t xml:space="preserve"> of</w:t>
      </w:r>
      <w:r w:rsidR="001E5F34" w:rsidRPr="001E5F34">
        <w:t xml:space="preserve"> the transformation of program logic into precise directives which are to be implemented in the system development. It involves translation of the design into the code of a programming language, </w:t>
      </w:r>
      <w:r w:rsidR="001E5F34" w:rsidRPr="00F43A0C">
        <w:rPr>
          <w:i/>
        </w:rPr>
        <w:t>(Pham, 2000).</w:t>
      </w:r>
      <w:r w:rsidR="001E5F34">
        <w:t xml:space="preserve"> </w:t>
      </w:r>
      <w:r w:rsidR="006613F5">
        <w:t xml:space="preserve">Multiple technologies were used by the developer to translate the designs shown in the previous chapter to </w:t>
      </w:r>
      <w:r w:rsidR="00A259EF">
        <w:t xml:space="preserve">the </w:t>
      </w:r>
      <w:r w:rsidR="006613F5">
        <w:t>executable program that the mobile phones can run. Such technologies include Visual Studio Code (March 2019 version 1.33) as the text editor, Ionic framework version 3, Typescript 3.4.5, Angular 5.2 and Google Chrome browser. The developer also used Laravel 5.7, PHP 7 and Blade to develop a testing backend before implementing it on the actual Great Zimbabwe System. The following are the pseudo codes of the system modules.</w:t>
      </w:r>
    </w:p>
    <w:p w:rsidR="001E5F34" w:rsidRDefault="00371F5C" w:rsidP="00371F5C">
      <w:pPr>
        <w:pStyle w:val="Heading2"/>
      </w:pPr>
      <w:bookmarkStart w:id="3" w:name="_Toc8342200"/>
      <w:r>
        <w:t>PSEUDO CODE</w:t>
      </w:r>
      <w:bookmarkEnd w:id="3"/>
    </w:p>
    <w:p w:rsidR="00371F5C" w:rsidRDefault="00371F5C" w:rsidP="00371F5C">
      <w:r w:rsidRPr="00371F5C">
        <w:t>Pseudo-code is an informal way to express the design of a computer program or an algorithm</w:t>
      </w:r>
      <w:r w:rsidR="001369AA">
        <w:t xml:space="preserve">, </w:t>
      </w:r>
      <w:r w:rsidR="00A87D67" w:rsidRPr="00A87D67">
        <w:t>Dictionary.com</w:t>
      </w:r>
      <w:r w:rsidR="00A87D67">
        <w:t xml:space="preserve"> </w:t>
      </w:r>
      <w:r w:rsidR="001369AA">
        <w:t xml:space="preserve">defines it as </w:t>
      </w:r>
      <w:r w:rsidR="001369AA" w:rsidRPr="001369AA">
        <w:t>a notation resembling a simplified programming language, used in program design</w:t>
      </w:r>
      <w:r w:rsidR="001369AA">
        <w:t>.</w:t>
      </w:r>
      <w:r w:rsidRPr="00371F5C">
        <w:t xml:space="preserve"> The aim is to get the idea quickly and also easy to read without details of the progra</w:t>
      </w:r>
      <w:r w:rsidR="00A259EF">
        <w:t>m</w:t>
      </w:r>
      <w:r w:rsidRPr="00371F5C">
        <w:t>ming environment. It is a fake code that resembles how the real code will accomplish its specified task. The structured English was used independent</w:t>
      </w:r>
      <w:r w:rsidR="00A259EF">
        <w:t>ly</w:t>
      </w:r>
      <w:r w:rsidRPr="00371F5C">
        <w:t xml:space="preserve"> of any programming language to produce the pseudo code. This was used for simplicity purposes since a system is easy to understand in English than when using the specific programming language codes. A lot of actions were illustrated using the pseudo code as follows</w:t>
      </w:r>
    </w:p>
    <w:p w:rsidR="00900241" w:rsidRDefault="00960F36" w:rsidP="00900241">
      <w:pPr>
        <w:pStyle w:val="Heading3"/>
      </w:pPr>
      <w:bookmarkStart w:id="4" w:name="_Toc8342201"/>
      <w:r>
        <w:t>Apply for a Place</w:t>
      </w:r>
      <w:r w:rsidR="00FE29FF">
        <w:t xml:space="preserve"> module</w:t>
      </w:r>
      <w:bookmarkEnd w:id="4"/>
    </w:p>
    <w:p w:rsidR="00960F36" w:rsidRPr="003A50AE" w:rsidRDefault="00815313" w:rsidP="003A50AE">
      <w:pPr>
        <w:spacing w:after="0"/>
        <w:rPr>
          <w:rFonts w:ascii="Anonymous Pro" w:hAnsi="Anonymous Pro"/>
          <w:b/>
        </w:rPr>
      </w:pPr>
      <w:r w:rsidRPr="003A50AE">
        <w:rPr>
          <w:rFonts w:ascii="Anonymous Pro" w:hAnsi="Anonymous Pro"/>
          <w:b/>
        </w:rPr>
        <w:t>Start</w:t>
      </w:r>
    </w:p>
    <w:p w:rsidR="00815313" w:rsidRPr="003A50AE" w:rsidRDefault="00815313" w:rsidP="003A50AE">
      <w:pPr>
        <w:spacing w:after="0"/>
        <w:rPr>
          <w:rFonts w:ascii="Anonymous Pro" w:hAnsi="Anonymous Pro"/>
        </w:rPr>
      </w:pPr>
      <w:r w:rsidRPr="003A50AE">
        <w:rPr>
          <w:rFonts w:ascii="Anonymous Pro" w:hAnsi="Anonymous Pro"/>
        </w:rPr>
        <w:t>Enter personal details</w:t>
      </w:r>
    </w:p>
    <w:p w:rsidR="00815313" w:rsidRPr="003A50AE" w:rsidRDefault="00815313" w:rsidP="003A50AE">
      <w:pPr>
        <w:spacing w:after="0"/>
        <w:rPr>
          <w:rFonts w:ascii="Anonymous Pro" w:hAnsi="Anonymous Pro"/>
        </w:rPr>
      </w:pPr>
      <w:r w:rsidRPr="003A50AE">
        <w:rPr>
          <w:rFonts w:ascii="Anonymous Pro" w:hAnsi="Anonymous Pro"/>
        </w:rPr>
        <w:tab/>
        <w:t>If</w:t>
      </w:r>
      <w:r w:rsidR="00FE29FF" w:rsidRPr="003A50AE">
        <w:rPr>
          <w:rFonts w:ascii="Anonymous Pro" w:hAnsi="Anonymous Pro"/>
        </w:rPr>
        <w:t xml:space="preserve"> </w:t>
      </w:r>
      <w:r w:rsidRPr="003A50AE">
        <w:rPr>
          <w:rFonts w:ascii="Anonymous Pro" w:hAnsi="Anonymous Pro"/>
        </w:rPr>
        <w:t>entered and valid</w:t>
      </w:r>
    </w:p>
    <w:p w:rsidR="00815313" w:rsidRPr="003A50AE" w:rsidRDefault="00815313" w:rsidP="003A50AE">
      <w:pPr>
        <w:spacing w:after="0"/>
        <w:ind w:left="720" w:firstLine="720"/>
        <w:rPr>
          <w:rFonts w:ascii="Anonymous Pro" w:hAnsi="Anonymous Pro"/>
        </w:rPr>
      </w:pPr>
      <w:r w:rsidRPr="003A50AE">
        <w:rPr>
          <w:rFonts w:ascii="Anonymous Pro" w:hAnsi="Anonymous Pro"/>
        </w:rPr>
        <w:t>Enter address details:</w:t>
      </w:r>
    </w:p>
    <w:p w:rsidR="00815313" w:rsidRPr="003A50AE" w:rsidRDefault="00815313" w:rsidP="003A50AE">
      <w:pPr>
        <w:spacing w:after="0"/>
        <w:rPr>
          <w:rFonts w:ascii="Anonymous Pro" w:hAnsi="Anonymous Pro"/>
        </w:rPr>
      </w:pPr>
      <w:r w:rsidRPr="003A50AE">
        <w:rPr>
          <w:rFonts w:ascii="Anonymous Pro" w:hAnsi="Anonymous Pro"/>
        </w:rPr>
        <w:tab/>
        <w:t>If</w:t>
      </w:r>
      <w:r w:rsidR="00FE29FF" w:rsidRPr="003A50AE">
        <w:rPr>
          <w:rFonts w:ascii="Anonymous Pro" w:hAnsi="Anonymous Pro"/>
        </w:rPr>
        <w:t xml:space="preserve"> entered and valid</w:t>
      </w:r>
    </w:p>
    <w:p w:rsidR="00815313" w:rsidRPr="003A50AE" w:rsidRDefault="00815313" w:rsidP="003A50AE">
      <w:pPr>
        <w:spacing w:after="0"/>
        <w:ind w:left="720" w:firstLine="720"/>
        <w:rPr>
          <w:rFonts w:ascii="Anonymous Pro" w:hAnsi="Anonymous Pro"/>
        </w:rPr>
      </w:pPr>
      <w:r w:rsidRPr="003A50AE">
        <w:rPr>
          <w:rFonts w:ascii="Anonymous Pro" w:hAnsi="Anonymous Pro"/>
        </w:rPr>
        <w:lastRenderedPageBreak/>
        <w:t xml:space="preserve">Select three programme choices and enter </w:t>
      </w:r>
      <w:r w:rsidR="00FE29FF" w:rsidRPr="003A50AE">
        <w:rPr>
          <w:rFonts w:ascii="Anonymous Pro" w:hAnsi="Anonymous Pro"/>
        </w:rPr>
        <w:t>intake type, entry type and sponsor</w:t>
      </w:r>
    </w:p>
    <w:p w:rsidR="00FE29FF" w:rsidRPr="003A50AE" w:rsidRDefault="00FE29FF" w:rsidP="003A50AE">
      <w:pPr>
        <w:spacing w:after="0"/>
        <w:rPr>
          <w:rFonts w:ascii="Anonymous Pro" w:hAnsi="Anonymous Pro"/>
        </w:rPr>
      </w:pPr>
      <w:r w:rsidRPr="003A50AE">
        <w:rPr>
          <w:rFonts w:ascii="Anonymous Pro" w:hAnsi="Anonymous Pro"/>
        </w:rPr>
        <w:tab/>
        <w:t>If entered and valid</w:t>
      </w:r>
    </w:p>
    <w:p w:rsidR="001369AA" w:rsidRPr="003A50AE" w:rsidRDefault="00FE29FF" w:rsidP="003A50AE">
      <w:pPr>
        <w:spacing w:after="0"/>
        <w:ind w:left="720" w:firstLine="720"/>
        <w:rPr>
          <w:rFonts w:ascii="Anonymous Pro" w:hAnsi="Anonymous Pro"/>
        </w:rPr>
      </w:pPr>
      <w:r w:rsidRPr="003A50AE">
        <w:rPr>
          <w:rFonts w:ascii="Anonymous Pro" w:hAnsi="Anonymous Pro"/>
        </w:rPr>
        <w:t>Enter academic history</w:t>
      </w:r>
    </w:p>
    <w:p w:rsidR="00FE29FF" w:rsidRPr="003A50AE" w:rsidRDefault="00FE29FF" w:rsidP="003A50AE">
      <w:pPr>
        <w:spacing w:after="0"/>
        <w:rPr>
          <w:rFonts w:ascii="Anonymous Pro" w:hAnsi="Anonymous Pro"/>
        </w:rPr>
      </w:pPr>
      <w:r w:rsidRPr="003A50AE">
        <w:rPr>
          <w:rFonts w:ascii="Anonymous Pro" w:hAnsi="Anonymous Pro"/>
        </w:rPr>
        <w:tab/>
        <w:t>If entered and valid</w:t>
      </w:r>
    </w:p>
    <w:p w:rsidR="00FE29FF" w:rsidRPr="003A50AE" w:rsidRDefault="00FE29FF" w:rsidP="003A50AE">
      <w:pPr>
        <w:spacing w:after="0"/>
        <w:ind w:left="720" w:firstLine="720"/>
        <w:rPr>
          <w:rFonts w:ascii="Anonymous Pro" w:hAnsi="Anonymous Pro"/>
        </w:rPr>
      </w:pPr>
      <w:r w:rsidRPr="003A50AE">
        <w:rPr>
          <w:rFonts w:ascii="Anonymous Pro" w:hAnsi="Anonymous Pro"/>
        </w:rPr>
        <w:t>Enter employment history</w:t>
      </w:r>
    </w:p>
    <w:p w:rsidR="00FE29FF" w:rsidRPr="003A50AE" w:rsidRDefault="00FE29FF" w:rsidP="003A50AE">
      <w:pPr>
        <w:spacing w:after="0"/>
        <w:rPr>
          <w:rFonts w:ascii="Anonymous Pro" w:hAnsi="Anonymous Pro"/>
        </w:rPr>
      </w:pPr>
      <w:r w:rsidRPr="003A50AE">
        <w:rPr>
          <w:rFonts w:ascii="Anonymous Pro" w:hAnsi="Anonymous Pro"/>
        </w:rPr>
        <w:tab/>
        <w:t>If entered or skipped</w:t>
      </w:r>
    </w:p>
    <w:p w:rsidR="00FE29FF" w:rsidRPr="003A50AE" w:rsidRDefault="00FE29FF" w:rsidP="003A50AE">
      <w:pPr>
        <w:spacing w:after="0"/>
        <w:ind w:left="720" w:firstLine="720"/>
        <w:rPr>
          <w:rFonts w:ascii="Anonymous Pro" w:hAnsi="Anonymous Pro"/>
        </w:rPr>
      </w:pPr>
      <w:r w:rsidRPr="003A50AE">
        <w:rPr>
          <w:rFonts w:ascii="Anonymous Pro" w:hAnsi="Anonymous Pro"/>
        </w:rPr>
        <w:t>Enter two referees</w:t>
      </w:r>
    </w:p>
    <w:p w:rsidR="00FE29FF" w:rsidRPr="003A50AE" w:rsidRDefault="00FE29FF" w:rsidP="003A50AE">
      <w:pPr>
        <w:spacing w:after="0"/>
        <w:rPr>
          <w:rFonts w:ascii="Anonymous Pro" w:hAnsi="Anonymous Pro"/>
        </w:rPr>
      </w:pPr>
      <w:r w:rsidRPr="003A50AE">
        <w:rPr>
          <w:rFonts w:ascii="Anonymous Pro" w:hAnsi="Anonymous Pro"/>
        </w:rPr>
        <w:tab/>
        <w:t>If entered and all valid</w:t>
      </w:r>
    </w:p>
    <w:p w:rsidR="00FE29FF" w:rsidRPr="003A50AE" w:rsidRDefault="00FE29FF" w:rsidP="003A50AE">
      <w:pPr>
        <w:spacing w:after="0"/>
        <w:ind w:left="720" w:firstLine="720"/>
        <w:rPr>
          <w:rFonts w:ascii="Anonymous Pro" w:hAnsi="Anonymous Pro"/>
        </w:rPr>
      </w:pPr>
      <w:r w:rsidRPr="003A50AE">
        <w:rPr>
          <w:rFonts w:ascii="Anonymous Pro" w:hAnsi="Anonymous Pro"/>
        </w:rPr>
        <w:t>Submit</w:t>
      </w:r>
    </w:p>
    <w:p w:rsidR="008B18D4" w:rsidRPr="003A50AE" w:rsidRDefault="008B18D4" w:rsidP="003A50AE">
      <w:pPr>
        <w:spacing w:after="0"/>
        <w:ind w:firstLine="720"/>
        <w:rPr>
          <w:rFonts w:ascii="Anonymous Pro" w:hAnsi="Anonymous Pro"/>
        </w:rPr>
      </w:pPr>
      <w:r w:rsidRPr="003A50AE">
        <w:rPr>
          <w:rFonts w:ascii="Anonymous Pro" w:hAnsi="Anonymous Pro"/>
        </w:rPr>
        <w:t xml:space="preserve">If submitted </w:t>
      </w:r>
    </w:p>
    <w:p w:rsidR="008B18D4" w:rsidRPr="003A50AE" w:rsidRDefault="008B18D4" w:rsidP="003A50AE">
      <w:pPr>
        <w:spacing w:after="0"/>
        <w:rPr>
          <w:rFonts w:ascii="Anonymous Pro" w:hAnsi="Anonymous Pro"/>
        </w:rPr>
      </w:pPr>
      <w:r w:rsidRPr="003A50AE">
        <w:rPr>
          <w:rFonts w:ascii="Anonymous Pro" w:hAnsi="Anonymous Pro"/>
        </w:rPr>
        <w:tab/>
      </w:r>
      <w:r w:rsidR="003A50AE">
        <w:rPr>
          <w:rFonts w:ascii="Anonymous Pro" w:hAnsi="Anonymous Pro"/>
        </w:rPr>
        <w:tab/>
      </w:r>
      <w:r w:rsidRPr="003A50AE">
        <w:rPr>
          <w:rFonts w:ascii="Anonymous Pro" w:hAnsi="Anonymous Pro"/>
        </w:rPr>
        <w:t>Redirect to social network share page</w:t>
      </w:r>
    </w:p>
    <w:p w:rsidR="008B18D4" w:rsidRPr="003A50AE" w:rsidRDefault="008B18D4" w:rsidP="003A50AE">
      <w:pPr>
        <w:spacing w:after="0"/>
        <w:ind w:firstLine="720"/>
        <w:rPr>
          <w:rFonts w:ascii="Anonymous Pro" w:hAnsi="Anonymous Pro"/>
        </w:rPr>
      </w:pPr>
      <w:r w:rsidRPr="003A50AE">
        <w:rPr>
          <w:rFonts w:ascii="Anonymous Pro" w:hAnsi="Anonymous Pro"/>
        </w:rPr>
        <w:t>Else if any error</w:t>
      </w:r>
    </w:p>
    <w:p w:rsidR="008B18D4" w:rsidRPr="003A50AE" w:rsidRDefault="008B18D4" w:rsidP="003A50AE">
      <w:pPr>
        <w:spacing w:after="0"/>
        <w:rPr>
          <w:rFonts w:ascii="Anonymous Pro" w:hAnsi="Anonymous Pro"/>
        </w:rPr>
      </w:pPr>
      <w:r w:rsidRPr="003A50AE">
        <w:rPr>
          <w:rFonts w:ascii="Anonymous Pro" w:hAnsi="Anonymous Pro"/>
        </w:rPr>
        <w:tab/>
      </w:r>
      <w:r w:rsidR="003A50AE">
        <w:rPr>
          <w:rFonts w:ascii="Anonymous Pro" w:hAnsi="Anonymous Pro"/>
        </w:rPr>
        <w:tab/>
      </w:r>
      <w:r w:rsidRPr="003A50AE">
        <w:rPr>
          <w:rFonts w:ascii="Anonymous Pro" w:hAnsi="Anonymous Pro"/>
        </w:rPr>
        <w:t>Repeat step until valid</w:t>
      </w:r>
    </w:p>
    <w:p w:rsidR="008B18D4" w:rsidRPr="003A50AE" w:rsidRDefault="008B18D4" w:rsidP="00627F81">
      <w:pPr>
        <w:rPr>
          <w:rFonts w:ascii="Anonymous Pro" w:hAnsi="Anonymous Pro"/>
          <w:b/>
        </w:rPr>
      </w:pPr>
      <w:r w:rsidRPr="003A50AE">
        <w:rPr>
          <w:rFonts w:ascii="Anonymous Pro" w:hAnsi="Anonymous Pro"/>
          <w:b/>
        </w:rPr>
        <w:t>End</w:t>
      </w:r>
    </w:p>
    <w:p w:rsidR="00D6754D" w:rsidRDefault="00D14011" w:rsidP="00D6754D">
      <w:pPr>
        <w:pStyle w:val="Heading3"/>
      </w:pPr>
      <w:bookmarkStart w:id="5" w:name="_Toc8342202"/>
      <w:r>
        <w:t>Login m</w:t>
      </w:r>
      <w:r w:rsidR="00D6754D">
        <w:t>odule</w:t>
      </w:r>
      <w:bookmarkEnd w:id="5"/>
    </w:p>
    <w:p w:rsidR="00D6754D" w:rsidRPr="004D24FC" w:rsidRDefault="00D6754D" w:rsidP="00627F81">
      <w:pPr>
        <w:spacing w:after="0"/>
        <w:rPr>
          <w:rFonts w:ascii="Anonymous Pro" w:hAnsi="Anonymous Pro"/>
          <w:b/>
        </w:rPr>
      </w:pPr>
      <w:r w:rsidRPr="004D24FC">
        <w:rPr>
          <w:rFonts w:ascii="Anonymous Pro" w:hAnsi="Anonymous Pro"/>
          <w:b/>
        </w:rPr>
        <w:t>Start</w:t>
      </w:r>
    </w:p>
    <w:p w:rsidR="00D6754D" w:rsidRPr="00627F81" w:rsidRDefault="00D6754D" w:rsidP="00627F81">
      <w:pPr>
        <w:spacing w:after="0"/>
        <w:rPr>
          <w:rFonts w:ascii="Anonymous Pro" w:hAnsi="Anonymous Pro"/>
        </w:rPr>
      </w:pPr>
      <w:r w:rsidRPr="00627F81">
        <w:rPr>
          <w:rFonts w:ascii="Anonymous Pro" w:hAnsi="Anonymous Pro"/>
        </w:rPr>
        <w:t>Enter registration number and password</w:t>
      </w:r>
    </w:p>
    <w:p w:rsidR="00D6754D" w:rsidRPr="00627F81" w:rsidRDefault="00D6754D" w:rsidP="00627F81">
      <w:pPr>
        <w:spacing w:after="0"/>
        <w:rPr>
          <w:rFonts w:ascii="Anonymous Pro" w:hAnsi="Anonymous Pro"/>
        </w:rPr>
      </w:pPr>
      <w:r w:rsidRPr="00627F81">
        <w:rPr>
          <w:rFonts w:ascii="Anonymous Pro" w:hAnsi="Anonymous Pro"/>
        </w:rPr>
        <w:tab/>
        <w:t>If entered and valid</w:t>
      </w:r>
    </w:p>
    <w:p w:rsidR="001B42F0" w:rsidRPr="00627F81" w:rsidRDefault="00D6754D" w:rsidP="004D24FC">
      <w:pPr>
        <w:spacing w:after="0"/>
        <w:ind w:left="720" w:firstLine="720"/>
        <w:rPr>
          <w:rFonts w:ascii="Anonymous Pro" w:hAnsi="Anonymous Pro"/>
        </w:rPr>
      </w:pPr>
      <w:r w:rsidRPr="00627F81">
        <w:rPr>
          <w:rFonts w:ascii="Anonymous Pro" w:hAnsi="Anonymous Pro"/>
        </w:rPr>
        <w:t>Submit</w:t>
      </w:r>
    </w:p>
    <w:p w:rsidR="001B42F0" w:rsidRPr="00627F81" w:rsidRDefault="001B42F0" w:rsidP="00627F81">
      <w:pPr>
        <w:spacing w:after="0"/>
        <w:rPr>
          <w:rFonts w:ascii="Anonymous Pro" w:hAnsi="Anonymous Pro"/>
        </w:rPr>
      </w:pPr>
      <w:r w:rsidRPr="00627F81">
        <w:rPr>
          <w:rFonts w:ascii="Anonymous Pro" w:hAnsi="Anonymous Pro"/>
        </w:rPr>
        <w:tab/>
      </w:r>
      <w:r w:rsidR="004D24FC">
        <w:rPr>
          <w:rFonts w:ascii="Anonymous Pro" w:hAnsi="Anonymous Pro"/>
        </w:rPr>
        <w:tab/>
      </w:r>
      <w:r w:rsidRPr="00627F81">
        <w:rPr>
          <w:rFonts w:ascii="Anonymous Pro" w:hAnsi="Anonymous Pro"/>
        </w:rPr>
        <w:t>Redirect to welcome page</w:t>
      </w:r>
    </w:p>
    <w:p w:rsidR="00D6754D" w:rsidRPr="00627F81" w:rsidRDefault="006A32C0" w:rsidP="004D24FC">
      <w:pPr>
        <w:spacing w:after="0"/>
        <w:ind w:firstLine="720"/>
        <w:rPr>
          <w:rFonts w:ascii="Anonymous Pro" w:hAnsi="Anonymous Pro"/>
        </w:rPr>
      </w:pPr>
      <w:r w:rsidRPr="00627F81">
        <w:rPr>
          <w:rFonts w:ascii="Anonymous Pro" w:hAnsi="Anonymous Pro"/>
        </w:rPr>
        <w:t>Else</w:t>
      </w:r>
      <w:r w:rsidR="00483426" w:rsidRPr="00627F81">
        <w:rPr>
          <w:rFonts w:ascii="Anonymous Pro" w:hAnsi="Anonymous Pro"/>
        </w:rPr>
        <w:t xml:space="preserve"> if not valid</w:t>
      </w:r>
    </w:p>
    <w:p w:rsidR="006A32C0" w:rsidRPr="00627F81" w:rsidRDefault="006A32C0" w:rsidP="00627F81">
      <w:pPr>
        <w:spacing w:after="0"/>
        <w:rPr>
          <w:rFonts w:ascii="Anonymous Pro" w:hAnsi="Anonymous Pro"/>
        </w:rPr>
      </w:pPr>
      <w:r w:rsidRPr="00627F81">
        <w:rPr>
          <w:rFonts w:ascii="Anonymous Pro" w:hAnsi="Anonymous Pro"/>
        </w:rPr>
        <w:tab/>
      </w:r>
      <w:r w:rsidR="004D24FC">
        <w:rPr>
          <w:rFonts w:ascii="Anonymous Pro" w:hAnsi="Anonymous Pro"/>
        </w:rPr>
        <w:tab/>
      </w:r>
      <w:r w:rsidRPr="00627F81">
        <w:rPr>
          <w:rFonts w:ascii="Anonymous Pro" w:hAnsi="Anonymous Pro"/>
        </w:rPr>
        <w:t xml:space="preserve">Show error </w:t>
      </w:r>
      <w:r w:rsidR="001B42F0" w:rsidRPr="00627F81">
        <w:rPr>
          <w:rFonts w:ascii="Anonymous Pro" w:hAnsi="Anonymous Pro"/>
        </w:rPr>
        <w:t>message</w:t>
      </w:r>
      <w:r w:rsidR="0001209A" w:rsidRPr="00627F81">
        <w:rPr>
          <w:rFonts w:ascii="Anonymous Pro" w:hAnsi="Anonymous Pro"/>
        </w:rPr>
        <w:t xml:space="preserve"> and repeat until valid</w:t>
      </w:r>
    </w:p>
    <w:p w:rsidR="006A32C0" w:rsidRPr="004D24FC" w:rsidRDefault="006A32C0" w:rsidP="00627F81">
      <w:pPr>
        <w:rPr>
          <w:rFonts w:ascii="Anonymous Pro" w:hAnsi="Anonymous Pro"/>
          <w:b/>
        </w:rPr>
      </w:pPr>
      <w:r w:rsidRPr="004D24FC">
        <w:rPr>
          <w:rFonts w:ascii="Anonymous Pro" w:hAnsi="Anonymous Pro"/>
          <w:b/>
        </w:rPr>
        <w:t>End</w:t>
      </w:r>
    </w:p>
    <w:p w:rsidR="001B42F0" w:rsidRDefault="00D14011" w:rsidP="001B42F0">
      <w:pPr>
        <w:pStyle w:val="Heading3"/>
      </w:pPr>
      <w:bookmarkStart w:id="6" w:name="_Toc8342203"/>
      <w:r>
        <w:t>Submit emergency module</w:t>
      </w:r>
      <w:bookmarkEnd w:id="6"/>
    </w:p>
    <w:p w:rsidR="00C54972" w:rsidRPr="00775CA1" w:rsidRDefault="00C54972" w:rsidP="00C54972">
      <w:pPr>
        <w:rPr>
          <w:rFonts w:ascii="Anonymous Pro" w:hAnsi="Anonymous Pro"/>
          <w:b/>
        </w:rPr>
      </w:pPr>
      <w:r w:rsidRPr="00775CA1">
        <w:rPr>
          <w:rFonts w:ascii="Anonymous Pro" w:hAnsi="Anonymous Pro"/>
          <w:b/>
        </w:rPr>
        <w:t>Start</w:t>
      </w:r>
    </w:p>
    <w:p w:rsidR="00C54972" w:rsidRPr="004D24FC" w:rsidRDefault="00C54972" w:rsidP="00911DDC">
      <w:pPr>
        <w:ind w:left="720" w:firstLine="720"/>
        <w:rPr>
          <w:rFonts w:ascii="Anonymous Pro" w:hAnsi="Anonymous Pro"/>
        </w:rPr>
      </w:pPr>
      <w:r w:rsidRPr="004D24FC">
        <w:rPr>
          <w:rFonts w:ascii="Anonymous Pro" w:hAnsi="Anonymous Pro"/>
        </w:rPr>
        <w:t>Select show or hide identity</w:t>
      </w:r>
    </w:p>
    <w:p w:rsidR="00C54972" w:rsidRPr="004D24FC" w:rsidRDefault="00C54972" w:rsidP="00911DDC">
      <w:pPr>
        <w:ind w:left="720" w:firstLine="720"/>
        <w:rPr>
          <w:rFonts w:ascii="Anonymous Pro" w:hAnsi="Anonymous Pro"/>
        </w:rPr>
      </w:pPr>
      <w:r w:rsidRPr="004D24FC">
        <w:rPr>
          <w:rFonts w:ascii="Anonymous Pro" w:hAnsi="Anonymous Pro"/>
        </w:rPr>
        <w:t>Select emergency subject</w:t>
      </w:r>
    </w:p>
    <w:p w:rsidR="00C54972" w:rsidRPr="004D24FC" w:rsidRDefault="00C54972" w:rsidP="00911DDC">
      <w:pPr>
        <w:ind w:left="720" w:firstLine="720"/>
        <w:rPr>
          <w:rFonts w:ascii="Anonymous Pro" w:hAnsi="Anonymous Pro"/>
        </w:rPr>
      </w:pPr>
      <w:r w:rsidRPr="004D24FC">
        <w:rPr>
          <w:rFonts w:ascii="Anonymous Pro" w:hAnsi="Anonymous Pro"/>
        </w:rPr>
        <w:t>Enter address</w:t>
      </w:r>
    </w:p>
    <w:p w:rsidR="00C54972" w:rsidRPr="004D24FC" w:rsidRDefault="00C54972" w:rsidP="00911DDC">
      <w:pPr>
        <w:ind w:left="720" w:firstLine="720"/>
        <w:rPr>
          <w:rFonts w:ascii="Anonymous Pro" w:hAnsi="Anonymous Pro"/>
        </w:rPr>
      </w:pPr>
      <w:r w:rsidRPr="004D24FC">
        <w:rPr>
          <w:rFonts w:ascii="Anonymous Pro" w:hAnsi="Anonymous Pro"/>
        </w:rPr>
        <w:t>Enter phone</w:t>
      </w:r>
    </w:p>
    <w:p w:rsidR="00C54972" w:rsidRPr="004D24FC" w:rsidRDefault="00C54972" w:rsidP="00911DDC">
      <w:pPr>
        <w:ind w:left="720" w:firstLine="720"/>
        <w:rPr>
          <w:rFonts w:ascii="Anonymous Pro" w:hAnsi="Anonymous Pro"/>
        </w:rPr>
      </w:pPr>
      <w:r w:rsidRPr="004D24FC">
        <w:rPr>
          <w:rFonts w:ascii="Anonymous Pro" w:hAnsi="Anonymous Pro"/>
        </w:rPr>
        <w:t>Enter emergency description</w:t>
      </w:r>
    </w:p>
    <w:p w:rsidR="00C54972" w:rsidRPr="004D24FC" w:rsidRDefault="00C54972" w:rsidP="00911DDC">
      <w:pPr>
        <w:ind w:firstLine="720"/>
        <w:rPr>
          <w:rFonts w:ascii="Anonymous Pro" w:hAnsi="Anonymous Pro"/>
        </w:rPr>
      </w:pPr>
      <w:r w:rsidRPr="004D24FC">
        <w:rPr>
          <w:rFonts w:ascii="Anonymous Pro" w:hAnsi="Anonymous Pro"/>
        </w:rPr>
        <w:t>If valid</w:t>
      </w:r>
    </w:p>
    <w:p w:rsidR="00C54972" w:rsidRPr="004D24FC" w:rsidRDefault="00C54972" w:rsidP="00C54972">
      <w:pPr>
        <w:rPr>
          <w:rFonts w:ascii="Anonymous Pro" w:hAnsi="Anonymous Pro"/>
        </w:rPr>
      </w:pPr>
      <w:r w:rsidRPr="004D24FC">
        <w:rPr>
          <w:rFonts w:ascii="Anonymous Pro" w:hAnsi="Anonymous Pro"/>
        </w:rPr>
        <w:tab/>
      </w:r>
      <w:r w:rsidR="00911DDC">
        <w:rPr>
          <w:rFonts w:ascii="Anonymous Pro" w:hAnsi="Anonymous Pro"/>
        </w:rPr>
        <w:tab/>
      </w:r>
      <w:r w:rsidRPr="004D24FC">
        <w:rPr>
          <w:rFonts w:ascii="Anonymous Pro" w:hAnsi="Anonymous Pro"/>
        </w:rPr>
        <w:t>Submit</w:t>
      </w:r>
    </w:p>
    <w:p w:rsidR="00C54972" w:rsidRPr="004D24FC" w:rsidRDefault="00C54972" w:rsidP="00911DDC">
      <w:pPr>
        <w:ind w:firstLine="720"/>
        <w:rPr>
          <w:rFonts w:ascii="Anonymous Pro" w:hAnsi="Anonymous Pro"/>
        </w:rPr>
      </w:pPr>
      <w:r w:rsidRPr="004D24FC">
        <w:rPr>
          <w:rFonts w:ascii="Anonymous Pro" w:hAnsi="Anonymous Pro"/>
        </w:rPr>
        <w:t>If token expired</w:t>
      </w:r>
    </w:p>
    <w:p w:rsidR="00C54972" w:rsidRPr="004D24FC" w:rsidRDefault="00C54972" w:rsidP="00C54972">
      <w:pPr>
        <w:rPr>
          <w:rFonts w:ascii="Anonymous Pro" w:hAnsi="Anonymous Pro"/>
        </w:rPr>
      </w:pPr>
      <w:r w:rsidRPr="004D24FC">
        <w:rPr>
          <w:rFonts w:ascii="Anonymous Pro" w:hAnsi="Anonymous Pro"/>
        </w:rPr>
        <w:tab/>
      </w:r>
      <w:r w:rsidR="00911DDC">
        <w:rPr>
          <w:rFonts w:ascii="Anonymous Pro" w:hAnsi="Anonymous Pro"/>
        </w:rPr>
        <w:tab/>
        <w:t>Re-</w:t>
      </w:r>
      <w:r w:rsidRPr="004D24FC">
        <w:rPr>
          <w:rFonts w:ascii="Anonymous Pro" w:hAnsi="Anonymous Pro"/>
        </w:rPr>
        <w:t>Enter password and submit</w:t>
      </w:r>
    </w:p>
    <w:p w:rsidR="00C54972" w:rsidRPr="00775CA1" w:rsidRDefault="00C54972" w:rsidP="00C54972">
      <w:pPr>
        <w:rPr>
          <w:rFonts w:ascii="Anonymous Pro" w:hAnsi="Anonymous Pro"/>
          <w:b/>
        </w:rPr>
      </w:pPr>
      <w:r w:rsidRPr="00775CA1">
        <w:rPr>
          <w:rFonts w:ascii="Anonymous Pro" w:hAnsi="Anonymous Pro"/>
          <w:b/>
        </w:rPr>
        <w:t>End</w:t>
      </w:r>
    </w:p>
    <w:p w:rsidR="00530967" w:rsidRDefault="00530967" w:rsidP="00530967">
      <w:pPr>
        <w:pStyle w:val="Heading3"/>
      </w:pPr>
      <w:bookmarkStart w:id="7" w:name="_Toc8342204"/>
      <w:r>
        <w:t>Add payment module</w:t>
      </w:r>
      <w:bookmarkEnd w:id="7"/>
    </w:p>
    <w:p w:rsidR="00530967" w:rsidRPr="0019452B" w:rsidRDefault="00530967" w:rsidP="0019452B">
      <w:pPr>
        <w:spacing w:after="0"/>
        <w:rPr>
          <w:rFonts w:ascii="Anonymous Pro" w:hAnsi="Anonymous Pro"/>
          <w:b/>
        </w:rPr>
      </w:pPr>
      <w:r w:rsidRPr="0019452B">
        <w:rPr>
          <w:rFonts w:ascii="Anonymous Pro" w:hAnsi="Anonymous Pro"/>
          <w:b/>
        </w:rPr>
        <w:t>Start</w:t>
      </w:r>
    </w:p>
    <w:p w:rsidR="0061587F" w:rsidRDefault="0061587F" w:rsidP="0019452B">
      <w:pPr>
        <w:spacing w:after="0"/>
        <w:rPr>
          <w:rFonts w:ascii="Anonymous Pro" w:hAnsi="Anonymous Pro"/>
        </w:rPr>
      </w:pPr>
      <w:r w:rsidRPr="0019452B">
        <w:rPr>
          <w:rFonts w:ascii="Anonymous Pro" w:hAnsi="Anonymous Pro"/>
        </w:rPr>
        <w:t>Open financials page</w:t>
      </w:r>
    </w:p>
    <w:p w:rsidR="0061587F" w:rsidRPr="0019452B" w:rsidRDefault="00F05926" w:rsidP="0019452B">
      <w:pPr>
        <w:spacing w:after="0"/>
        <w:rPr>
          <w:rFonts w:ascii="Anonymous Pro" w:hAnsi="Anonymous Pro"/>
        </w:rPr>
      </w:pPr>
      <w:r>
        <w:rPr>
          <w:rFonts w:ascii="Anonymous Pro" w:hAnsi="Anonymous Pro"/>
        </w:rPr>
        <w:t>Select payment type from options: Tuition, Student Wallet, Accommodation…</w:t>
      </w:r>
    </w:p>
    <w:p w:rsidR="0061587F" w:rsidRPr="0019452B" w:rsidRDefault="00544753" w:rsidP="00F05926">
      <w:pPr>
        <w:spacing w:after="0"/>
        <w:rPr>
          <w:rFonts w:ascii="Anonymous Pro" w:hAnsi="Anonymous Pro"/>
        </w:rPr>
      </w:pPr>
      <w:r>
        <w:rPr>
          <w:rFonts w:ascii="Anonymous Pro" w:hAnsi="Anonymous Pro"/>
        </w:rPr>
        <w:tab/>
        <w:t>Select Deposit (</w:t>
      </w:r>
      <w:r w:rsidR="00314547">
        <w:rPr>
          <w:rFonts w:ascii="Anonymous Pro" w:hAnsi="Anonymous Pro"/>
        </w:rPr>
        <w:t>payment type</w:t>
      </w:r>
      <w:r w:rsidR="00F05926">
        <w:rPr>
          <w:rFonts w:ascii="Anonymous Pro" w:hAnsi="Anonymous Pro"/>
        </w:rPr>
        <w:t>)</w:t>
      </w:r>
    </w:p>
    <w:p w:rsidR="0061587F" w:rsidRPr="0019452B" w:rsidRDefault="0061587F" w:rsidP="0019452B">
      <w:pPr>
        <w:spacing w:after="0"/>
        <w:rPr>
          <w:rFonts w:ascii="Anonymous Pro" w:hAnsi="Anonymous Pro"/>
        </w:rPr>
      </w:pPr>
      <w:r w:rsidRPr="0019452B">
        <w:rPr>
          <w:rFonts w:ascii="Anonymous Pro" w:hAnsi="Anonymous Pro"/>
        </w:rPr>
        <w:lastRenderedPageBreak/>
        <w:tab/>
      </w:r>
      <w:r w:rsidRPr="0019452B">
        <w:rPr>
          <w:rFonts w:ascii="Anonymous Pro" w:hAnsi="Anonymous Pro"/>
        </w:rPr>
        <w:tab/>
        <w:t xml:space="preserve">Enter </w:t>
      </w:r>
      <w:r w:rsidR="00F05926">
        <w:rPr>
          <w:rFonts w:ascii="Anonymous Pro" w:hAnsi="Anonymous Pro"/>
        </w:rPr>
        <w:t xml:space="preserve">Ecocash </w:t>
      </w:r>
      <w:r w:rsidRPr="0019452B">
        <w:rPr>
          <w:rFonts w:ascii="Anonymous Pro" w:hAnsi="Anonymous Pro"/>
        </w:rPr>
        <w:t>mobile number</w:t>
      </w:r>
    </w:p>
    <w:p w:rsidR="0061587F" w:rsidRPr="0019452B" w:rsidRDefault="0061587F" w:rsidP="0019452B">
      <w:pPr>
        <w:spacing w:after="0"/>
        <w:rPr>
          <w:rFonts w:ascii="Anonymous Pro" w:hAnsi="Anonymous Pro"/>
        </w:rPr>
      </w:pPr>
      <w:r w:rsidRPr="0019452B">
        <w:rPr>
          <w:rFonts w:ascii="Anonymous Pro" w:hAnsi="Anonymous Pro"/>
        </w:rPr>
        <w:tab/>
      </w:r>
      <w:r w:rsidR="00C34085" w:rsidRPr="0019452B">
        <w:rPr>
          <w:rFonts w:ascii="Anonymous Pro" w:hAnsi="Anonymous Pro"/>
        </w:rPr>
        <w:t>If payment confirmed</w:t>
      </w:r>
    </w:p>
    <w:p w:rsidR="00C34085" w:rsidRPr="0019452B" w:rsidRDefault="00C34085" w:rsidP="0019452B">
      <w:pPr>
        <w:spacing w:after="0"/>
        <w:rPr>
          <w:rFonts w:ascii="Anonymous Pro" w:hAnsi="Anonymous Pro"/>
        </w:rPr>
      </w:pPr>
      <w:r w:rsidRPr="0019452B">
        <w:rPr>
          <w:rFonts w:ascii="Anonymous Pro" w:hAnsi="Anonymous Pro"/>
        </w:rPr>
        <w:tab/>
      </w:r>
      <w:r w:rsidRPr="0019452B">
        <w:rPr>
          <w:rFonts w:ascii="Anonymous Pro" w:hAnsi="Anonymous Pro"/>
        </w:rPr>
        <w:tab/>
        <w:t>Update financials records</w:t>
      </w:r>
    </w:p>
    <w:p w:rsidR="00C34085" w:rsidRPr="0019452B" w:rsidRDefault="00F05926" w:rsidP="0019452B">
      <w:pPr>
        <w:spacing w:after="0"/>
        <w:rPr>
          <w:rFonts w:ascii="Anonymous Pro" w:hAnsi="Anonymous Pro"/>
        </w:rPr>
      </w:pPr>
      <w:r>
        <w:rPr>
          <w:rFonts w:ascii="Anonymous Pro" w:hAnsi="Anonymous Pro"/>
        </w:rPr>
        <w:tab/>
      </w:r>
      <w:r>
        <w:rPr>
          <w:rFonts w:ascii="Anonymous Pro" w:hAnsi="Anonymous Pro"/>
        </w:rPr>
        <w:tab/>
        <w:t>Refresh</w:t>
      </w:r>
      <w:r w:rsidR="00C34085" w:rsidRPr="0019452B">
        <w:rPr>
          <w:rFonts w:ascii="Anonymous Pro" w:hAnsi="Anonymous Pro"/>
        </w:rPr>
        <w:t xml:space="preserve"> financial page</w:t>
      </w:r>
      <w:r>
        <w:rPr>
          <w:rFonts w:ascii="Anonymous Pro" w:hAnsi="Anonymous Pro"/>
        </w:rPr>
        <w:t xml:space="preserve"> to display new records</w:t>
      </w:r>
    </w:p>
    <w:p w:rsidR="00C34085" w:rsidRPr="0019452B" w:rsidRDefault="00C34085" w:rsidP="0019452B">
      <w:pPr>
        <w:rPr>
          <w:rFonts w:ascii="Anonymous Pro" w:hAnsi="Anonymous Pro"/>
          <w:b/>
        </w:rPr>
      </w:pPr>
      <w:r w:rsidRPr="0019452B">
        <w:rPr>
          <w:rFonts w:ascii="Anonymous Pro" w:hAnsi="Anonymous Pro"/>
          <w:b/>
        </w:rPr>
        <w:t>End</w:t>
      </w:r>
    </w:p>
    <w:p w:rsidR="007714FF" w:rsidRDefault="007714FF" w:rsidP="007714FF">
      <w:pPr>
        <w:pStyle w:val="Heading3"/>
      </w:pPr>
      <w:bookmarkStart w:id="8" w:name="_Toc8342205"/>
      <w:r>
        <w:t>Add timetable to calendar</w:t>
      </w:r>
      <w:bookmarkEnd w:id="8"/>
    </w:p>
    <w:p w:rsidR="007714FF" w:rsidRPr="0019452B" w:rsidRDefault="007714FF" w:rsidP="0019452B">
      <w:pPr>
        <w:spacing w:after="0"/>
        <w:rPr>
          <w:rFonts w:ascii="Anonymous Pro" w:hAnsi="Anonymous Pro"/>
          <w:b/>
        </w:rPr>
      </w:pPr>
      <w:r w:rsidRPr="0019452B">
        <w:rPr>
          <w:rFonts w:ascii="Anonymous Pro" w:hAnsi="Anonymous Pro"/>
          <w:b/>
        </w:rPr>
        <w:t>Start</w:t>
      </w:r>
    </w:p>
    <w:p w:rsidR="007714FF" w:rsidRPr="0019452B" w:rsidRDefault="007714FF" w:rsidP="0019452B">
      <w:pPr>
        <w:spacing w:after="0"/>
        <w:rPr>
          <w:rFonts w:ascii="Anonymous Pro" w:hAnsi="Anonymous Pro"/>
        </w:rPr>
      </w:pPr>
      <w:r w:rsidRPr="0019452B">
        <w:rPr>
          <w:rFonts w:ascii="Anonymous Pro" w:hAnsi="Anonymous Pro"/>
        </w:rPr>
        <w:t>If exam time table is out</w:t>
      </w:r>
    </w:p>
    <w:p w:rsidR="007714FF" w:rsidRPr="0019452B" w:rsidRDefault="007714FF" w:rsidP="0019452B">
      <w:pPr>
        <w:spacing w:after="0"/>
        <w:rPr>
          <w:rFonts w:ascii="Anonymous Pro" w:hAnsi="Anonymous Pro"/>
        </w:rPr>
      </w:pPr>
      <w:r w:rsidRPr="0019452B">
        <w:rPr>
          <w:rFonts w:ascii="Anonymous Pro" w:hAnsi="Anonymous Pro"/>
        </w:rPr>
        <w:tab/>
        <w:t>Show add to calendar button</w:t>
      </w:r>
    </w:p>
    <w:p w:rsidR="007714FF" w:rsidRPr="0019452B" w:rsidRDefault="007714FF" w:rsidP="0019452B">
      <w:pPr>
        <w:spacing w:after="0"/>
        <w:rPr>
          <w:rFonts w:ascii="Anonymous Pro" w:hAnsi="Anonymous Pro"/>
        </w:rPr>
      </w:pPr>
      <w:r w:rsidRPr="0019452B">
        <w:rPr>
          <w:rFonts w:ascii="Anonymous Pro" w:hAnsi="Anonymous Pro"/>
        </w:rPr>
        <w:tab/>
        <w:t>If add to calendar</w:t>
      </w:r>
    </w:p>
    <w:p w:rsidR="007714FF" w:rsidRPr="0019452B" w:rsidRDefault="007714FF" w:rsidP="0019452B">
      <w:pPr>
        <w:spacing w:after="0"/>
        <w:rPr>
          <w:rFonts w:ascii="Anonymous Pro" w:hAnsi="Anonymous Pro"/>
        </w:rPr>
      </w:pPr>
      <w:r w:rsidRPr="0019452B">
        <w:rPr>
          <w:rFonts w:ascii="Anonymous Pro" w:hAnsi="Anonymous Pro"/>
        </w:rPr>
        <w:tab/>
      </w:r>
      <w:r w:rsidRPr="0019452B">
        <w:rPr>
          <w:rFonts w:ascii="Anonymous Pro" w:hAnsi="Anonymous Pro"/>
        </w:rPr>
        <w:tab/>
        <w:t>Confirm calendar permission and make a reminder</w:t>
      </w:r>
    </w:p>
    <w:p w:rsidR="007714FF" w:rsidRPr="0019452B" w:rsidRDefault="007714FF" w:rsidP="0019452B">
      <w:pPr>
        <w:spacing w:after="0"/>
        <w:rPr>
          <w:rFonts w:ascii="Anonymous Pro" w:hAnsi="Anonymous Pro"/>
        </w:rPr>
      </w:pPr>
      <w:r w:rsidRPr="0019452B">
        <w:rPr>
          <w:rFonts w:ascii="Anonymous Pro" w:hAnsi="Anonymous Pro"/>
        </w:rPr>
        <w:tab/>
        <w:t>If confirmed</w:t>
      </w:r>
    </w:p>
    <w:p w:rsidR="007714FF" w:rsidRPr="0019452B" w:rsidRDefault="007714FF" w:rsidP="0019452B">
      <w:pPr>
        <w:spacing w:after="0"/>
        <w:rPr>
          <w:rFonts w:ascii="Anonymous Pro" w:hAnsi="Anonymous Pro"/>
        </w:rPr>
      </w:pPr>
      <w:r w:rsidRPr="0019452B">
        <w:rPr>
          <w:rFonts w:ascii="Anonymous Pro" w:hAnsi="Anonymous Pro"/>
        </w:rPr>
        <w:tab/>
      </w:r>
      <w:r w:rsidRPr="0019452B">
        <w:rPr>
          <w:rFonts w:ascii="Anonymous Pro" w:hAnsi="Anonymous Pro"/>
        </w:rPr>
        <w:tab/>
        <w:t>Add timetable to calendar</w:t>
      </w:r>
    </w:p>
    <w:p w:rsidR="007714FF" w:rsidRPr="0019452B" w:rsidRDefault="007714FF" w:rsidP="0019452B">
      <w:pPr>
        <w:spacing w:after="0"/>
        <w:rPr>
          <w:rFonts w:ascii="Anonymous Pro" w:hAnsi="Anonymous Pro"/>
        </w:rPr>
      </w:pPr>
      <w:r w:rsidRPr="0019452B">
        <w:rPr>
          <w:rFonts w:ascii="Anonymous Pro" w:hAnsi="Anonymous Pro"/>
        </w:rPr>
        <w:tab/>
        <w:t>Else if not confirm</w:t>
      </w:r>
    </w:p>
    <w:p w:rsidR="007714FF" w:rsidRPr="0019452B" w:rsidRDefault="007714FF" w:rsidP="0019452B">
      <w:pPr>
        <w:spacing w:after="0"/>
        <w:rPr>
          <w:rFonts w:ascii="Anonymous Pro" w:hAnsi="Anonymous Pro"/>
        </w:rPr>
      </w:pPr>
      <w:r w:rsidRPr="0019452B">
        <w:rPr>
          <w:rFonts w:ascii="Anonymous Pro" w:hAnsi="Anonymous Pro"/>
        </w:rPr>
        <w:tab/>
        <w:t>End</w:t>
      </w:r>
    </w:p>
    <w:p w:rsidR="007714FF" w:rsidRPr="0019452B" w:rsidRDefault="007714FF" w:rsidP="0019452B">
      <w:pPr>
        <w:rPr>
          <w:rFonts w:ascii="Anonymous Pro" w:hAnsi="Anonymous Pro"/>
          <w:b/>
        </w:rPr>
      </w:pPr>
      <w:r w:rsidRPr="0019452B">
        <w:rPr>
          <w:rFonts w:ascii="Anonymous Pro" w:hAnsi="Anonymous Pro"/>
          <w:b/>
        </w:rPr>
        <w:t>End</w:t>
      </w:r>
    </w:p>
    <w:p w:rsidR="00084A19" w:rsidRDefault="00625185" w:rsidP="006436DE">
      <w:pPr>
        <w:pStyle w:val="Heading2"/>
        <w:rPr>
          <w:caps w:val="0"/>
        </w:rPr>
      </w:pPr>
      <w:bookmarkStart w:id="9" w:name="_Toc8342206"/>
      <w:r>
        <w:rPr>
          <w:caps w:val="0"/>
        </w:rPr>
        <w:t xml:space="preserve">SYSTEM AND FILE </w:t>
      </w:r>
      <w:r w:rsidR="006436DE" w:rsidRPr="006436DE">
        <w:rPr>
          <w:caps w:val="0"/>
        </w:rPr>
        <w:t>CONVERSION</w:t>
      </w:r>
      <w:bookmarkEnd w:id="9"/>
    </w:p>
    <w:p w:rsidR="006F78B3" w:rsidRDefault="004A0AB6" w:rsidP="00F43A0C">
      <w:r>
        <w:t>At this stage, we are going to look at the activities needed to install the proposed system and successfully convert the organization to using it. It also discusses post</w:t>
      </w:r>
      <w:r w:rsidR="00A259EF">
        <w:t>-</w:t>
      </w:r>
      <w:r>
        <w:t>implementation activities, such as system support, system maintenance plan, and project assessment.</w:t>
      </w:r>
      <w:r w:rsidR="00F43A0C">
        <w:t xml:space="preserve"> According to </w:t>
      </w:r>
      <w:r w:rsidR="00F43A0C" w:rsidRPr="00B57B47">
        <w:rPr>
          <w:i/>
        </w:rPr>
        <w:t>Dennis, Wixom</w:t>
      </w:r>
      <w:r w:rsidR="00A259EF">
        <w:rPr>
          <w:i/>
        </w:rPr>
        <w:t>,</w:t>
      </w:r>
      <w:r w:rsidR="00F43A0C" w:rsidRPr="00B57B47">
        <w:rPr>
          <w:i/>
        </w:rPr>
        <w:t xml:space="preserve"> and Roth (2</w:t>
      </w:r>
      <w:r w:rsidR="00F43A0C">
        <w:rPr>
          <w:i/>
        </w:rPr>
        <w:t>012</w:t>
      </w:r>
      <w:r w:rsidR="00F43A0C" w:rsidRPr="00B57B47">
        <w:rPr>
          <w:i/>
        </w:rPr>
        <w:t>)</w:t>
      </w:r>
      <w:r w:rsidR="00F43A0C">
        <w:t>, Installing the system is usually straight forward, the challenge comes on the training and other organizational issues surrounding the installation as they are more complex because they focus on peo</w:t>
      </w:r>
      <w:r w:rsidR="00A259EF">
        <w:t xml:space="preserve">ple, not </w:t>
      </w:r>
      <w:r w:rsidR="00F43A0C">
        <w:t>computer</w:t>
      </w:r>
      <w:r w:rsidR="00A259EF">
        <w:t>s</w:t>
      </w:r>
      <w:r w:rsidR="00F43A0C">
        <w:t>. Which means this section need</w:t>
      </w:r>
      <w:r w:rsidR="006C6502">
        <w:t>s</w:t>
      </w:r>
      <w:r w:rsidR="00F43A0C">
        <w:t xml:space="preserve"> to be done thoroughly to avoid and overcome these issues for the success of the proposed system.</w:t>
      </w:r>
    </w:p>
    <w:p w:rsidR="004D1B71" w:rsidRDefault="00C911EB" w:rsidP="00C911EB">
      <w:pPr>
        <w:pStyle w:val="Heading3"/>
      </w:pPr>
      <w:bookmarkStart w:id="10" w:name="_Toc8342207"/>
      <w:r>
        <w:t>Conversion Plan</w:t>
      </w:r>
      <w:bookmarkEnd w:id="10"/>
    </w:p>
    <w:p w:rsidR="002274CC" w:rsidRDefault="00514151" w:rsidP="00C911EB">
      <w:r>
        <w:t xml:space="preserve">Changing data, programs, </w:t>
      </w:r>
      <w:r w:rsidR="006C6502">
        <w:t xml:space="preserve">the </w:t>
      </w:r>
      <w:r>
        <w:t>process from one system to another within an organization will be facilitated by en</w:t>
      </w:r>
      <w:r w:rsidR="006C6502">
        <w:t>suring that a number of bus</w:t>
      </w:r>
      <w:r w:rsidR="00B66A33">
        <w:t>ine</w:t>
      </w:r>
      <w:r w:rsidR="00EC7B71">
        <w:t>s</w:t>
      </w:r>
      <w:r w:rsidR="00B66A33">
        <w:t>s</w:t>
      </w:r>
      <w:r w:rsidR="006C6502">
        <w:t xml:space="preserve"> process</w:t>
      </w:r>
      <w:r>
        <w:t xml:space="preserve">, technical, and people issues are addressed. Conversion plan will guide these transition and they will also ensure that the business can continue </w:t>
      </w:r>
      <w:r w:rsidR="00F466BA">
        <w:t>its</w:t>
      </w:r>
      <w:r>
        <w:t xml:space="preserve"> operation even in the event of technical glitches in the new </w:t>
      </w:r>
      <w:r w:rsidR="00F466BA">
        <w:t>system</w:t>
      </w:r>
      <w:r>
        <w:t>.</w:t>
      </w:r>
    </w:p>
    <w:p w:rsidR="00514151" w:rsidRDefault="002274CC" w:rsidP="00C911EB">
      <w:r>
        <w:t>Technically this process includes installing any needed hardware and software and converting data as needed for the new system. The technical part is simple however the challenges comes when dealing with people ensuring that they adopt the new system and this is done by conducting user training and system manuals.</w:t>
      </w:r>
    </w:p>
    <w:p w:rsidR="00DD1AA4" w:rsidRDefault="005F2168" w:rsidP="00DD1AA4">
      <w:pPr>
        <w:pStyle w:val="Heading3"/>
      </w:pPr>
      <w:bookmarkStart w:id="11" w:name="_Toc8342208"/>
      <w:r>
        <w:t>Conversion Strategies</w:t>
      </w:r>
      <w:r w:rsidR="00DD1AA4">
        <w:t>/Types</w:t>
      </w:r>
      <w:bookmarkEnd w:id="11"/>
    </w:p>
    <w:p w:rsidR="00B45980" w:rsidRDefault="00EC7B71" w:rsidP="0080551E">
      <w:r>
        <w:t>A c</w:t>
      </w:r>
      <w:r w:rsidR="00244DCE">
        <w:t xml:space="preserve">onversion strategy is </w:t>
      </w:r>
      <w:r>
        <w:t>a</w:t>
      </w:r>
      <w:r w:rsidR="00244DCE">
        <w:t xml:space="preserve"> method by which the new system is introduced into the organization. </w:t>
      </w:r>
      <w:r w:rsidR="00B875E0">
        <w:t xml:space="preserve">These strategies can be categorized as </w:t>
      </w:r>
      <w:r w:rsidR="00244DCE">
        <w:t>Conversion Style – how abruptly the change is made. Conversion Locations and Conversion Modules.</w:t>
      </w:r>
    </w:p>
    <w:p w:rsidR="00F30309" w:rsidRDefault="00747F94" w:rsidP="00BF1C6C">
      <w:pPr>
        <w:pStyle w:val="Heading4"/>
      </w:pPr>
      <w:r w:rsidRPr="00747F94">
        <w:t>Conversion Style</w:t>
      </w:r>
    </w:p>
    <w:p w:rsidR="00003F04" w:rsidRDefault="00BF1C6C" w:rsidP="00BF1C6C">
      <w:r>
        <w:t xml:space="preserve">The change from </w:t>
      </w:r>
      <w:r w:rsidR="00EC7B71">
        <w:t xml:space="preserve">the </w:t>
      </w:r>
      <w:r>
        <w:t xml:space="preserve">old </w:t>
      </w:r>
      <w:r w:rsidR="00591F56">
        <w:t>system</w:t>
      </w:r>
      <w:r>
        <w:t xml:space="preserve"> can be done gradually or abruptly. </w:t>
      </w:r>
      <w:r w:rsidRPr="00BF1C6C">
        <w:rPr>
          <w:b/>
        </w:rPr>
        <w:t>Direct conversion</w:t>
      </w:r>
      <w:r>
        <w:rPr>
          <w:b/>
        </w:rPr>
        <w:t xml:space="preserve"> </w:t>
      </w:r>
      <w:r>
        <w:t xml:space="preserve">is an abrupt change which involves the instant replacement of </w:t>
      </w:r>
      <w:r w:rsidR="00EC7B71">
        <w:t xml:space="preserve">the </w:t>
      </w:r>
      <w:r>
        <w:t xml:space="preserve">old system with </w:t>
      </w:r>
      <w:r w:rsidR="00EC7B71">
        <w:t xml:space="preserve">a </w:t>
      </w:r>
      <w:r>
        <w:t>new system.</w:t>
      </w:r>
      <w:r w:rsidR="0090647B">
        <w:t xml:space="preserve"> The advantage of this is that it is pretty simple and straightforward as it is just turning off the old system and </w:t>
      </w:r>
      <w:r w:rsidR="0090647B">
        <w:lastRenderedPageBreak/>
        <w:t xml:space="preserve">turning on the new system. However, this method </w:t>
      </w:r>
      <w:r w:rsidR="00003F04">
        <w:t>poses</w:t>
      </w:r>
      <w:r w:rsidR="0090647B">
        <w:t xml:space="preserve"> the risk that if there is a missed bug in testing phase it may cause a catastrophic disaster to the organization.</w:t>
      </w:r>
    </w:p>
    <w:p w:rsidR="00003F04" w:rsidRDefault="00B73B6E" w:rsidP="00BF1C6C">
      <w:r>
        <w:t>Parallel Conversion is a gradual method of introducing a system in which both the old and the new system are used simultaneously for a period of time sometimes comparing the outputs of both the systems testing for performance. The old system will be discontinued when the organization is confident enough with the new system. This method reduces the risk by providing the organization with a fallback position if something went wrong with the new system.</w:t>
      </w:r>
    </w:p>
    <w:p w:rsidR="00296570" w:rsidRDefault="00296570" w:rsidP="00296570">
      <w:pPr>
        <w:pStyle w:val="Heading4"/>
      </w:pPr>
      <w:r>
        <w:t>Conversion Locations</w:t>
      </w:r>
    </w:p>
    <w:p w:rsidR="00F50EA5" w:rsidRDefault="00F50EA5" w:rsidP="00296570">
      <w:r>
        <w:t xml:space="preserve">This is a strategy whereby the new system will be introduced to different parts of the organization at different times or throughout the organization at the same time. </w:t>
      </w:r>
      <w:r w:rsidRPr="00F50EA5">
        <w:rPr>
          <w:b/>
        </w:rPr>
        <w:t xml:space="preserve">Pilot Conversion </w:t>
      </w:r>
      <w:r>
        <w:t>is selecting one or more locations to be converted first as part of the pilot test and if it’s a success then the new system can be deployed to the rest of the organization. This gives an advantage</w:t>
      </w:r>
      <w:r w:rsidR="00EC7B71">
        <w:t xml:space="preserve"> of</w:t>
      </w:r>
      <w:r>
        <w:t xml:space="preserve"> limiting the effect of the new system to just the pilot location. There is also </w:t>
      </w:r>
      <w:r w:rsidRPr="00F50EA5">
        <w:rPr>
          <w:b/>
        </w:rPr>
        <w:t>Phases Conversion</w:t>
      </w:r>
      <w:r>
        <w:t xml:space="preserve"> whereby the conversion is done as phases or sets for example first set converted, if</w:t>
      </w:r>
      <w:r w:rsidR="00EC7B71">
        <w:t xml:space="preserve"> </w:t>
      </w:r>
      <w:proofErr w:type="spellStart"/>
      <w:r w:rsidR="00EC7B71">
        <w:t>its</w:t>
      </w:r>
      <w:proofErr w:type="spellEnd"/>
      <w:r w:rsidR="00EC7B71">
        <w:t xml:space="preserve"> a</w:t>
      </w:r>
      <w:r>
        <w:t xml:space="preserve"> success then convert</w:t>
      </w:r>
      <w:r w:rsidR="00EC7B71">
        <w:t>s</w:t>
      </w:r>
      <w:r>
        <w:t xml:space="preserve"> </w:t>
      </w:r>
      <w:r w:rsidR="00EC7B71">
        <w:t xml:space="preserve">the </w:t>
      </w:r>
      <w:r>
        <w:t>second set, and so on until all the locations are converted.</w:t>
      </w:r>
      <w:r w:rsidR="00B309C9">
        <w:t xml:space="preserve"> </w:t>
      </w:r>
      <w:r w:rsidR="00B309C9" w:rsidRPr="00B309C9">
        <w:rPr>
          <w:b/>
        </w:rPr>
        <w:t>Simultaneous Conversion</w:t>
      </w:r>
      <w:r w:rsidR="00B309C9">
        <w:t xml:space="preserve"> is another conversion strategy where all the location</w:t>
      </w:r>
      <w:r w:rsidR="00A8237F">
        <w:t>s</w:t>
      </w:r>
      <w:r w:rsidR="00B309C9">
        <w:t xml:space="preserve"> are converted at the same time hence eliminate the disadvantages of the </w:t>
      </w:r>
      <w:r w:rsidR="00B309C9" w:rsidRPr="00EC7B71">
        <w:t>above</w:t>
      </w:r>
      <w:r w:rsidR="00EC7B71" w:rsidRPr="00EC7B71">
        <w:t>-</w:t>
      </w:r>
      <w:r w:rsidR="00B309C9" w:rsidRPr="00EC7B71">
        <w:t>mentioned</w:t>
      </w:r>
      <w:r w:rsidR="00B309C9">
        <w:t xml:space="preserve"> methods of having different organizational units using different systems and process.</w:t>
      </w:r>
    </w:p>
    <w:p w:rsidR="00A8237F" w:rsidRDefault="009E62CB" w:rsidP="009E62CB">
      <w:pPr>
        <w:pStyle w:val="Heading4"/>
      </w:pPr>
      <w:r>
        <w:t>Conversion Modules</w:t>
      </w:r>
    </w:p>
    <w:p w:rsidR="00790035" w:rsidRDefault="00925AAA" w:rsidP="00790035">
      <w:r>
        <w:t>Usually</w:t>
      </w:r>
      <w:r w:rsidR="00EC7B71">
        <w:t>,</w:t>
      </w:r>
      <w:r>
        <w:t xml:space="preserve"> systems are installed in their entirety but it’s not always the case. </w:t>
      </w:r>
      <w:r w:rsidRPr="00790035">
        <w:rPr>
          <w:b/>
        </w:rPr>
        <w:t>Modular Conversion</w:t>
      </w:r>
      <w:r>
        <w:t xml:space="preserve"> is a strategy of converting </w:t>
      </w:r>
      <w:r w:rsidR="00EC7B71">
        <w:t xml:space="preserve">the </w:t>
      </w:r>
      <w:r>
        <w:t>only module of the system provided that they are distinct and separate.</w:t>
      </w:r>
      <w:r w:rsidR="00A31046">
        <w:t xml:space="preserve"> </w:t>
      </w:r>
      <w:r w:rsidR="00790035">
        <w:t>Advantage of this is that it reduces the costs of user training as the users are only trained for the new module being implemented.</w:t>
      </w:r>
    </w:p>
    <w:p w:rsidR="00215B9B" w:rsidRDefault="00215B9B" w:rsidP="00215B9B">
      <w:pPr>
        <w:pStyle w:val="Heading3"/>
      </w:pPr>
      <w:bookmarkStart w:id="12" w:name="_Toc8342209"/>
      <w:r>
        <w:t>Recommendation</w:t>
      </w:r>
      <w:bookmarkEnd w:id="12"/>
    </w:p>
    <w:p w:rsidR="007A1035" w:rsidRDefault="00885503" w:rsidP="00215B9B">
      <w:r>
        <w:t>Since the proposed system is a Mobile Application version of the Student Portal, the best strategy is the parallel conversion as it doesn’t conflict with the current system in any way. The web version can work accessing the same data with the mobile application in parallel.</w:t>
      </w:r>
    </w:p>
    <w:p w:rsidR="00CC13BE" w:rsidRDefault="00CC13BE" w:rsidP="00CC13BE">
      <w:pPr>
        <w:pStyle w:val="Heading2"/>
        <w:rPr>
          <w:caps w:val="0"/>
        </w:rPr>
      </w:pPr>
      <w:bookmarkStart w:id="13" w:name="_Toc8342210"/>
      <w:r w:rsidRPr="007A1F4D">
        <w:rPr>
          <w:caps w:val="0"/>
        </w:rPr>
        <w:t>TRAINING</w:t>
      </w:r>
      <w:bookmarkEnd w:id="13"/>
    </w:p>
    <w:p w:rsidR="00AC2DDC" w:rsidRDefault="00AC2DDC" w:rsidP="00AC2DDC">
      <w:r>
        <w:t xml:space="preserve">Accepting the changing of the system is one thing, using it is another thing which requires skills and knowledge of how to use the new system. Training is a process at which </w:t>
      </w:r>
      <w:r w:rsidR="00EC7B71">
        <w:t xml:space="preserve">the </w:t>
      </w:r>
      <w:r>
        <w:t>development team deliver</w:t>
      </w:r>
      <w:r w:rsidR="00EC7B71">
        <w:t>s</w:t>
      </w:r>
      <w:r>
        <w:t xml:space="preserve"> the skills to the end users of the system, the organizational staff so that they will be able to use the new system. The following are the methods that can be used to deliver the training.</w:t>
      </w:r>
    </w:p>
    <w:p w:rsidR="0035181F" w:rsidRDefault="0035181F" w:rsidP="0035181F">
      <w:pPr>
        <w:pStyle w:val="Heading3"/>
      </w:pPr>
      <w:bookmarkStart w:id="14" w:name="_Toc8342211"/>
      <w:r>
        <w:t>Training Methods</w:t>
      </w:r>
      <w:bookmarkEnd w:id="14"/>
    </w:p>
    <w:p w:rsidR="0035181F" w:rsidRDefault="00C9347A" w:rsidP="0035181F">
      <w:r w:rsidRPr="00481D47">
        <w:rPr>
          <w:b/>
        </w:rPr>
        <w:t>Classroom training</w:t>
      </w:r>
      <w:r>
        <w:t xml:space="preserve"> is the most used method of training end users which has the advantage of training many users at the same time with only one instructor and creates a shared experience among users.</w:t>
      </w:r>
    </w:p>
    <w:p w:rsidR="00481D47" w:rsidRDefault="00481D47" w:rsidP="00481D47">
      <w:r>
        <w:t xml:space="preserve">Another method used for training is </w:t>
      </w:r>
      <w:r>
        <w:rPr>
          <w:b/>
        </w:rPr>
        <w:t xml:space="preserve">One-to-One training </w:t>
      </w:r>
      <w:r>
        <w:t xml:space="preserve">in which one trainer works closely with one user at a time. This is clearly more expensive, but the trainer can design the training program to meet the needs of individual users and can better ensure that the users really do understand the </w:t>
      </w:r>
      <w:r>
        <w:lastRenderedPageBreak/>
        <w:t>material. This approach is typically used only when the users are very important or when there are very few users.</w:t>
      </w:r>
    </w:p>
    <w:p w:rsidR="00E70B66" w:rsidRDefault="00E70B66" w:rsidP="0038261C">
      <w:r>
        <w:t xml:space="preserve">Another approach that is becoming more common is to use some form of </w:t>
      </w:r>
      <w:r>
        <w:rPr>
          <w:b/>
        </w:rPr>
        <w:t>Computer-B</w:t>
      </w:r>
      <w:r w:rsidRPr="00E70B66">
        <w:rPr>
          <w:b/>
        </w:rPr>
        <w:t>ased training</w:t>
      </w:r>
      <w:r>
        <w:t xml:space="preserve"> (CBT), in which the training program is delivered via</w:t>
      </w:r>
      <w:r w:rsidR="0038261C">
        <w:t xml:space="preserve"> computer, either on DVD or over the Web. CBT programs can include text slides, audio, and even video and animation. CBT is typically </w:t>
      </w:r>
      <w:r w:rsidR="00BE2201">
        <w:t>costlier</w:t>
      </w:r>
      <w:r w:rsidR="0038261C">
        <w:t xml:space="preserve"> to develop but is cheaper to deliver because no instructor is needed to actually provide the training.</w:t>
      </w:r>
    </w:p>
    <w:p w:rsidR="00B0408E" w:rsidRDefault="00B0408E" w:rsidP="00B0408E">
      <w:pPr>
        <w:pStyle w:val="Heading3"/>
      </w:pPr>
      <w:bookmarkStart w:id="15" w:name="_Toc8342212"/>
      <w:r>
        <w:t>Recommendation</w:t>
      </w:r>
      <w:bookmarkEnd w:id="15"/>
    </w:p>
    <w:p w:rsidR="00625507" w:rsidRPr="00625507" w:rsidRDefault="0077264D" w:rsidP="00625507">
      <w:r>
        <w:t>The proposed system has almost everything that the web version has with few additional which doesn’t require intense training. The recommended method would be Computer-Based since it’s cheaper and easier to reach everyone through social media and electronic mails.</w:t>
      </w:r>
    </w:p>
    <w:p w:rsidR="00CC13BE" w:rsidRDefault="00CC13BE" w:rsidP="00CC13BE">
      <w:pPr>
        <w:pStyle w:val="Heading2"/>
        <w:rPr>
          <w:caps w:val="0"/>
        </w:rPr>
      </w:pPr>
      <w:bookmarkStart w:id="16" w:name="_Toc8342215"/>
      <w:r w:rsidRPr="00CC13BE">
        <w:rPr>
          <w:caps w:val="0"/>
        </w:rPr>
        <w:t>MAINTENANCE PLAN</w:t>
      </w:r>
      <w:bookmarkEnd w:id="16"/>
    </w:p>
    <w:p w:rsidR="00557273" w:rsidRDefault="00557273" w:rsidP="00557273">
      <w:r w:rsidRPr="00B57B47">
        <w:rPr>
          <w:i/>
        </w:rPr>
        <w:t>Dennis, Wixom</w:t>
      </w:r>
      <w:r w:rsidR="00EC7B71">
        <w:rPr>
          <w:i/>
        </w:rPr>
        <w:t>,</w:t>
      </w:r>
      <w:r w:rsidRPr="00B57B47">
        <w:rPr>
          <w:i/>
        </w:rPr>
        <w:t xml:space="preserve"> and Roth (2</w:t>
      </w:r>
      <w:r>
        <w:rPr>
          <w:i/>
        </w:rPr>
        <w:t>012</w:t>
      </w:r>
      <w:r>
        <w:rPr>
          <w:i/>
        </w:rPr>
        <w:t xml:space="preserve">) </w:t>
      </w:r>
      <w:r w:rsidRPr="00557273">
        <w:t>define system maintenance as the process of refining the system to make sure it continues to meet business needs.</w:t>
      </w:r>
      <w:r w:rsidR="00A7032F">
        <w:t xml:space="preserve"> Once the system is successfully installed they are process</w:t>
      </w:r>
      <w:r w:rsidR="00EC7B71">
        <w:t>es</w:t>
      </w:r>
      <w:r w:rsidR="00A7032F">
        <w:t>, components, modules</w:t>
      </w:r>
      <w:r w:rsidR="00313F13">
        <w:t>,</w:t>
      </w:r>
      <w:r w:rsidR="00A7032F">
        <w:t xml:space="preserve"> and users that changes, evolver or break which requires the continuous maintenance of the system. </w:t>
      </w:r>
      <w:r w:rsidR="00313F13">
        <w:t>The o</w:t>
      </w:r>
      <w:r w:rsidR="00A7032F">
        <w:t>rganization spends more money, effort</w:t>
      </w:r>
      <w:r w:rsidR="00313F13">
        <w:t>,</w:t>
      </w:r>
      <w:r w:rsidR="00A7032F">
        <w:t xml:space="preserve"> and resources on maintaining systems than they spend on the development in order to keep the system relevant.</w:t>
      </w:r>
    </w:p>
    <w:p w:rsidR="009B5C5B" w:rsidRDefault="009B5C5B" w:rsidP="00557273">
      <w:r>
        <w:t xml:space="preserve">There are at least five situations in which systems can be maintained, the first being when the end users of the system discovered a </w:t>
      </w:r>
      <w:r w:rsidRPr="008A5BF2">
        <w:rPr>
          <w:b/>
        </w:rPr>
        <w:t>bug</w:t>
      </w:r>
      <w:r>
        <w:t xml:space="preserve"> that must be fixed. This is the most common which also requires immediate attention as it may </w:t>
      </w:r>
      <w:r w:rsidR="00283363">
        <w:t>cause</w:t>
      </w:r>
      <w:r>
        <w:t xml:space="preserve"> </w:t>
      </w:r>
      <w:r w:rsidR="00313F13">
        <w:t xml:space="preserve">a </w:t>
      </w:r>
      <w:r>
        <w:t>significant problem</w:t>
      </w:r>
      <w:r w:rsidR="00283363">
        <w:t xml:space="preserve"> to the organization</w:t>
      </w:r>
      <w:r>
        <w:t>.</w:t>
      </w:r>
    </w:p>
    <w:p w:rsidR="00ED19E4" w:rsidRDefault="00ED19E4" w:rsidP="00557273">
      <w:r>
        <w:t xml:space="preserve">The second if when the end users requested an </w:t>
      </w:r>
      <w:r w:rsidRPr="00ED19E4">
        <w:rPr>
          <w:b/>
        </w:rPr>
        <w:t>enhancement</w:t>
      </w:r>
      <w:r>
        <w:t xml:space="preserve"> to the new system like </w:t>
      </w:r>
      <w:r w:rsidR="00313F13">
        <w:t xml:space="preserve">a </w:t>
      </w:r>
      <w:r>
        <w:t>new function</w:t>
      </w:r>
      <w:r w:rsidR="00313F13">
        <w:t>ality</w:t>
      </w:r>
      <w:r>
        <w:t xml:space="preserve"> or a better or simpler way of doing the task. These enhancements are important in satisfying the users and are often key in ensuring that the system changes as the business requirements changes.</w:t>
      </w:r>
    </w:p>
    <w:p w:rsidR="00ED19E4" w:rsidRDefault="00697FDB" w:rsidP="00557273">
      <w:r>
        <w:t xml:space="preserve">Request for </w:t>
      </w:r>
      <w:r w:rsidRPr="008A5BF2">
        <w:rPr>
          <w:b/>
        </w:rPr>
        <w:t>integration</w:t>
      </w:r>
      <w:r>
        <w:t xml:space="preserve"> with other systems is </w:t>
      </w:r>
      <w:r w:rsidR="00313F13">
        <w:t>the</w:t>
      </w:r>
      <w:r>
        <w:t xml:space="preserve"> third situation. Due to advancement in technology and social network this situation is common as the end users need to share, convert or access data from other systems.</w:t>
      </w:r>
    </w:p>
    <w:p w:rsidR="00ED0D19" w:rsidRDefault="00BE0814" w:rsidP="00557273">
      <w:r>
        <w:t>The f</w:t>
      </w:r>
      <w:r w:rsidR="00ED0D19">
        <w:t>o</w:t>
      </w:r>
      <w:r>
        <w:t>u</w:t>
      </w:r>
      <w:r w:rsidR="00ED0D19">
        <w:t xml:space="preserve">rth situation is when the </w:t>
      </w:r>
      <w:r w:rsidR="00ED0D19" w:rsidRPr="00CB38AA">
        <w:rPr>
          <w:b/>
        </w:rPr>
        <w:t>environment</w:t>
      </w:r>
      <w:r w:rsidR="00ED0D19">
        <w:t xml:space="preserve"> where the software is </w:t>
      </w:r>
      <w:r w:rsidR="00CB38AA">
        <w:t>changed,</w:t>
      </w:r>
      <w:r w:rsidR="00ED0D19">
        <w:t xml:space="preserve"> for example</w:t>
      </w:r>
      <w:r>
        <w:t>,</w:t>
      </w:r>
      <w:r w:rsidR="00ED0D19">
        <w:t xml:space="preserve"> the introduction of Andr</w:t>
      </w:r>
      <w:r>
        <w:t>oid Q, may have some major changes. The</w:t>
      </w:r>
      <w:r w:rsidR="00ED0D19">
        <w:t xml:space="preserve"> developer will need to ta care of that</w:t>
      </w:r>
      <w:r>
        <w:t xml:space="preserve"> if they want their software to run on the new release platform</w:t>
      </w:r>
      <w:r w:rsidR="00B167F5">
        <w:t>.</w:t>
      </w:r>
    </w:p>
    <w:p w:rsidR="00B167F5" w:rsidRPr="00557273" w:rsidRDefault="004B09A1" w:rsidP="00557273">
      <w:r>
        <w:t>The f</w:t>
      </w:r>
      <w:r w:rsidR="00B167F5">
        <w:t xml:space="preserve">ifth situation that leads to maintenance is senior </w:t>
      </w:r>
      <w:r w:rsidR="00B167F5" w:rsidRPr="00C307B6">
        <w:rPr>
          <w:b/>
        </w:rPr>
        <w:t>management</w:t>
      </w:r>
      <w:r w:rsidR="00B167F5">
        <w:t xml:space="preserve"> request.</w:t>
      </w:r>
      <w:r w:rsidR="001630BB">
        <w:t xml:space="preserve"> This is when the management requested for </w:t>
      </w:r>
      <w:r w:rsidR="007F236D">
        <w:t>maintenance</w:t>
      </w:r>
      <w:r w:rsidR="001630BB">
        <w:t xml:space="preserve"> for different reason like to keep it </w:t>
      </w:r>
      <w:r w:rsidR="007F236D">
        <w:t>in line</w:t>
      </w:r>
      <w:r w:rsidR="001630BB">
        <w:t xml:space="preserve"> with the vision of the organization.</w:t>
      </w:r>
    </w:p>
    <w:p w:rsidR="00CC13BE" w:rsidRDefault="00CC13BE" w:rsidP="00CC13BE">
      <w:pPr>
        <w:pStyle w:val="Heading2"/>
        <w:rPr>
          <w:caps w:val="0"/>
          <w:szCs w:val="24"/>
        </w:rPr>
      </w:pPr>
      <w:bookmarkStart w:id="17" w:name="_Toc8342216"/>
      <w:r w:rsidRPr="00CC13BE">
        <w:rPr>
          <w:caps w:val="0"/>
          <w:szCs w:val="24"/>
        </w:rPr>
        <w:t>CONCLUSION</w:t>
      </w:r>
      <w:bookmarkEnd w:id="17"/>
    </w:p>
    <w:p w:rsidR="001D066B" w:rsidRPr="001D066B" w:rsidRDefault="004B09A1" w:rsidP="001D066B">
      <w:r>
        <w:t>The b</w:t>
      </w:r>
      <w:r w:rsidR="001D066B">
        <w:t xml:space="preserve">ackup plan was intentionally left out as the analyst relies on the current system plan as the proposed system will make use of the current data. To conclude, this section shows </w:t>
      </w:r>
      <w:bookmarkStart w:id="18" w:name="_GoBack"/>
      <w:bookmarkEnd w:id="18"/>
      <w:r w:rsidR="001D066B">
        <w:t xml:space="preserve">detailed implementations of the system and all the plans and recommendation in place and </w:t>
      </w:r>
      <w:proofErr w:type="gramStart"/>
      <w:r w:rsidR="001D066B">
        <w:t>it’s</w:t>
      </w:r>
      <w:proofErr w:type="gramEnd"/>
      <w:r w:rsidR="001D066B">
        <w:t xml:space="preserve"> time to go over to the testing phase of the system.</w:t>
      </w:r>
    </w:p>
    <w:sectPr w:rsidR="001D066B" w:rsidRPr="001D066B" w:rsidSect="0018031B">
      <w:headerReference w:type="default" r:id="rId8"/>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0058" w:rsidRDefault="00620058">
      <w:pPr>
        <w:spacing w:after="0" w:line="240" w:lineRule="auto"/>
      </w:pPr>
      <w:r>
        <w:separator/>
      </w:r>
    </w:p>
  </w:endnote>
  <w:endnote w:type="continuationSeparator" w:id="0">
    <w:p w:rsidR="00620058" w:rsidRDefault="00620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nonymous Pro">
    <w:panose1 w:val="02060609030202000504"/>
    <w:charset w:val="00"/>
    <w:family w:val="modern"/>
    <w:pitch w:val="fixed"/>
    <w:sig w:usb0="A00002AF" w:usb1="7000A9CA" w:usb2="00000000" w:usb3="00000000" w:csb0="0000009F" w:csb1="00000000"/>
  </w:font>
  <w:font w:name="Petit Formal Script">
    <w:panose1 w:val="03020602040807080B06"/>
    <w:charset w:val="00"/>
    <w:family w:val="script"/>
    <w:pitch w:val="variable"/>
    <w:sig w:usb0="A00000BF" w:usb1="5000005B" w:usb2="00000000" w:usb3="00000000" w:csb0="00000093"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16" w:rsidRPr="00AA7C07" w:rsidRDefault="00207C16" w:rsidP="000B6E1A">
    <w:pPr>
      <w:pStyle w:val="Footer"/>
      <w:jc w:val="right"/>
      <w:rPr>
        <w:rFonts w:ascii="Anonymous Pro" w:hAnsi="Anonymous Pro"/>
      </w:rPr>
    </w:pPr>
    <w:r w:rsidRPr="00AA7C07">
      <w:rPr>
        <w:rFonts w:ascii="Anonymous Pro" w:hAnsi="Anonymous Pro"/>
        <w:b/>
      </w:rPr>
      <w:t>M158130</w:t>
    </w:r>
    <w:r w:rsidRPr="00AA7C07">
      <w:rPr>
        <w:rFonts w:ascii="Anonymous Pro" w:hAnsi="Anonymous Pro"/>
      </w:rPr>
      <w:t xml:space="preserve"> </w:t>
    </w:r>
    <w:r w:rsidRPr="006E0C06">
      <w:rPr>
        <w:rFonts w:ascii="Petit Formal Script" w:hAnsi="Petit Formal Script"/>
      </w:rPr>
      <w:t>MUNAPO JOSIA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0058" w:rsidRDefault="00620058">
      <w:pPr>
        <w:spacing w:after="0" w:line="240" w:lineRule="auto"/>
      </w:pPr>
      <w:r>
        <w:separator/>
      </w:r>
    </w:p>
  </w:footnote>
  <w:footnote w:type="continuationSeparator" w:id="0">
    <w:p w:rsidR="00620058" w:rsidRDefault="00620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16" w:rsidRPr="00CC7F3F" w:rsidRDefault="00207C16">
    <w:pPr>
      <w:pStyle w:val="Header"/>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pPr>
    <w:r w:rsidRPr="00CC7F3F">
      <w:rPr>
        <w:b/>
        <w:noProof/>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drawing>
        <wp:anchor distT="0" distB="0" distL="114300" distR="114300" simplePos="0" relativeHeight="251658240" behindDoc="0" locked="0" layoutInCell="1" allowOverlap="1">
          <wp:simplePos x="0" y="0"/>
          <wp:positionH relativeFrom="margin">
            <wp:posOffset>5562600</wp:posOffset>
          </wp:positionH>
          <wp:positionV relativeFrom="paragraph">
            <wp:posOffset>-95250</wp:posOffset>
          </wp:positionV>
          <wp:extent cx="372110" cy="36385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33711" name="New-logo-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2110" cy="363855"/>
                  </a:xfrm>
                  <a:prstGeom prst="rect">
                    <a:avLst/>
                  </a:prstGeom>
                </pic:spPr>
              </pic:pic>
            </a:graphicData>
          </a:graphic>
        </wp:anchor>
      </w:drawing>
    </w:r>
    <w:r w:rsidRPr="00CC7F3F">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t xml:space="preserve">GZU STUDENT PORTAL MOBILE APPLICATION PROPOSAL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441"/>
    <w:multiLevelType w:val="hybridMultilevel"/>
    <w:tmpl w:val="2E3C1CE6"/>
    <w:lvl w:ilvl="0" w:tplc="00E23F40">
      <w:start w:val="1"/>
      <w:numFmt w:val="bullet"/>
      <w:lvlText w:val=""/>
      <w:lvlJc w:val="left"/>
      <w:pPr>
        <w:ind w:left="720" w:hanging="360"/>
      </w:pPr>
      <w:rPr>
        <w:rFonts w:ascii="Symbol" w:hAnsi="Symbol" w:hint="default"/>
      </w:rPr>
    </w:lvl>
    <w:lvl w:ilvl="1" w:tplc="0568DD56" w:tentative="1">
      <w:start w:val="1"/>
      <w:numFmt w:val="bullet"/>
      <w:lvlText w:val="o"/>
      <w:lvlJc w:val="left"/>
      <w:pPr>
        <w:ind w:left="1440" w:hanging="360"/>
      </w:pPr>
      <w:rPr>
        <w:rFonts w:ascii="Courier New" w:hAnsi="Courier New" w:cs="Courier New" w:hint="default"/>
      </w:rPr>
    </w:lvl>
    <w:lvl w:ilvl="2" w:tplc="EC2E48FC" w:tentative="1">
      <w:start w:val="1"/>
      <w:numFmt w:val="bullet"/>
      <w:lvlText w:val=""/>
      <w:lvlJc w:val="left"/>
      <w:pPr>
        <w:ind w:left="2160" w:hanging="360"/>
      </w:pPr>
      <w:rPr>
        <w:rFonts w:ascii="Wingdings" w:hAnsi="Wingdings" w:hint="default"/>
      </w:rPr>
    </w:lvl>
    <w:lvl w:ilvl="3" w:tplc="583E9A56" w:tentative="1">
      <w:start w:val="1"/>
      <w:numFmt w:val="bullet"/>
      <w:lvlText w:val=""/>
      <w:lvlJc w:val="left"/>
      <w:pPr>
        <w:ind w:left="2880" w:hanging="360"/>
      </w:pPr>
      <w:rPr>
        <w:rFonts w:ascii="Symbol" w:hAnsi="Symbol" w:hint="default"/>
      </w:rPr>
    </w:lvl>
    <w:lvl w:ilvl="4" w:tplc="4C7ECEEA" w:tentative="1">
      <w:start w:val="1"/>
      <w:numFmt w:val="bullet"/>
      <w:lvlText w:val="o"/>
      <w:lvlJc w:val="left"/>
      <w:pPr>
        <w:ind w:left="3600" w:hanging="360"/>
      </w:pPr>
      <w:rPr>
        <w:rFonts w:ascii="Courier New" w:hAnsi="Courier New" w:cs="Courier New" w:hint="default"/>
      </w:rPr>
    </w:lvl>
    <w:lvl w:ilvl="5" w:tplc="646C0346" w:tentative="1">
      <w:start w:val="1"/>
      <w:numFmt w:val="bullet"/>
      <w:lvlText w:val=""/>
      <w:lvlJc w:val="left"/>
      <w:pPr>
        <w:ind w:left="4320" w:hanging="360"/>
      </w:pPr>
      <w:rPr>
        <w:rFonts w:ascii="Wingdings" w:hAnsi="Wingdings" w:hint="default"/>
      </w:rPr>
    </w:lvl>
    <w:lvl w:ilvl="6" w:tplc="0900B5A0" w:tentative="1">
      <w:start w:val="1"/>
      <w:numFmt w:val="bullet"/>
      <w:lvlText w:val=""/>
      <w:lvlJc w:val="left"/>
      <w:pPr>
        <w:ind w:left="5040" w:hanging="360"/>
      </w:pPr>
      <w:rPr>
        <w:rFonts w:ascii="Symbol" w:hAnsi="Symbol" w:hint="default"/>
      </w:rPr>
    </w:lvl>
    <w:lvl w:ilvl="7" w:tplc="29D2E624" w:tentative="1">
      <w:start w:val="1"/>
      <w:numFmt w:val="bullet"/>
      <w:lvlText w:val="o"/>
      <w:lvlJc w:val="left"/>
      <w:pPr>
        <w:ind w:left="5760" w:hanging="360"/>
      </w:pPr>
      <w:rPr>
        <w:rFonts w:ascii="Courier New" w:hAnsi="Courier New" w:cs="Courier New" w:hint="default"/>
      </w:rPr>
    </w:lvl>
    <w:lvl w:ilvl="8" w:tplc="77BE4856" w:tentative="1">
      <w:start w:val="1"/>
      <w:numFmt w:val="bullet"/>
      <w:lvlText w:val=""/>
      <w:lvlJc w:val="left"/>
      <w:pPr>
        <w:ind w:left="6480" w:hanging="360"/>
      </w:pPr>
      <w:rPr>
        <w:rFonts w:ascii="Wingdings" w:hAnsi="Wingdings" w:hint="default"/>
      </w:rPr>
    </w:lvl>
  </w:abstractNum>
  <w:abstractNum w:abstractNumId="1" w15:restartNumberingAfterBreak="0">
    <w:nsid w:val="0AA343FD"/>
    <w:multiLevelType w:val="hybridMultilevel"/>
    <w:tmpl w:val="13AAB33C"/>
    <w:lvl w:ilvl="0" w:tplc="06FA1FB6">
      <w:start w:val="1"/>
      <w:numFmt w:val="bullet"/>
      <w:lvlText w:val=""/>
      <w:lvlJc w:val="left"/>
      <w:pPr>
        <w:ind w:left="720" w:hanging="360"/>
      </w:pPr>
      <w:rPr>
        <w:rFonts w:ascii="Symbol" w:hAnsi="Symbol" w:hint="default"/>
      </w:rPr>
    </w:lvl>
    <w:lvl w:ilvl="1" w:tplc="FFC486B6" w:tentative="1">
      <w:start w:val="1"/>
      <w:numFmt w:val="bullet"/>
      <w:lvlText w:val="o"/>
      <w:lvlJc w:val="left"/>
      <w:pPr>
        <w:ind w:left="1440" w:hanging="360"/>
      </w:pPr>
      <w:rPr>
        <w:rFonts w:ascii="Courier New" w:hAnsi="Courier New" w:cs="Courier New" w:hint="default"/>
      </w:rPr>
    </w:lvl>
    <w:lvl w:ilvl="2" w:tplc="5478E1B4" w:tentative="1">
      <w:start w:val="1"/>
      <w:numFmt w:val="bullet"/>
      <w:lvlText w:val=""/>
      <w:lvlJc w:val="left"/>
      <w:pPr>
        <w:ind w:left="2160" w:hanging="360"/>
      </w:pPr>
      <w:rPr>
        <w:rFonts w:ascii="Wingdings" w:hAnsi="Wingdings" w:hint="default"/>
      </w:rPr>
    </w:lvl>
    <w:lvl w:ilvl="3" w:tplc="349EF446" w:tentative="1">
      <w:start w:val="1"/>
      <w:numFmt w:val="bullet"/>
      <w:lvlText w:val=""/>
      <w:lvlJc w:val="left"/>
      <w:pPr>
        <w:ind w:left="2880" w:hanging="360"/>
      </w:pPr>
      <w:rPr>
        <w:rFonts w:ascii="Symbol" w:hAnsi="Symbol" w:hint="default"/>
      </w:rPr>
    </w:lvl>
    <w:lvl w:ilvl="4" w:tplc="C81435BC" w:tentative="1">
      <w:start w:val="1"/>
      <w:numFmt w:val="bullet"/>
      <w:lvlText w:val="o"/>
      <w:lvlJc w:val="left"/>
      <w:pPr>
        <w:ind w:left="3600" w:hanging="360"/>
      </w:pPr>
      <w:rPr>
        <w:rFonts w:ascii="Courier New" w:hAnsi="Courier New" w:cs="Courier New" w:hint="default"/>
      </w:rPr>
    </w:lvl>
    <w:lvl w:ilvl="5" w:tplc="BB4A7C9A" w:tentative="1">
      <w:start w:val="1"/>
      <w:numFmt w:val="bullet"/>
      <w:lvlText w:val=""/>
      <w:lvlJc w:val="left"/>
      <w:pPr>
        <w:ind w:left="4320" w:hanging="360"/>
      </w:pPr>
      <w:rPr>
        <w:rFonts w:ascii="Wingdings" w:hAnsi="Wingdings" w:hint="default"/>
      </w:rPr>
    </w:lvl>
    <w:lvl w:ilvl="6" w:tplc="B1603A72" w:tentative="1">
      <w:start w:val="1"/>
      <w:numFmt w:val="bullet"/>
      <w:lvlText w:val=""/>
      <w:lvlJc w:val="left"/>
      <w:pPr>
        <w:ind w:left="5040" w:hanging="360"/>
      </w:pPr>
      <w:rPr>
        <w:rFonts w:ascii="Symbol" w:hAnsi="Symbol" w:hint="default"/>
      </w:rPr>
    </w:lvl>
    <w:lvl w:ilvl="7" w:tplc="93662E38" w:tentative="1">
      <w:start w:val="1"/>
      <w:numFmt w:val="bullet"/>
      <w:lvlText w:val="o"/>
      <w:lvlJc w:val="left"/>
      <w:pPr>
        <w:ind w:left="5760" w:hanging="360"/>
      </w:pPr>
      <w:rPr>
        <w:rFonts w:ascii="Courier New" w:hAnsi="Courier New" w:cs="Courier New" w:hint="default"/>
      </w:rPr>
    </w:lvl>
    <w:lvl w:ilvl="8" w:tplc="71345E2A" w:tentative="1">
      <w:start w:val="1"/>
      <w:numFmt w:val="bullet"/>
      <w:lvlText w:val=""/>
      <w:lvlJc w:val="left"/>
      <w:pPr>
        <w:ind w:left="6480" w:hanging="360"/>
      </w:pPr>
      <w:rPr>
        <w:rFonts w:ascii="Wingdings" w:hAnsi="Wingdings" w:hint="default"/>
      </w:rPr>
    </w:lvl>
  </w:abstractNum>
  <w:abstractNum w:abstractNumId="2" w15:restartNumberingAfterBreak="0">
    <w:nsid w:val="0C8C03A5"/>
    <w:multiLevelType w:val="hybridMultilevel"/>
    <w:tmpl w:val="01543634"/>
    <w:lvl w:ilvl="0" w:tplc="B1849468">
      <w:start w:val="1"/>
      <w:numFmt w:val="bullet"/>
      <w:lvlText w:val=""/>
      <w:lvlJc w:val="left"/>
      <w:pPr>
        <w:ind w:left="720" w:hanging="360"/>
      </w:pPr>
      <w:rPr>
        <w:rFonts w:ascii="Symbol" w:hAnsi="Symbol" w:hint="default"/>
      </w:rPr>
    </w:lvl>
    <w:lvl w:ilvl="1" w:tplc="D4EE363A" w:tentative="1">
      <w:start w:val="1"/>
      <w:numFmt w:val="bullet"/>
      <w:lvlText w:val="o"/>
      <w:lvlJc w:val="left"/>
      <w:pPr>
        <w:ind w:left="1440" w:hanging="360"/>
      </w:pPr>
      <w:rPr>
        <w:rFonts w:ascii="Courier New" w:hAnsi="Courier New" w:cs="Courier New" w:hint="default"/>
      </w:rPr>
    </w:lvl>
    <w:lvl w:ilvl="2" w:tplc="CC72CBA8" w:tentative="1">
      <w:start w:val="1"/>
      <w:numFmt w:val="bullet"/>
      <w:lvlText w:val=""/>
      <w:lvlJc w:val="left"/>
      <w:pPr>
        <w:ind w:left="2160" w:hanging="360"/>
      </w:pPr>
      <w:rPr>
        <w:rFonts w:ascii="Wingdings" w:hAnsi="Wingdings" w:hint="default"/>
      </w:rPr>
    </w:lvl>
    <w:lvl w:ilvl="3" w:tplc="8A1024DC" w:tentative="1">
      <w:start w:val="1"/>
      <w:numFmt w:val="bullet"/>
      <w:lvlText w:val=""/>
      <w:lvlJc w:val="left"/>
      <w:pPr>
        <w:ind w:left="2880" w:hanging="360"/>
      </w:pPr>
      <w:rPr>
        <w:rFonts w:ascii="Symbol" w:hAnsi="Symbol" w:hint="default"/>
      </w:rPr>
    </w:lvl>
    <w:lvl w:ilvl="4" w:tplc="5F468DF2" w:tentative="1">
      <w:start w:val="1"/>
      <w:numFmt w:val="bullet"/>
      <w:lvlText w:val="o"/>
      <w:lvlJc w:val="left"/>
      <w:pPr>
        <w:ind w:left="3600" w:hanging="360"/>
      </w:pPr>
      <w:rPr>
        <w:rFonts w:ascii="Courier New" w:hAnsi="Courier New" w:cs="Courier New" w:hint="default"/>
      </w:rPr>
    </w:lvl>
    <w:lvl w:ilvl="5" w:tplc="1470737A" w:tentative="1">
      <w:start w:val="1"/>
      <w:numFmt w:val="bullet"/>
      <w:lvlText w:val=""/>
      <w:lvlJc w:val="left"/>
      <w:pPr>
        <w:ind w:left="4320" w:hanging="360"/>
      </w:pPr>
      <w:rPr>
        <w:rFonts w:ascii="Wingdings" w:hAnsi="Wingdings" w:hint="default"/>
      </w:rPr>
    </w:lvl>
    <w:lvl w:ilvl="6" w:tplc="8716CEE6" w:tentative="1">
      <w:start w:val="1"/>
      <w:numFmt w:val="bullet"/>
      <w:lvlText w:val=""/>
      <w:lvlJc w:val="left"/>
      <w:pPr>
        <w:ind w:left="5040" w:hanging="360"/>
      </w:pPr>
      <w:rPr>
        <w:rFonts w:ascii="Symbol" w:hAnsi="Symbol" w:hint="default"/>
      </w:rPr>
    </w:lvl>
    <w:lvl w:ilvl="7" w:tplc="EE6E76E0" w:tentative="1">
      <w:start w:val="1"/>
      <w:numFmt w:val="bullet"/>
      <w:lvlText w:val="o"/>
      <w:lvlJc w:val="left"/>
      <w:pPr>
        <w:ind w:left="5760" w:hanging="360"/>
      </w:pPr>
      <w:rPr>
        <w:rFonts w:ascii="Courier New" w:hAnsi="Courier New" w:cs="Courier New" w:hint="default"/>
      </w:rPr>
    </w:lvl>
    <w:lvl w:ilvl="8" w:tplc="D840A5AA" w:tentative="1">
      <w:start w:val="1"/>
      <w:numFmt w:val="bullet"/>
      <w:lvlText w:val=""/>
      <w:lvlJc w:val="left"/>
      <w:pPr>
        <w:ind w:left="6480" w:hanging="360"/>
      </w:pPr>
      <w:rPr>
        <w:rFonts w:ascii="Wingdings" w:hAnsi="Wingdings" w:hint="default"/>
      </w:rPr>
    </w:lvl>
  </w:abstractNum>
  <w:abstractNum w:abstractNumId="3" w15:restartNumberingAfterBreak="0">
    <w:nsid w:val="11BF0CF1"/>
    <w:multiLevelType w:val="hybridMultilevel"/>
    <w:tmpl w:val="584846B8"/>
    <w:lvl w:ilvl="0" w:tplc="CE90F270">
      <w:start w:val="1"/>
      <w:numFmt w:val="bullet"/>
      <w:lvlText w:val=""/>
      <w:lvlJc w:val="left"/>
      <w:pPr>
        <w:ind w:left="720" w:hanging="360"/>
      </w:pPr>
      <w:rPr>
        <w:rFonts w:ascii="Symbol" w:hAnsi="Symbol" w:hint="default"/>
      </w:rPr>
    </w:lvl>
    <w:lvl w:ilvl="1" w:tplc="455E7E44" w:tentative="1">
      <w:start w:val="1"/>
      <w:numFmt w:val="bullet"/>
      <w:lvlText w:val="o"/>
      <w:lvlJc w:val="left"/>
      <w:pPr>
        <w:ind w:left="1440" w:hanging="360"/>
      </w:pPr>
      <w:rPr>
        <w:rFonts w:ascii="Courier New" w:hAnsi="Courier New" w:cs="Courier New" w:hint="default"/>
      </w:rPr>
    </w:lvl>
    <w:lvl w:ilvl="2" w:tplc="7F56AB94" w:tentative="1">
      <w:start w:val="1"/>
      <w:numFmt w:val="bullet"/>
      <w:lvlText w:val=""/>
      <w:lvlJc w:val="left"/>
      <w:pPr>
        <w:ind w:left="2160" w:hanging="360"/>
      </w:pPr>
      <w:rPr>
        <w:rFonts w:ascii="Wingdings" w:hAnsi="Wingdings" w:hint="default"/>
      </w:rPr>
    </w:lvl>
    <w:lvl w:ilvl="3" w:tplc="D506F3AC" w:tentative="1">
      <w:start w:val="1"/>
      <w:numFmt w:val="bullet"/>
      <w:lvlText w:val=""/>
      <w:lvlJc w:val="left"/>
      <w:pPr>
        <w:ind w:left="2880" w:hanging="360"/>
      </w:pPr>
      <w:rPr>
        <w:rFonts w:ascii="Symbol" w:hAnsi="Symbol" w:hint="default"/>
      </w:rPr>
    </w:lvl>
    <w:lvl w:ilvl="4" w:tplc="B740BD8E" w:tentative="1">
      <w:start w:val="1"/>
      <w:numFmt w:val="bullet"/>
      <w:lvlText w:val="o"/>
      <w:lvlJc w:val="left"/>
      <w:pPr>
        <w:ind w:left="3600" w:hanging="360"/>
      </w:pPr>
      <w:rPr>
        <w:rFonts w:ascii="Courier New" w:hAnsi="Courier New" w:cs="Courier New" w:hint="default"/>
      </w:rPr>
    </w:lvl>
    <w:lvl w:ilvl="5" w:tplc="990A7D44" w:tentative="1">
      <w:start w:val="1"/>
      <w:numFmt w:val="bullet"/>
      <w:lvlText w:val=""/>
      <w:lvlJc w:val="left"/>
      <w:pPr>
        <w:ind w:left="4320" w:hanging="360"/>
      </w:pPr>
      <w:rPr>
        <w:rFonts w:ascii="Wingdings" w:hAnsi="Wingdings" w:hint="default"/>
      </w:rPr>
    </w:lvl>
    <w:lvl w:ilvl="6" w:tplc="06181BCE" w:tentative="1">
      <w:start w:val="1"/>
      <w:numFmt w:val="bullet"/>
      <w:lvlText w:val=""/>
      <w:lvlJc w:val="left"/>
      <w:pPr>
        <w:ind w:left="5040" w:hanging="360"/>
      </w:pPr>
      <w:rPr>
        <w:rFonts w:ascii="Symbol" w:hAnsi="Symbol" w:hint="default"/>
      </w:rPr>
    </w:lvl>
    <w:lvl w:ilvl="7" w:tplc="FEBC056C" w:tentative="1">
      <w:start w:val="1"/>
      <w:numFmt w:val="bullet"/>
      <w:lvlText w:val="o"/>
      <w:lvlJc w:val="left"/>
      <w:pPr>
        <w:ind w:left="5760" w:hanging="360"/>
      </w:pPr>
      <w:rPr>
        <w:rFonts w:ascii="Courier New" w:hAnsi="Courier New" w:cs="Courier New" w:hint="default"/>
      </w:rPr>
    </w:lvl>
    <w:lvl w:ilvl="8" w:tplc="6226D472" w:tentative="1">
      <w:start w:val="1"/>
      <w:numFmt w:val="bullet"/>
      <w:lvlText w:val=""/>
      <w:lvlJc w:val="left"/>
      <w:pPr>
        <w:ind w:left="6480" w:hanging="360"/>
      </w:pPr>
      <w:rPr>
        <w:rFonts w:ascii="Wingdings" w:hAnsi="Wingdings" w:hint="default"/>
      </w:rPr>
    </w:lvl>
  </w:abstractNum>
  <w:abstractNum w:abstractNumId="4" w15:restartNumberingAfterBreak="0">
    <w:nsid w:val="131669F9"/>
    <w:multiLevelType w:val="multilevel"/>
    <w:tmpl w:val="1FC8C008"/>
    <w:lvl w:ilvl="0">
      <w:numFmt w:val="bullet"/>
      <w:lvlText w:val="•"/>
      <w:lvlJc w:val="left"/>
      <w:pPr>
        <w:ind w:left="0" w:firstLine="0"/>
      </w:pPr>
      <w:rPr>
        <w:rFonts w:ascii="Times New Roman" w:hAnsi="Times New Roman" w:cs="Times New Roman"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4878F9"/>
    <w:multiLevelType w:val="multilevel"/>
    <w:tmpl w:val="72D4CBEA"/>
    <w:lvl w:ilvl="0">
      <w:start w:val="1"/>
      <w:numFmt w:val="decimal"/>
      <w:pStyle w:val="Heading1"/>
      <w:lvlText w:val="%1"/>
      <w:lvlJc w:val="left"/>
      <w:pPr>
        <w:ind w:left="432" w:hanging="432"/>
      </w:pPr>
    </w:lvl>
    <w:lvl w:ilv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5B5AA6"/>
    <w:multiLevelType w:val="hybridMultilevel"/>
    <w:tmpl w:val="9EBADBAA"/>
    <w:lvl w:ilvl="0" w:tplc="98E896FE">
      <w:start w:val="1"/>
      <w:numFmt w:val="bullet"/>
      <w:lvlText w:val=""/>
      <w:lvlJc w:val="left"/>
      <w:pPr>
        <w:ind w:left="720" w:hanging="360"/>
      </w:pPr>
      <w:rPr>
        <w:rFonts w:ascii="Symbol" w:hAnsi="Symbol" w:hint="default"/>
      </w:rPr>
    </w:lvl>
    <w:lvl w:ilvl="1" w:tplc="3B28BC6A" w:tentative="1">
      <w:start w:val="1"/>
      <w:numFmt w:val="bullet"/>
      <w:lvlText w:val="o"/>
      <w:lvlJc w:val="left"/>
      <w:pPr>
        <w:ind w:left="1440" w:hanging="360"/>
      </w:pPr>
      <w:rPr>
        <w:rFonts w:ascii="Courier New" w:hAnsi="Courier New" w:cs="Courier New" w:hint="default"/>
      </w:rPr>
    </w:lvl>
    <w:lvl w:ilvl="2" w:tplc="CFD22222" w:tentative="1">
      <w:start w:val="1"/>
      <w:numFmt w:val="bullet"/>
      <w:lvlText w:val=""/>
      <w:lvlJc w:val="left"/>
      <w:pPr>
        <w:ind w:left="2160" w:hanging="360"/>
      </w:pPr>
      <w:rPr>
        <w:rFonts w:ascii="Wingdings" w:hAnsi="Wingdings" w:hint="default"/>
      </w:rPr>
    </w:lvl>
    <w:lvl w:ilvl="3" w:tplc="CACA650E" w:tentative="1">
      <w:start w:val="1"/>
      <w:numFmt w:val="bullet"/>
      <w:lvlText w:val=""/>
      <w:lvlJc w:val="left"/>
      <w:pPr>
        <w:ind w:left="2880" w:hanging="360"/>
      </w:pPr>
      <w:rPr>
        <w:rFonts w:ascii="Symbol" w:hAnsi="Symbol" w:hint="default"/>
      </w:rPr>
    </w:lvl>
    <w:lvl w:ilvl="4" w:tplc="35066EBC" w:tentative="1">
      <w:start w:val="1"/>
      <w:numFmt w:val="bullet"/>
      <w:lvlText w:val="o"/>
      <w:lvlJc w:val="left"/>
      <w:pPr>
        <w:ind w:left="3600" w:hanging="360"/>
      </w:pPr>
      <w:rPr>
        <w:rFonts w:ascii="Courier New" w:hAnsi="Courier New" w:cs="Courier New" w:hint="default"/>
      </w:rPr>
    </w:lvl>
    <w:lvl w:ilvl="5" w:tplc="A06CC800" w:tentative="1">
      <w:start w:val="1"/>
      <w:numFmt w:val="bullet"/>
      <w:lvlText w:val=""/>
      <w:lvlJc w:val="left"/>
      <w:pPr>
        <w:ind w:left="4320" w:hanging="360"/>
      </w:pPr>
      <w:rPr>
        <w:rFonts w:ascii="Wingdings" w:hAnsi="Wingdings" w:hint="default"/>
      </w:rPr>
    </w:lvl>
    <w:lvl w:ilvl="6" w:tplc="540A634A" w:tentative="1">
      <w:start w:val="1"/>
      <w:numFmt w:val="bullet"/>
      <w:lvlText w:val=""/>
      <w:lvlJc w:val="left"/>
      <w:pPr>
        <w:ind w:left="5040" w:hanging="360"/>
      </w:pPr>
      <w:rPr>
        <w:rFonts w:ascii="Symbol" w:hAnsi="Symbol" w:hint="default"/>
      </w:rPr>
    </w:lvl>
    <w:lvl w:ilvl="7" w:tplc="9E549362" w:tentative="1">
      <w:start w:val="1"/>
      <w:numFmt w:val="bullet"/>
      <w:lvlText w:val="o"/>
      <w:lvlJc w:val="left"/>
      <w:pPr>
        <w:ind w:left="5760" w:hanging="360"/>
      </w:pPr>
      <w:rPr>
        <w:rFonts w:ascii="Courier New" w:hAnsi="Courier New" w:cs="Courier New" w:hint="default"/>
      </w:rPr>
    </w:lvl>
    <w:lvl w:ilvl="8" w:tplc="91D63854" w:tentative="1">
      <w:start w:val="1"/>
      <w:numFmt w:val="bullet"/>
      <w:lvlText w:val=""/>
      <w:lvlJc w:val="left"/>
      <w:pPr>
        <w:ind w:left="6480" w:hanging="360"/>
      </w:pPr>
      <w:rPr>
        <w:rFonts w:ascii="Wingdings" w:hAnsi="Wingdings" w:hint="default"/>
      </w:rPr>
    </w:lvl>
  </w:abstractNum>
  <w:abstractNum w:abstractNumId="7" w15:restartNumberingAfterBreak="0">
    <w:nsid w:val="16752CFA"/>
    <w:multiLevelType w:val="hybridMultilevel"/>
    <w:tmpl w:val="8258FF88"/>
    <w:lvl w:ilvl="0" w:tplc="A3206C0C">
      <w:start w:val="1"/>
      <w:numFmt w:val="bullet"/>
      <w:lvlText w:val=""/>
      <w:lvlJc w:val="left"/>
      <w:pPr>
        <w:ind w:left="720" w:hanging="360"/>
      </w:pPr>
      <w:rPr>
        <w:rFonts w:ascii="Symbol" w:hAnsi="Symbol" w:hint="default"/>
      </w:rPr>
    </w:lvl>
    <w:lvl w:ilvl="1" w:tplc="7010805E" w:tentative="1">
      <w:start w:val="1"/>
      <w:numFmt w:val="bullet"/>
      <w:lvlText w:val="o"/>
      <w:lvlJc w:val="left"/>
      <w:pPr>
        <w:ind w:left="1440" w:hanging="360"/>
      </w:pPr>
      <w:rPr>
        <w:rFonts w:ascii="Courier New" w:hAnsi="Courier New" w:cs="Courier New" w:hint="default"/>
      </w:rPr>
    </w:lvl>
    <w:lvl w:ilvl="2" w:tplc="162CFB70" w:tentative="1">
      <w:start w:val="1"/>
      <w:numFmt w:val="bullet"/>
      <w:lvlText w:val=""/>
      <w:lvlJc w:val="left"/>
      <w:pPr>
        <w:ind w:left="2160" w:hanging="360"/>
      </w:pPr>
      <w:rPr>
        <w:rFonts w:ascii="Wingdings" w:hAnsi="Wingdings" w:hint="default"/>
      </w:rPr>
    </w:lvl>
    <w:lvl w:ilvl="3" w:tplc="B840F154" w:tentative="1">
      <w:start w:val="1"/>
      <w:numFmt w:val="bullet"/>
      <w:lvlText w:val=""/>
      <w:lvlJc w:val="left"/>
      <w:pPr>
        <w:ind w:left="2880" w:hanging="360"/>
      </w:pPr>
      <w:rPr>
        <w:rFonts w:ascii="Symbol" w:hAnsi="Symbol" w:hint="default"/>
      </w:rPr>
    </w:lvl>
    <w:lvl w:ilvl="4" w:tplc="C9E6150C" w:tentative="1">
      <w:start w:val="1"/>
      <w:numFmt w:val="bullet"/>
      <w:lvlText w:val="o"/>
      <w:lvlJc w:val="left"/>
      <w:pPr>
        <w:ind w:left="3600" w:hanging="360"/>
      </w:pPr>
      <w:rPr>
        <w:rFonts w:ascii="Courier New" w:hAnsi="Courier New" w:cs="Courier New" w:hint="default"/>
      </w:rPr>
    </w:lvl>
    <w:lvl w:ilvl="5" w:tplc="CB60CD56" w:tentative="1">
      <w:start w:val="1"/>
      <w:numFmt w:val="bullet"/>
      <w:lvlText w:val=""/>
      <w:lvlJc w:val="left"/>
      <w:pPr>
        <w:ind w:left="4320" w:hanging="360"/>
      </w:pPr>
      <w:rPr>
        <w:rFonts w:ascii="Wingdings" w:hAnsi="Wingdings" w:hint="default"/>
      </w:rPr>
    </w:lvl>
    <w:lvl w:ilvl="6" w:tplc="0478EA44" w:tentative="1">
      <w:start w:val="1"/>
      <w:numFmt w:val="bullet"/>
      <w:lvlText w:val=""/>
      <w:lvlJc w:val="left"/>
      <w:pPr>
        <w:ind w:left="5040" w:hanging="360"/>
      </w:pPr>
      <w:rPr>
        <w:rFonts w:ascii="Symbol" w:hAnsi="Symbol" w:hint="default"/>
      </w:rPr>
    </w:lvl>
    <w:lvl w:ilvl="7" w:tplc="BDA030FA" w:tentative="1">
      <w:start w:val="1"/>
      <w:numFmt w:val="bullet"/>
      <w:lvlText w:val="o"/>
      <w:lvlJc w:val="left"/>
      <w:pPr>
        <w:ind w:left="5760" w:hanging="360"/>
      </w:pPr>
      <w:rPr>
        <w:rFonts w:ascii="Courier New" w:hAnsi="Courier New" w:cs="Courier New" w:hint="default"/>
      </w:rPr>
    </w:lvl>
    <w:lvl w:ilvl="8" w:tplc="54605570" w:tentative="1">
      <w:start w:val="1"/>
      <w:numFmt w:val="bullet"/>
      <w:lvlText w:val=""/>
      <w:lvlJc w:val="left"/>
      <w:pPr>
        <w:ind w:left="6480" w:hanging="360"/>
      </w:pPr>
      <w:rPr>
        <w:rFonts w:ascii="Wingdings" w:hAnsi="Wingdings" w:hint="default"/>
      </w:rPr>
    </w:lvl>
  </w:abstractNum>
  <w:abstractNum w:abstractNumId="8" w15:restartNumberingAfterBreak="0">
    <w:nsid w:val="1B507E2D"/>
    <w:multiLevelType w:val="hybridMultilevel"/>
    <w:tmpl w:val="D3FA958E"/>
    <w:lvl w:ilvl="0" w:tplc="BC1C0218">
      <w:start w:val="1"/>
      <w:numFmt w:val="bullet"/>
      <w:lvlText w:val=""/>
      <w:lvlJc w:val="left"/>
      <w:pPr>
        <w:ind w:left="720" w:hanging="360"/>
      </w:pPr>
      <w:rPr>
        <w:rFonts w:ascii="Symbol" w:hAnsi="Symbol" w:hint="default"/>
      </w:rPr>
    </w:lvl>
    <w:lvl w:ilvl="1" w:tplc="CFBE4BD6" w:tentative="1">
      <w:start w:val="1"/>
      <w:numFmt w:val="bullet"/>
      <w:lvlText w:val="o"/>
      <w:lvlJc w:val="left"/>
      <w:pPr>
        <w:ind w:left="1440" w:hanging="360"/>
      </w:pPr>
      <w:rPr>
        <w:rFonts w:ascii="Courier New" w:hAnsi="Courier New" w:cs="Courier New" w:hint="default"/>
      </w:rPr>
    </w:lvl>
    <w:lvl w:ilvl="2" w:tplc="E898CCCC" w:tentative="1">
      <w:start w:val="1"/>
      <w:numFmt w:val="bullet"/>
      <w:lvlText w:val=""/>
      <w:lvlJc w:val="left"/>
      <w:pPr>
        <w:ind w:left="2160" w:hanging="360"/>
      </w:pPr>
      <w:rPr>
        <w:rFonts w:ascii="Wingdings" w:hAnsi="Wingdings" w:hint="default"/>
      </w:rPr>
    </w:lvl>
    <w:lvl w:ilvl="3" w:tplc="3D568EEA" w:tentative="1">
      <w:start w:val="1"/>
      <w:numFmt w:val="bullet"/>
      <w:lvlText w:val=""/>
      <w:lvlJc w:val="left"/>
      <w:pPr>
        <w:ind w:left="2880" w:hanging="360"/>
      </w:pPr>
      <w:rPr>
        <w:rFonts w:ascii="Symbol" w:hAnsi="Symbol" w:hint="default"/>
      </w:rPr>
    </w:lvl>
    <w:lvl w:ilvl="4" w:tplc="158E441E" w:tentative="1">
      <w:start w:val="1"/>
      <w:numFmt w:val="bullet"/>
      <w:lvlText w:val="o"/>
      <w:lvlJc w:val="left"/>
      <w:pPr>
        <w:ind w:left="3600" w:hanging="360"/>
      </w:pPr>
      <w:rPr>
        <w:rFonts w:ascii="Courier New" w:hAnsi="Courier New" w:cs="Courier New" w:hint="default"/>
      </w:rPr>
    </w:lvl>
    <w:lvl w:ilvl="5" w:tplc="C568DCA6" w:tentative="1">
      <w:start w:val="1"/>
      <w:numFmt w:val="bullet"/>
      <w:lvlText w:val=""/>
      <w:lvlJc w:val="left"/>
      <w:pPr>
        <w:ind w:left="4320" w:hanging="360"/>
      </w:pPr>
      <w:rPr>
        <w:rFonts w:ascii="Wingdings" w:hAnsi="Wingdings" w:hint="default"/>
      </w:rPr>
    </w:lvl>
    <w:lvl w:ilvl="6" w:tplc="5BDC7A40" w:tentative="1">
      <w:start w:val="1"/>
      <w:numFmt w:val="bullet"/>
      <w:lvlText w:val=""/>
      <w:lvlJc w:val="left"/>
      <w:pPr>
        <w:ind w:left="5040" w:hanging="360"/>
      </w:pPr>
      <w:rPr>
        <w:rFonts w:ascii="Symbol" w:hAnsi="Symbol" w:hint="default"/>
      </w:rPr>
    </w:lvl>
    <w:lvl w:ilvl="7" w:tplc="5FBE9502" w:tentative="1">
      <w:start w:val="1"/>
      <w:numFmt w:val="bullet"/>
      <w:lvlText w:val="o"/>
      <w:lvlJc w:val="left"/>
      <w:pPr>
        <w:ind w:left="5760" w:hanging="360"/>
      </w:pPr>
      <w:rPr>
        <w:rFonts w:ascii="Courier New" w:hAnsi="Courier New" w:cs="Courier New" w:hint="default"/>
      </w:rPr>
    </w:lvl>
    <w:lvl w:ilvl="8" w:tplc="F8FA26B4" w:tentative="1">
      <w:start w:val="1"/>
      <w:numFmt w:val="bullet"/>
      <w:lvlText w:val=""/>
      <w:lvlJc w:val="left"/>
      <w:pPr>
        <w:ind w:left="6480" w:hanging="360"/>
      </w:pPr>
      <w:rPr>
        <w:rFonts w:ascii="Wingdings" w:hAnsi="Wingdings" w:hint="default"/>
      </w:rPr>
    </w:lvl>
  </w:abstractNum>
  <w:abstractNum w:abstractNumId="9" w15:restartNumberingAfterBreak="0">
    <w:nsid w:val="21987D21"/>
    <w:multiLevelType w:val="hybridMultilevel"/>
    <w:tmpl w:val="7C4271BC"/>
    <w:lvl w:ilvl="0" w:tplc="80F00734">
      <w:start w:val="1"/>
      <w:numFmt w:val="bullet"/>
      <w:lvlText w:val=""/>
      <w:lvlJc w:val="left"/>
      <w:pPr>
        <w:ind w:left="720" w:hanging="360"/>
      </w:pPr>
      <w:rPr>
        <w:rFonts w:ascii="Wingdings" w:hAnsi="Wingdings" w:hint="default"/>
      </w:rPr>
    </w:lvl>
    <w:lvl w:ilvl="1" w:tplc="8E3C2684" w:tentative="1">
      <w:start w:val="1"/>
      <w:numFmt w:val="bullet"/>
      <w:lvlText w:val="o"/>
      <w:lvlJc w:val="left"/>
      <w:pPr>
        <w:ind w:left="1440" w:hanging="360"/>
      </w:pPr>
      <w:rPr>
        <w:rFonts w:ascii="Courier New" w:hAnsi="Courier New" w:cs="Courier New" w:hint="default"/>
      </w:rPr>
    </w:lvl>
    <w:lvl w:ilvl="2" w:tplc="EC2CDDC4" w:tentative="1">
      <w:start w:val="1"/>
      <w:numFmt w:val="bullet"/>
      <w:lvlText w:val=""/>
      <w:lvlJc w:val="left"/>
      <w:pPr>
        <w:ind w:left="2160" w:hanging="360"/>
      </w:pPr>
      <w:rPr>
        <w:rFonts w:ascii="Wingdings" w:hAnsi="Wingdings" w:hint="default"/>
      </w:rPr>
    </w:lvl>
    <w:lvl w:ilvl="3" w:tplc="3792661A" w:tentative="1">
      <w:start w:val="1"/>
      <w:numFmt w:val="bullet"/>
      <w:lvlText w:val=""/>
      <w:lvlJc w:val="left"/>
      <w:pPr>
        <w:ind w:left="2880" w:hanging="360"/>
      </w:pPr>
      <w:rPr>
        <w:rFonts w:ascii="Symbol" w:hAnsi="Symbol" w:hint="default"/>
      </w:rPr>
    </w:lvl>
    <w:lvl w:ilvl="4" w:tplc="7668D8D6" w:tentative="1">
      <w:start w:val="1"/>
      <w:numFmt w:val="bullet"/>
      <w:lvlText w:val="o"/>
      <w:lvlJc w:val="left"/>
      <w:pPr>
        <w:ind w:left="3600" w:hanging="360"/>
      </w:pPr>
      <w:rPr>
        <w:rFonts w:ascii="Courier New" w:hAnsi="Courier New" w:cs="Courier New" w:hint="default"/>
      </w:rPr>
    </w:lvl>
    <w:lvl w:ilvl="5" w:tplc="4CF8458E" w:tentative="1">
      <w:start w:val="1"/>
      <w:numFmt w:val="bullet"/>
      <w:lvlText w:val=""/>
      <w:lvlJc w:val="left"/>
      <w:pPr>
        <w:ind w:left="4320" w:hanging="360"/>
      </w:pPr>
      <w:rPr>
        <w:rFonts w:ascii="Wingdings" w:hAnsi="Wingdings" w:hint="default"/>
      </w:rPr>
    </w:lvl>
    <w:lvl w:ilvl="6" w:tplc="D8304820" w:tentative="1">
      <w:start w:val="1"/>
      <w:numFmt w:val="bullet"/>
      <w:lvlText w:val=""/>
      <w:lvlJc w:val="left"/>
      <w:pPr>
        <w:ind w:left="5040" w:hanging="360"/>
      </w:pPr>
      <w:rPr>
        <w:rFonts w:ascii="Symbol" w:hAnsi="Symbol" w:hint="default"/>
      </w:rPr>
    </w:lvl>
    <w:lvl w:ilvl="7" w:tplc="87681896" w:tentative="1">
      <w:start w:val="1"/>
      <w:numFmt w:val="bullet"/>
      <w:lvlText w:val="o"/>
      <w:lvlJc w:val="left"/>
      <w:pPr>
        <w:ind w:left="5760" w:hanging="360"/>
      </w:pPr>
      <w:rPr>
        <w:rFonts w:ascii="Courier New" w:hAnsi="Courier New" w:cs="Courier New" w:hint="default"/>
      </w:rPr>
    </w:lvl>
    <w:lvl w:ilvl="8" w:tplc="8D06CC02" w:tentative="1">
      <w:start w:val="1"/>
      <w:numFmt w:val="bullet"/>
      <w:lvlText w:val=""/>
      <w:lvlJc w:val="left"/>
      <w:pPr>
        <w:ind w:left="6480" w:hanging="360"/>
      </w:pPr>
      <w:rPr>
        <w:rFonts w:ascii="Wingdings" w:hAnsi="Wingdings" w:hint="default"/>
      </w:rPr>
    </w:lvl>
  </w:abstractNum>
  <w:abstractNum w:abstractNumId="10" w15:restartNumberingAfterBreak="0">
    <w:nsid w:val="22815765"/>
    <w:multiLevelType w:val="multilevel"/>
    <w:tmpl w:val="6284DE38"/>
    <w:lvl w:ilvl="0">
      <w:start w:val="1"/>
      <w:numFmt w:val="bullet"/>
      <w:lvlText w:val=""/>
      <w:lvlJc w:val="left"/>
      <w:pPr>
        <w:ind w:left="0" w:firstLine="0"/>
      </w:pPr>
      <w:rPr>
        <w:rFonts w:ascii="Wingdings" w:hAnsi="Wingding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1A68DB"/>
    <w:multiLevelType w:val="hybridMultilevel"/>
    <w:tmpl w:val="F3F474C2"/>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2" w15:restartNumberingAfterBreak="0">
    <w:nsid w:val="31D4473F"/>
    <w:multiLevelType w:val="hybridMultilevel"/>
    <w:tmpl w:val="0E7626A8"/>
    <w:lvl w:ilvl="0" w:tplc="77986B9E">
      <w:start w:val="1"/>
      <w:numFmt w:val="bullet"/>
      <w:lvlText w:val=""/>
      <w:lvlJc w:val="left"/>
      <w:pPr>
        <w:ind w:left="720" w:hanging="360"/>
      </w:pPr>
      <w:rPr>
        <w:rFonts w:ascii="Symbol" w:hAnsi="Symbol" w:hint="default"/>
      </w:rPr>
    </w:lvl>
    <w:lvl w:ilvl="1" w:tplc="2B582162" w:tentative="1">
      <w:start w:val="1"/>
      <w:numFmt w:val="bullet"/>
      <w:lvlText w:val="o"/>
      <w:lvlJc w:val="left"/>
      <w:pPr>
        <w:ind w:left="1440" w:hanging="360"/>
      </w:pPr>
      <w:rPr>
        <w:rFonts w:ascii="Courier New" w:hAnsi="Courier New" w:cs="Courier New" w:hint="default"/>
      </w:rPr>
    </w:lvl>
    <w:lvl w:ilvl="2" w:tplc="1BC269D6" w:tentative="1">
      <w:start w:val="1"/>
      <w:numFmt w:val="bullet"/>
      <w:lvlText w:val=""/>
      <w:lvlJc w:val="left"/>
      <w:pPr>
        <w:ind w:left="2160" w:hanging="360"/>
      </w:pPr>
      <w:rPr>
        <w:rFonts w:ascii="Wingdings" w:hAnsi="Wingdings" w:hint="default"/>
      </w:rPr>
    </w:lvl>
    <w:lvl w:ilvl="3" w:tplc="C868C44E" w:tentative="1">
      <w:start w:val="1"/>
      <w:numFmt w:val="bullet"/>
      <w:lvlText w:val=""/>
      <w:lvlJc w:val="left"/>
      <w:pPr>
        <w:ind w:left="2880" w:hanging="360"/>
      </w:pPr>
      <w:rPr>
        <w:rFonts w:ascii="Symbol" w:hAnsi="Symbol" w:hint="default"/>
      </w:rPr>
    </w:lvl>
    <w:lvl w:ilvl="4" w:tplc="7B5E5DF2" w:tentative="1">
      <w:start w:val="1"/>
      <w:numFmt w:val="bullet"/>
      <w:lvlText w:val="o"/>
      <w:lvlJc w:val="left"/>
      <w:pPr>
        <w:ind w:left="3600" w:hanging="360"/>
      </w:pPr>
      <w:rPr>
        <w:rFonts w:ascii="Courier New" w:hAnsi="Courier New" w:cs="Courier New" w:hint="default"/>
      </w:rPr>
    </w:lvl>
    <w:lvl w:ilvl="5" w:tplc="83BE7898" w:tentative="1">
      <w:start w:val="1"/>
      <w:numFmt w:val="bullet"/>
      <w:lvlText w:val=""/>
      <w:lvlJc w:val="left"/>
      <w:pPr>
        <w:ind w:left="4320" w:hanging="360"/>
      </w:pPr>
      <w:rPr>
        <w:rFonts w:ascii="Wingdings" w:hAnsi="Wingdings" w:hint="default"/>
      </w:rPr>
    </w:lvl>
    <w:lvl w:ilvl="6" w:tplc="F3C68D64" w:tentative="1">
      <w:start w:val="1"/>
      <w:numFmt w:val="bullet"/>
      <w:lvlText w:val=""/>
      <w:lvlJc w:val="left"/>
      <w:pPr>
        <w:ind w:left="5040" w:hanging="360"/>
      </w:pPr>
      <w:rPr>
        <w:rFonts w:ascii="Symbol" w:hAnsi="Symbol" w:hint="default"/>
      </w:rPr>
    </w:lvl>
    <w:lvl w:ilvl="7" w:tplc="DA6ABC30" w:tentative="1">
      <w:start w:val="1"/>
      <w:numFmt w:val="bullet"/>
      <w:lvlText w:val="o"/>
      <w:lvlJc w:val="left"/>
      <w:pPr>
        <w:ind w:left="5760" w:hanging="360"/>
      </w:pPr>
      <w:rPr>
        <w:rFonts w:ascii="Courier New" w:hAnsi="Courier New" w:cs="Courier New" w:hint="default"/>
      </w:rPr>
    </w:lvl>
    <w:lvl w:ilvl="8" w:tplc="2BDACDEE" w:tentative="1">
      <w:start w:val="1"/>
      <w:numFmt w:val="bullet"/>
      <w:lvlText w:val=""/>
      <w:lvlJc w:val="left"/>
      <w:pPr>
        <w:ind w:left="6480" w:hanging="360"/>
      </w:pPr>
      <w:rPr>
        <w:rFonts w:ascii="Wingdings" w:hAnsi="Wingdings" w:hint="default"/>
      </w:rPr>
    </w:lvl>
  </w:abstractNum>
  <w:abstractNum w:abstractNumId="13" w15:restartNumberingAfterBreak="0">
    <w:nsid w:val="354C5E5C"/>
    <w:multiLevelType w:val="hybridMultilevel"/>
    <w:tmpl w:val="8D42C742"/>
    <w:lvl w:ilvl="0" w:tplc="CFA0C4A2">
      <w:start w:val="1"/>
      <w:numFmt w:val="lowerRoman"/>
      <w:lvlText w:val="%1."/>
      <w:lvlJc w:val="right"/>
      <w:pPr>
        <w:ind w:left="720" w:hanging="360"/>
      </w:pPr>
      <w:rPr>
        <w:rFonts w:hint="default"/>
      </w:rPr>
    </w:lvl>
    <w:lvl w:ilvl="1" w:tplc="F7EA9650" w:tentative="1">
      <w:start w:val="1"/>
      <w:numFmt w:val="lowerLetter"/>
      <w:lvlText w:val="%2."/>
      <w:lvlJc w:val="left"/>
      <w:pPr>
        <w:ind w:left="1440" w:hanging="360"/>
      </w:pPr>
    </w:lvl>
    <w:lvl w:ilvl="2" w:tplc="EF900CE2" w:tentative="1">
      <w:start w:val="1"/>
      <w:numFmt w:val="lowerRoman"/>
      <w:lvlText w:val="%3."/>
      <w:lvlJc w:val="right"/>
      <w:pPr>
        <w:ind w:left="2160" w:hanging="180"/>
      </w:pPr>
    </w:lvl>
    <w:lvl w:ilvl="3" w:tplc="766464AA" w:tentative="1">
      <w:start w:val="1"/>
      <w:numFmt w:val="decimal"/>
      <w:lvlText w:val="%4."/>
      <w:lvlJc w:val="left"/>
      <w:pPr>
        <w:ind w:left="2880" w:hanging="360"/>
      </w:pPr>
    </w:lvl>
    <w:lvl w:ilvl="4" w:tplc="3BD6CDA2" w:tentative="1">
      <w:start w:val="1"/>
      <w:numFmt w:val="lowerLetter"/>
      <w:lvlText w:val="%5."/>
      <w:lvlJc w:val="left"/>
      <w:pPr>
        <w:ind w:left="3600" w:hanging="360"/>
      </w:pPr>
    </w:lvl>
    <w:lvl w:ilvl="5" w:tplc="49DCCF8E" w:tentative="1">
      <w:start w:val="1"/>
      <w:numFmt w:val="lowerRoman"/>
      <w:lvlText w:val="%6."/>
      <w:lvlJc w:val="right"/>
      <w:pPr>
        <w:ind w:left="4320" w:hanging="180"/>
      </w:pPr>
    </w:lvl>
    <w:lvl w:ilvl="6" w:tplc="12FC925A" w:tentative="1">
      <w:start w:val="1"/>
      <w:numFmt w:val="decimal"/>
      <w:lvlText w:val="%7."/>
      <w:lvlJc w:val="left"/>
      <w:pPr>
        <w:ind w:left="5040" w:hanging="360"/>
      </w:pPr>
    </w:lvl>
    <w:lvl w:ilvl="7" w:tplc="0E0AE596" w:tentative="1">
      <w:start w:val="1"/>
      <w:numFmt w:val="lowerLetter"/>
      <w:lvlText w:val="%8."/>
      <w:lvlJc w:val="left"/>
      <w:pPr>
        <w:ind w:left="5760" w:hanging="360"/>
      </w:pPr>
    </w:lvl>
    <w:lvl w:ilvl="8" w:tplc="4D74B70E" w:tentative="1">
      <w:start w:val="1"/>
      <w:numFmt w:val="lowerRoman"/>
      <w:lvlText w:val="%9."/>
      <w:lvlJc w:val="right"/>
      <w:pPr>
        <w:ind w:left="6480" w:hanging="180"/>
      </w:pPr>
    </w:lvl>
  </w:abstractNum>
  <w:abstractNum w:abstractNumId="14" w15:restartNumberingAfterBreak="0">
    <w:nsid w:val="35F10C29"/>
    <w:multiLevelType w:val="hybridMultilevel"/>
    <w:tmpl w:val="7C6E1E62"/>
    <w:lvl w:ilvl="0" w:tplc="3B0CAE9E">
      <w:start w:val="1"/>
      <w:numFmt w:val="bullet"/>
      <w:lvlText w:val=""/>
      <w:lvlJc w:val="left"/>
      <w:pPr>
        <w:ind w:left="0" w:firstLine="0"/>
      </w:pPr>
      <w:rPr>
        <w:rFonts w:ascii="Wingdings" w:hAnsi="Wingdings" w:hint="default"/>
      </w:rPr>
    </w:lvl>
    <w:lvl w:ilvl="1" w:tplc="89724A4C" w:tentative="1">
      <w:start w:val="1"/>
      <w:numFmt w:val="bullet"/>
      <w:lvlText w:val="o"/>
      <w:lvlJc w:val="left"/>
      <w:pPr>
        <w:ind w:left="1440" w:hanging="360"/>
      </w:pPr>
      <w:rPr>
        <w:rFonts w:ascii="Courier New" w:hAnsi="Courier New" w:cs="Courier New" w:hint="default"/>
      </w:rPr>
    </w:lvl>
    <w:lvl w:ilvl="2" w:tplc="C0D65BF4" w:tentative="1">
      <w:start w:val="1"/>
      <w:numFmt w:val="bullet"/>
      <w:lvlText w:val=""/>
      <w:lvlJc w:val="left"/>
      <w:pPr>
        <w:ind w:left="2160" w:hanging="360"/>
      </w:pPr>
      <w:rPr>
        <w:rFonts w:ascii="Wingdings" w:hAnsi="Wingdings" w:hint="default"/>
      </w:rPr>
    </w:lvl>
    <w:lvl w:ilvl="3" w:tplc="34CE2B7A" w:tentative="1">
      <w:start w:val="1"/>
      <w:numFmt w:val="bullet"/>
      <w:lvlText w:val=""/>
      <w:lvlJc w:val="left"/>
      <w:pPr>
        <w:ind w:left="2880" w:hanging="360"/>
      </w:pPr>
      <w:rPr>
        <w:rFonts w:ascii="Symbol" w:hAnsi="Symbol" w:hint="default"/>
      </w:rPr>
    </w:lvl>
    <w:lvl w:ilvl="4" w:tplc="3F2CCEFE" w:tentative="1">
      <w:start w:val="1"/>
      <w:numFmt w:val="bullet"/>
      <w:lvlText w:val="o"/>
      <w:lvlJc w:val="left"/>
      <w:pPr>
        <w:ind w:left="3600" w:hanging="360"/>
      </w:pPr>
      <w:rPr>
        <w:rFonts w:ascii="Courier New" w:hAnsi="Courier New" w:cs="Courier New" w:hint="default"/>
      </w:rPr>
    </w:lvl>
    <w:lvl w:ilvl="5" w:tplc="7D70B9D0" w:tentative="1">
      <w:start w:val="1"/>
      <w:numFmt w:val="bullet"/>
      <w:lvlText w:val=""/>
      <w:lvlJc w:val="left"/>
      <w:pPr>
        <w:ind w:left="4320" w:hanging="360"/>
      </w:pPr>
      <w:rPr>
        <w:rFonts w:ascii="Wingdings" w:hAnsi="Wingdings" w:hint="default"/>
      </w:rPr>
    </w:lvl>
    <w:lvl w:ilvl="6" w:tplc="004A7440" w:tentative="1">
      <w:start w:val="1"/>
      <w:numFmt w:val="bullet"/>
      <w:lvlText w:val=""/>
      <w:lvlJc w:val="left"/>
      <w:pPr>
        <w:ind w:left="5040" w:hanging="360"/>
      </w:pPr>
      <w:rPr>
        <w:rFonts w:ascii="Symbol" w:hAnsi="Symbol" w:hint="default"/>
      </w:rPr>
    </w:lvl>
    <w:lvl w:ilvl="7" w:tplc="5C964A7A" w:tentative="1">
      <w:start w:val="1"/>
      <w:numFmt w:val="bullet"/>
      <w:lvlText w:val="o"/>
      <w:lvlJc w:val="left"/>
      <w:pPr>
        <w:ind w:left="5760" w:hanging="360"/>
      </w:pPr>
      <w:rPr>
        <w:rFonts w:ascii="Courier New" w:hAnsi="Courier New" w:cs="Courier New" w:hint="default"/>
      </w:rPr>
    </w:lvl>
    <w:lvl w:ilvl="8" w:tplc="86CA749A" w:tentative="1">
      <w:start w:val="1"/>
      <w:numFmt w:val="bullet"/>
      <w:lvlText w:val=""/>
      <w:lvlJc w:val="left"/>
      <w:pPr>
        <w:ind w:left="6480" w:hanging="360"/>
      </w:pPr>
      <w:rPr>
        <w:rFonts w:ascii="Wingdings" w:hAnsi="Wingdings" w:hint="default"/>
      </w:rPr>
    </w:lvl>
  </w:abstractNum>
  <w:abstractNum w:abstractNumId="15" w15:restartNumberingAfterBreak="0">
    <w:nsid w:val="3F473947"/>
    <w:multiLevelType w:val="multilevel"/>
    <w:tmpl w:val="AFC23350"/>
    <w:lvl w:ilvl="0">
      <w:numFmt w:val="bullet"/>
      <w:lvlText w:val="•"/>
      <w:lvlJc w:val="left"/>
      <w:pPr>
        <w:ind w:left="0" w:firstLine="0"/>
      </w:pPr>
      <w:rPr>
        <w:rFonts w:ascii="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1552C9F"/>
    <w:multiLevelType w:val="hybridMultilevel"/>
    <w:tmpl w:val="1444CC70"/>
    <w:lvl w:ilvl="0" w:tplc="B9DCC11C">
      <w:start w:val="1"/>
      <w:numFmt w:val="decimal"/>
      <w:lvlText w:val="%1."/>
      <w:lvlJc w:val="left"/>
      <w:pPr>
        <w:ind w:left="720" w:hanging="360"/>
      </w:pPr>
    </w:lvl>
    <w:lvl w:ilvl="1" w:tplc="CC78A20C" w:tentative="1">
      <w:start w:val="1"/>
      <w:numFmt w:val="lowerLetter"/>
      <w:lvlText w:val="%2."/>
      <w:lvlJc w:val="left"/>
      <w:pPr>
        <w:ind w:left="1440" w:hanging="360"/>
      </w:pPr>
    </w:lvl>
    <w:lvl w:ilvl="2" w:tplc="56D0028E" w:tentative="1">
      <w:start w:val="1"/>
      <w:numFmt w:val="lowerRoman"/>
      <w:lvlText w:val="%3."/>
      <w:lvlJc w:val="right"/>
      <w:pPr>
        <w:ind w:left="2160" w:hanging="180"/>
      </w:pPr>
    </w:lvl>
    <w:lvl w:ilvl="3" w:tplc="47141C98" w:tentative="1">
      <w:start w:val="1"/>
      <w:numFmt w:val="decimal"/>
      <w:lvlText w:val="%4."/>
      <w:lvlJc w:val="left"/>
      <w:pPr>
        <w:ind w:left="2880" w:hanging="360"/>
      </w:pPr>
    </w:lvl>
    <w:lvl w:ilvl="4" w:tplc="3438C2D4" w:tentative="1">
      <w:start w:val="1"/>
      <w:numFmt w:val="lowerLetter"/>
      <w:lvlText w:val="%5."/>
      <w:lvlJc w:val="left"/>
      <w:pPr>
        <w:ind w:left="3600" w:hanging="360"/>
      </w:pPr>
    </w:lvl>
    <w:lvl w:ilvl="5" w:tplc="FB405DDA" w:tentative="1">
      <w:start w:val="1"/>
      <w:numFmt w:val="lowerRoman"/>
      <w:lvlText w:val="%6."/>
      <w:lvlJc w:val="right"/>
      <w:pPr>
        <w:ind w:left="4320" w:hanging="180"/>
      </w:pPr>
    </w:lvl>
    <w:lvl w:ilvl="6" w:tplc="D0224EE4" w:tentative="1">
      <w:start w:val="1"/>
      <w:numFmt w:val="decimal"/>
      <w:lvlText w:val="%7."/>
      <w:lvlJc w:val="left"/>
      <w:pPr>
        <w:ind w:left="5040" w:hanging="360"/>
      </w:pPr>
    </w:lvl>
    <w:lvl w:ilvl="7" w:tplc="0A68ADF6" w:tentative="1">
      <w:start w:val="1"/>
      <w:numFmt w:val="lowerLetter"/>
      <w:lvlText w:val="%8."/>
      <w:lvlJc w:val="left"/>
      <w:pPr>
        <w:ind w:left="5760" w:hanging="360"/>
      </w:pPr>
    </w:lvl>
    <w:lvl w:ilvl="8" w:tplc="6BEC99BC" w:tentative="1">
      <w:start w:val="1"/>
      <w:numFmt w:val="lowerRoman"/>
      <w:lvlText w:val="%9."/>
      <w:lvlJc w:val="right"/>
      <w:pPr>
        <w:ind w:left="6480" w:hanging="180"/>
      </w:pPr>
    </w:lvl>
  </w:abstractNum>
  <w:abstractNum w:abstractNumId="17" w15:restartNumberingAfterBreak="0">
    <w:nsid w:val="489C3D76"/>
    <w:multiLevelType w:val="hybridMultilevel"/>
    <w:tmpl w:val="0FB6FAF8"/>
    <w:lvl w:ilvl="0" w:tplc="26DAE1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D94ADA"/>
    <w:multiLevelType w:val="hybridMultilevel"/>
    <w:tmpl w:val="8B662D3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4A846909"/>
    <w:multiLevelType w:val="hybridMultilevel"/>
    <w:tmpl w:val="84182D3A"/>
    <w:lvl w:ilvl="0" w:tplc="CB24D2B8">
      <w:start w:val="1"/>
      <w:numFmt w:val="bullet"/>
      <w:lvlText w:val=""/>
      <w:lvlJc w:val="left"/>
      <w:pPr>
        <w:ind w:left="720" w:hanging="360"/>
      </w:pPr>
      <w:rPr>
        <w:rFonts w:ascii="Symbol" w:hAnsi="Symbol" w:hint="default"/>
      </w:rPr>
    </w:lvl>
    <w:lvl w:ilvl="1" w:tplc="6504CE06" w:tentative="1">
      <w:start w:val="1"/>
      <w:numFmt w:val="bullet"/>
      <w:lvlText w:val="o"/>
      <w:lvlJc w:val="left"/>
      <w:pPr>
        <w:ind w:left="1440" w:hanging="360"/>
      </w:pPr>
      <w:rPr>
        <w:rFonts w:ascii="Courier New" w:hAnsi="Courier New" w:cs="Courier New" w:hint="default"/>
      </w:rPr>
    </w:lvl>
    <w:lvl w:ilvl="2" w:tplc="4202DAC8" w:tentative="1">
      <w:start w:val="1"/>
      <w:numFmt w:val="bullet"/>
      <w:lvlText w:val=""/>
      <w:lvlJc w:val="left"/>
      <w:pPr>
        <w:ind w:left="2160" w:hanging="360"/>
      </w:pPr>
      <w:rPr>
        <w:rFonts w:ascii="Wingdings" w:hAnsi="Wingdings" w:hint="default"/>
      </w:rPr>
    </w:lvl>
    <w:lvl w:ilvl="3" w:tplc="BE204676" w:tentative="1">
      <w:start w:val="1"/>
      <w:numFmt w:val="bullet"/>
      <w:lvlText w:val=""/>
      <w:lvlJc w:val="left"/>
      <w:pPr>
        <w:ind w:left="2880" w:hanging="360"/>
      </w:pPr>
      <w:rPr>
        <w:rFonts w:ascii="Symbol" w:hAnsi="Symbol" w:hint="default"/>
      </w:rPr>
    </w:lvl>
    <w:lvl w:ilvl="4" w:tplc="A5F63E46" w:tentative="1">
      <w:start w:val="1"/>
      <w:numFmt w:val="bullet"/>
      <w:lvlText w:val="o"/>
      <w:lvlJc w:val="left"/>
      <w:pPr>
        <w:ind w:left="3600" w:hanging="360"/>
      </w:pPr>
      <w:rPr>
        <w:rFonts w:ascii="Courier New" w:hAnsi="Courier New" w:cs="Courier New" w:hint="default"/>
      </w:rPr>
    </w:lvl>
    <w:lvl w:ilvl="5" w:tplc="5B3A2D10" w:tentative="1">
      <w:start w:val="1"/>
      <w:numFmt w:val="bullet"/>
      <w:lvlText w:val=""/>
      <w:lvlJc w:val="left"/>
      <w:pPr>
        <w:ind w:left="4320" w:hanging="360"/>
      </w:pPr>
      <w:rPr>
        <w:rFonts w:ascii="Wingdings" w:hAnsi="Wingdings" w:hint="default"/>
      </w:rPr>
    </w:lvl>
    <w:lvl w:ilvl="6" w:tplc="0ACC92AC" w:tentative="1">
      <w:start w:val="1"/>
      <w:numFmt w:val="bullet"/>
      <w:lvlText w:val=""/>
      <w:lvlJc w:val="left"/>
      <w:pPr>
        <w:ind w:left="5040" w:hanging="360"/>
      </w:pPr>
      <w:rPr>
        <w:rFonts w:ascii="Symbol" w:hAnsi="Symbol" w:hint="default"/>
      </w:rPr>
    </w:lvl>
    <w:lvl w:ilvl="7" w:tplc="58449FAC" w:tentative="1">
      <w:start w:val="1"/>
      <w:numFmt w:val="bullet"/>
      <w:lvlText w:val="o"/>
      <w:lvlJc w:val="left"/>
      <w:pPr>
        <w:ind w:left="5760" w:hanging="360"/>
      </w:pPr>
      <w:rPr>
        <w:rFonts w:ascii="Courier New" w:hAnsi="Courier New" w:cs="Courier New" w:hint="default"/>
      </w:rPr>
    </w:lvl>
    <w:lvl w:ilvl="8" w:tplc="32789C16" w:tentative="1">
      <w:start w:val="1"/>
      <w:numFmt w:val="bullet"/>
      <w:lvlText w:val=""/>
      <w:lvlJc w:val="left"/>
      <w:pPr>
        <w:ind w:left="6480" w:hanging="360"/>
      </w:pPr>
      <w:rPr>
        <w:rFonts w:ascii="Wingdings" w:hAnsi="Wingdings" w:hint="default"/>
      </w:rPr>
    </w:lvl>
  </w:abstractNum>
  <w:abstractNum w:abstractNumId="20" w15:restartNumberingAfterBreak="0">
    <w:nsid w:val="4ED21EAE"/>
    <w:multiLevelType w:val="hybridMultilevel"/>
    <w:tmpl w:val="071CFF10"/>
    <w:lvl w:ilvl="0" w:tplc="1E1092D4">
      <w:start w:val="1"/>
      <w:numFmt w:val="bullet"/>
      <w:lvlText w:val=""/>
      <w:lvlJc w:val="left"/>
      <w:pPr>
        <w:ind w:left="720" w:hanging="360"/>
      </w:pPr>
      <w:rPr>
        <w:rFonts w:ascii="Symbol" w:hAnsi="Symbol" w:hint="default"/>
      </w:rPr>
    </w:lvl>
    <w:lvl w:ilvl="1" w:tplc="398C1818" w:tentative="1">
      <w:start w:val="1"/>
      <w:numFmt w:val="bullet"/>
      <w:lvlText w:val="o"/>
      <w:lvlJc w:val="left"/>
      <w:pPr>
        <w:ind w:left="1440" w:hanging="360"/>
      </w:pPr>
      <w:rPr>
        <w:rFonts w:ascii="Courier New" w:hAnsi="Courier New" w:cs="Courier New" w:hint="default"/>
      </w:rPr>
    </w:lvl>
    <w:lvl w:ilvl="2" w:tplc="D01E91DE" w:tentative="1">
      <w:start w:val="1"/>
      <w:numFmt w:val="bullet"/>
      <w:lvlText w:val=""/>
      <w:lvlJc w:val="left"/>
      <w:pPr>
        <w:ind w:left="2160" w:hanging="360"/>
      </w:pPr>
      <w:rPr>
        <w:rFonts w:ascii="Wingdings" w:hAnsi="Wingdings" w:hint="default"/>
      </w:rPr>
    </w:lvl>
    <w:lvl w:ilvl="3" w:tplc="7234D416" w:tentative="1">
      <w:start w:val="1"/>
      <w:numFmt w:val="bullet"/>
      <w:lvlText w:val=""/>
      <w:lvlJc w:val="left"/>
      <w:pPr>
        <w:ind w:left="2880" w:hanging="360"/>
      </w:pPr>
      <w:rPr>
        <w:rFonts w:ascii="Symbol" w:hAnsi="Symbol" w:hint="default"/>
      </w:rPr>
    </w:lvl>
    <w:lvl w:ilvl="4" w:tplc="03C641A6" w:tentative="1">
      <w:start w:val="1"/>
      <w:numFmt w:val="bullet"/>
      <w:lvlText w:val="o"/>
      <w:lvlJc w:val="left"/>
      <w:pPr>
        <w:ind w:left="3600" w:hanging="360"/>
      </w:pPr>
      <w:rPr>
        <w:rFonts w:ascii="Courier New" w:hAnsi="Courier New" w:cs="Courier New" w:hint="default"/>
      </w:rPr>
    </w:lvl>
    <w:lvl w:ilvl="5" w:tplc="EE4A1C1C" w:tentative="1">
      <w:start w:val="1"/>
      <w:numFmt w:val="bullet"/>
      <w:lvlText w:val=""/>
      <w:lvlJc w:val="left"/>
      <w:pPr>
        <w:ind w:left="4320" w:hanging="360"/>
      </w:pPr>
      <w:rPr>
        <w:rFonts w:ascii="Wingdings" w:hAnsi="Wingdings" w:hint="default"/>
      </w:rPr>
    </w:lvl>
    <w:lvl w:ilvl="6" w:tplc="BA54A994" w:tentative="1">
      <w:start w:val="1"/>
      <w:numFmt w:val="bullet"/>
      <w:lvlText w:val=""/>
      <w:lvlJc w:val="left"/>
      <w:pPr>
        <w:ind w:left="5040" w:hanging="360"/>
      </w:pPr>
      <w:rPr>
        <w:rFonts w:ascii="Symbol" w:hAnsi="Symbol" w:hint="default"/>
      </w:rPr>
    </w:lvl>
    <w:lvl w:ilvl="7" w:tplc="1D82800A" w:tentative="1">
      <w:start w:val="1"/>
      <w:numFmt w:val="bullet"/>
      <w:lvlText w:val="o"/>
      <w:lvlJc w:val="left"/>
      <w:pPr>
        <w:ind w:left="5760" w:hanging="360"/>
      </w:pPr>
      <w:rPr>
        <w:rFonts w:ascii="Courier New" w:hAnsi="Courier New" w:cs="Courier New" w:hint="default"/>
      </w:rPr>
    </w:lvl>
    <w:lvl w:ilvl="8" w:tplc="77D0E52A" w:tentative="1">
      <w:start w:val="1"/>
      <w:numFmt w:val="bullet"/>
      <w:lvlText w:val=""/>
      <w:lvlJc w:val="left"/>
      <w:pPr>
        <w:ind w:left="6480" w:hanging="360"/>
      </w:pPr>
      <w:rPr>
        <w:rFonts w:ascii="Wingdings" w:hAnsi="Wingdings" w:hint="default"/>
      </w:rPr>
    </w:lvl>
  </w:abstractNum>
  <w:abstractNum w:abstractNumId="21" w15:restartNumberingAfterBreak="0">
    <w:nsid w:val="512238E9"/>
    <w:multiLevelType w:val="hybridMultilevel"/>
    <w:tmpl w:val="E9B0A87C"/>
    <w:lvl w:ilvl="0" w:tplc="9C34E62A">
      <w:start w:val="1"/>
      <w:numFmt w:val="bullet"/>
      <w:lvlText w:val=""/>
      <w:lvlJc w:val="left"/>
      <w:pPr>
        <w:ind w:left="720" w:hanging="360"/>
      </w:pPr>
      <w:rPr>
        <w:rFonts w:ascii="Symbol" w:hAnsi="Symbol" w:hint="default"/>
      </w:rPr>
    </w:lvl>
    <w:lvl w:ilvl="1" w:tplc="6400CD3A" w:tentative="1">
      <w:start w:val="1"/>
      <w:numFmt w:val="bullet"/>
      <w:lvlText w:val="o"/>
      <w:lvlJc w:val="left"/>
      <w:pPr>
        <w:ind w:left="1440" w:hanging="360"/>
      </w:pPr>
      <w:rPr>
        <w:rFonts w:ascii="Courier New" w:hAnsi="Courier New" w:cs="Courier New" w:hint="default"/>
      </w:rPr>
    </w:lvl>
    <w:lvl w:ilvl="2" w:tplc="C386782A" w:tentative="1">
      <w:start w:val="1"/>
      <w:numFmt w:val="bullet"/>
      <w:lvlText w:val=""/>
      <w:lvlJc w:val="left"/>
      <w:pPr>
        <w:ind w:left="2160" w:hanging="360"/>
      </w:pPr>
      <w:rPr>
        <w:rFonts w:ascii="Wingdings" w:hAnsi="Wingdings" w:hint="default"/>
      </w:rPr>
    </w:lvl>
    <w:lvl w:ilvl="3" w:tplc="7E04F6D8" w:tentative="1">
      <w:start w:val="1"/>
      <w:numFmt w:val="bullet"/>
      <w:lvlText w:val=""/>
      <w:lvlJc w:val="left"/>
      <w:pPr>
        <w:ind w:left="2880" w:hanging="360"/>
      </w:pPr>
      <w:rPr>
        <w:rFonts w:ascii="Symbol" w:hAnsi="Symbol" w:hint="default"/>
      </w:rPr>
    </w:lvl>
    <w:lvl w:ilvl="4" w:tplc="6B703032" w:tentative="1">
      <w:start w:val="1"/>
      <w:numFmt w:val="bullet"/>
      <w:lvlText w:val="o"/>
      <w:lvlJc w:val="left"/>
      <w:pPr>
        <w:ind w:left="3600" w:hanging="360"/>
      </w:pPr>
      <w:rPr>
        <w:rFonts w:ascii="Courier New" w:hAnsi="Courier New" w:cs="Courier New" w:hint="default"/>
      </w:rPr>
    </w:lvl>
    <w:lvl w:ilvl="5" w:tplc="4B7ADE92" w:tentative="1">
      <w:start w:val="1"/>
      <w:numFmt w:val="bullet"/>
      <w:lvlText w:val=""/>
      <w:lvlJc w:val="left"/>
      <w:pPr>
        <w:ind w:left="4320" w:hanging="360"/>
      </w:pPr>
      <w:rPr>
        <w:rFonts w:ascii="Wingdings" w:hAnsi="Wingdings" w:hint="default"/>
      </w:rPr>
    </w:lvl>
    <w:lvl w:ilvl="6" w:tplc="1ADCBB5E" w:tentative="1">
      <w:start w:val="1"/>
      <w:numFmt w:val="bullet"/>
      <w:lvlText w:val=""/>
      <w:lvlJc w:val="left"/>
      <w:pPr>
        <w:ind w:left="5040" w:hanging="360"/>
      </w:pPr>
      <w:rPr>
        <w:rFonts w:ascii="Symbol" w:hAnsi="Symbol" w:hint="default"/>
      </w:rPr>
    </w:lvl>
    <w:lvl w:ilvl="7" w:tplc="7B24A59E" w:tentative="1">
      <w:start w:val="1"/>
      <w:numFmt w:val="bullet"/>
      <w:lvlText w:val="o"/>
      <w:lvlJc w:val="left"/>
      <w:pPr>
        <w:ind w:left="5760" w:hanging="360"/>
      </w:pPr>
      <w:rPr>
        <w:rFonts w:ascii="Courier New" w:hAnsi="Courier New" w:cs="Courier New" w:hint="default"/>
      </w:rPr>
    </w:lvl>
    <w:lvl w:ilvl="8" w:tplc="208AB280" w:tentative="1">
      <w:start w:val="1"/>
      <w:numFmt w:val="bullet"/>
      <w:lvlText w:val=""/>
      <w:lvlJc w:val="left"/>
      <w:pPr>
        <w:ind w:left="6480" w:hanging="360"/>
      </w:pPr>
      <w:rPr>
        <w:rFonts w:ascii="Wingdings" w:hAnsi="Wingdings" w:hint="default"/>
      </w:rPr>
    </w:lvl>
  </w:abstractNum>
  <w:abstractNum w:abstractNumId="22" w15:restartNumberingAfterBreak="0">
    <w:nsid w:val="52974480"/>
    <w:multiLevelType w:val="multilevel"/>
    <w:tmpl w:val="D5B2B9C6"/>
    <w:lvl w:ilvl="0">
      <w:start w:val="1"/>
      <w:numFmt w:val="bullet"/>
      <w:lvlText w:val=""/>
      <w:lvlJc w:val="left"/>
      <w:pPr>
        <w:ind w:left="0" w:firstLine="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566626F"/>
    <w:multiLevelType w:val="hybridMultilevel"/>
    <w:tmpl w:val="1A3AA982"/>
    <w:lvl w:ilvl="0" w:tplc="03D8B56E">
      <w:start w:val="1"/>
      <w:numFmt w:val="bullet"/>
      <w:lvlText w:val=""/>
      <w:lvlJc w:val="left"/>
      <w:pPr>
        <w:ind w:left="720" w:hanging="360"/>
      </w:pPr>
      <w:rPr>
        <w:rFonts w:ascii="Symbol" w:hAnsi="Symbol" w:hint="default"/>
      </w:rPr>
    </w:lvl>
    <w:lvl w:ilvl="1" w:tplc="E2EAA56E" w:tentative="1">
      <w:start w:val="1"/>
      <w:numFmt w:val="bullet"/>
      <w:lvlText w:val="o"/>
      <w:lvlJc w:val="left"/>
      <w:pPr>
        <w:ind w:left="1440" w:hanging="360"/>
      </w:pPr>
      <w:rPr>
        <w:rFonts w:ascii="Courier New" w:hAnsi="Courier New" w:cs="Courier New" w:hint="default"/>
      </w:rPr>
    </w:lvl>
    <w:lvl w:ilvl="2" w:tplc="D9FAC8C2" w:tentative="1">
      <w:start w:val="1"/>
      <w:numFmt w:val="bullet"/>
      <w:lvlText w:val=""/>
      <w:lvlJc w:val="left"/>
      <w:pPr>
        <w:ind w:left="2160" w:hanging="360"/>
      </w:pPr>
      <w:rPr>
        <w:rFonts w:ascii="Wingdings" w:hAnsi="Wingdings" w:hint="default"/>
      </w:rPr>
    </w:lvl>
    <w:lvl w:ilvl="3" w:tplc="63841F80" w:tentative="1">
      <w:start w:val="1"/>
      <w:numFmt w:val="bullet"/>
      <w:lvlText w:val=""/>
      <w:lvlJc w:val="left"/>
      <w:pPr>
        <w:ind w:left="2880" w:hanging="360"/>
      </w:pPr>
      <w:rPr>
        <w:rFonts w:ascii="Symbol" w:hAnsi="Symbol" w:hint="default"/>
      </w:rPr>
    </w:lvl>
    <w:lvl w:ilvl="4" w:tplc="E61C6946" w:tentative="1">
      <w:start w:val="1"/>
      <w:numFmt w:val="bullet"/>
      <w:lvlText w:val="o"/>
      <w:lvlJc w:val="left"/>
      <w:pPr>
        <w:ind w:left="3600" w:hanging="360"/>
      </w:pPr>
      <w:rPr>
        <w:rFonts w:ascii="Courier New" w:hAnsi="Courier New" w:cs="Courier New" w:hint="default"/>
      </w:rPr>
    </w:lvl>
    <w:lvl w:ilvl="5" w:tplc="2BF23C54" w:tentative="1">
      <w:start w:val="1"/>
      <w:numFmt w:val="bullet"/>
      <w:lvlText w:val=""/>
      <w:lvlJc w:val="left"/>
      <w:pPr>
        <w:ind w:left="4320" w:hanging="360"/>
      </w:pPr>
      <w:rPr>
        <w:rFonts w:ascii="Wingdings" w:hAnsi="Wingdings" w:hint="default"/>
      </w:rPr>
    </w:lvl>
    <w:lvl w:ilvl="6" w:tplc="DB144A26" w:tentative="1">
      <w:start w:val="1"/>
      <w:numFmt w:val="bullet"/>
      <w:lvlText w:val=""/>
      <w:lvlJc w:val="left"/>
      <w:pPr>
        <w:ind w:left="5040" w:hanging="360"/>
      </w:pPr>
      <w:rPr>
        <w:rFonts w:ascii="Symbol" w:hAnsi="Symbol" w:hint="default"/>
      </w:rPr>
    </w:lvl>
    <w:lvl w:ilvl="7" w:tplc="08248E3A" w:tentative="1">
      <w:start w:val="1"/>
      <w:numFmt w:val="bullet"/>
      <w:lvlText w:val="o"/>
      <w:lvlJc w:val="left"/>
      <w:pPr>
        <w:ind w:left="5760" w:hanging="360"/>
      </w:pPr>
      <w:rPr>
        <w:rFonts w:ascii="Courier New" w:hAnsi="Courier New" w:cs="Courier New" w:hint="default"/>
      </w:rPr>
    </w:lvl>
    <w:lvl w:ilvl="8" w:tplc="D0726626" w:tentative="1">
      <w:start w:val="1"/>
      <w:numFmt w:val="bullet"/>
      <w:lvlText w:val=""/>
      <w:lvlJc w:val="left"/>
      <w:pPr>
        <w:ind w:left="6480" w:hanging="360"/>
      </w:pPr>
      <w:rPr>
        <w:rFonts w:ascii="Wingdings" w:hAnsi="Wingdings" w:hint="default"/>
      </w:rPr>
    </w:lvl>
  </w:abstractNum>
  <w:abstractNum w:abstractNumId="24" w15:restartNumberingAfterBreak="0">
    <w:nsid w:val="58323F2F"/>
    <w:multiLevelType w:val="hybridMultilevel"/>
    <w:tmpl w:val="7CF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363EAC"/>
    <w:multiLevelType w:val="hybridMultilevel"/>
    <w:tmpl w:val="382653C6"/>
    <w:lvl w:ilvl="0" w:tplc="0D90B948">
      <w:start w:val="1"/>
      <w:numFmt w:val="bullet"/>
      <w:lvlText w:val=""/>
      <w:lvlJc w:val="left"/>
      <w:pPr>
        <w:ind w:left="720" w:hanging="360"/>
      </w:pPr>
      <w:rPr>
        <w:rFonts w:ascii="Symbol" w:hAnsi="Symbol" w:hint="default"/>
      </w:rPr>
    </w:lvl>
    <w:lvl w:ilvl="1" w:tplc="B0809F9A" w:tentative="1">
      <w:start w:val="1"/>
      <w:numFmt w:val="bullet"/>
      <w:lvlText w:val="o"/>
      <w:lvlJc w:val="left"/>
      <w:pPr>
        <w:ind w:left="1440" w:hanging="360"/>
      </w:pPr>
      <w:rPr>
        <w:rFonts w:ascii="Courier New" w:hAnsi="Courier New" w:cs="Courier New" w:hint="default"/>
      </w:rPr>
    </w:lvl>
    <w:lvl w:ilvl="2" w:tplc="7492A302" w:tentative="1">
      <w:start w:val="1"/>
      <w:numFmt w:val="bullet"/>
      <w:lvlText w:val=""/>
      <w:lvlJc w:val="left"/>
      <w:pPr>
        <w:ind w:left="2160" w:hanging="360"/>
      </w:pPr>
      <w:rPr>
        <w:rFonts w:ascii="Wingdings" w:hAnsi="Wingdings" w:hint="default"/>
      </w:rPr>
    </w:lvl>
    <w:lvl w:ilvl="3" w:tplc="FBFA46B6" w:tentative="1">
      <w:start w:val="1"/>
      <w:numFmt w:val="bullet"/>
      <w:lvlText w:val=""/>
      <w:lvlJc w:val="left"/>
      <w:pPr>
        <w:ind w:left="2880" w:hanging="360"/>
      </w:pPr>
      <w:rPr>
        <w:rFonts w:ascii="Symbol" w:hAnsi="Symbol" w:hint="default"/>
      </w:rPr>
    </w:lvl>
    <w:lvl w:ilvl="4" w:tplc="208C14F4" w:tentative="1">
      <w:start w:val="1"/>
      <w:numFmt w:val="bullet"/>
      <w:lvlText w:val="o"/>
      <w:lvlJc w:val="left"/>
      <w:pPr>
        <w:ind w:left="3600" w:hanging="360"/>
      </w:pPr>
      <w:rPr>
        <w:rFonts w:ascii="Courier New" w:hAnsi="Courier New" w:cs="Courier New" w:hint="default"/>
      </w:rPr>
    </w:lvl>
    <w:lvl w:ilvl="5" w:tplc="3202FADC" w:tentative="1">
      <w:start w:val="1"/>
      <w:numFmt w:val="bullet"/>
      <w:lvlText w:val=""/>
      <w:lvlJc w:val="left"/>
      <w:pPr>
        <w:ind w:left="4320" w:hanging="360"/>
      </w:pPr>
      <w:rPr>
        <w:rFonts w:ascii="Wingdings" w:hAnsi="Wingdings" w:hint="default"/>
      </w:rPr>
    </w:lvl>
    <w:lvl w:ilvl="6" w:tplc="86A84836" w:tentative="1">
      <w:start w:val="1"/>
      <w:numFmt w:val="bullet"/>
      <w:lvlText w:val=""/>
      <w:lvlJc w:val="left"/>
      <w:pPr>
        <w:ind w:left="5040" w:hanging="360"/>
      </w:pPr>
      <w:rPr>
        <w:rFonts w:ascii="Symbol" w:hAnsi="Symbol" w:hint="default"/>
      </w:rPr>
    </w:lvl>
    <w:lvl w:ilvl="7" w:tplc="B2D8890A" w:tentative="1">
      <w:start w:val="1"/>
      <w:numFmt w:val="bullet"/>
      <w:lvlText w:val="o"/>
      <w:lvlJc w:val="left"/>
      <w:pPr>
        <w:ind w:left="5760" w:hanging="360"/>
      </w:pPr>
      <w:rPr>
        <w:rFonts w:ascii="Courier New" w:hAnsi="Courier New" w:cs="Courier New" w:hint="default"/>
      </w:rPr>
    </w:lvl>
    <w:lvl w:ilvl="8" w:tplc="E43A4570" w:tentative="1">
      <w:start w:val="1"/>
      <w:numFmt w:val="bullet"/>
      <w:lvlText w:val=""/>
      <w:lvlJc w:val="left"/>
      <w:pPr>
        <w:ind w:left="6480" w:hanging="360"/>
      </w:pPr>
      <w:rPr>
        <w:rFonts w:ascii="Wingdings" w:hAnsi="Wingdings" w:hint="default"/>
      </w:rPr>
    </w:lvl>
  </w:abstractNum>
  <w:abstractNum w:abstractNumId="26" w15:restartNumberingAfterBreak="0">
    <w:nsid w:val="5BA87E32"/>
    <w:multiLevelType w:val="hybridMultilevel"/>
    <w:tmpl w:val="105CE2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5C265C09"/>
    <w:multiLevelType w:val="hybridMultilevel"/>
    <w:tmpl w:val="1B562C24"/>
    <w:lvl w:ilvl="0" w:tplc="62724D2E">
      <w:start w:val="1"/>
      <w:numFmt w:val="bullet"/>
      <w:lvlText w:val=""/>
      <w:lvlJc w:val="left"/>
      <w:pPr>
        <w:ind w:left="720" w:hanging="360"/>
      </w:pPr>
      <w:rPr>
        <w:rFonts w:ascii="Symbol" w:hAnsi="Symbol" w:hint="default"/>
      </w:rPr>
    </w:lvl>
    <w:lvl w:ilvl="1" w:tplc="70304B8C" w:tentative="1">
      <w:start w:val="1"/>
      <w:numFmt w:val="bullet"/>
      <w:lvlText w:val="o"/>
      <w:lvlJc w:val="left"/>
      <w:pPr>
        <w:ind w:left="1440" w:hanging="360"/>
      </w:pPr>
      <w:rPr>
        <w:rFonts w:ascii="Courier New" w:hAnsi="Courier New" w:cs="Courier New" w:hint="default"/>
      </w:rPr>
    </w:lvl>
    <w:lvl w:ilvl="2" w:tplc="AB5A411C" w:tentative="1">
      <w:start w:val="1"/>
      <w:numFmt w:val="bullet"/>
      <w:lvlText w:val=""/>
      <w:lvlJc w:val="left"/>
      <w:pPr>
        <w:ind w:left="2160" w:hanging="360"/>
      </w:pPr>
      <w:rPr>
        <w:rFonts w:ascii="Wingdings" w:hAnsi="Wingdings" w:hint="default"/>
      </w:rPr>
    </w:lvl>
    <w:lvl w:ilvl="3" w:tplc="1F8A6D7A" w:tentative="1">
      <w:start w:val="1"/>
      <w:numFmt w:val="bullet"/>
      <w:lvlText w:val=""/>
      <w:lvlJc w:val="left"/>
      <w:pPr>
        <w:ind w:left="2880" w:hanging="360"/>
      </w:pPr>
      <w:rPr>
        <w:rFonts w:ascii="Symbol" w:hAnsi="Symbol" w:hint="default"/>
      </w:rPr>
    </w:lvl>
    <w:lvl w:ilvl="4" w:tplc="7646C5B6" w:tentative="1">
      <w:start w:val="1"/>
      <w:numFmt w:val="bullet"/>
      <w:lvlText w:val="o"/>
      <w:lvlJc w:val="left"/>
      <w:pPr>
        <w:ind w:left="3600" w:hanging="360"/>
      </w:pPr>
      <w:rPr>
        <w:rFonts w:ascii="Courier New" w:hAnsi="Courier New" w:cs="Courier New" w:hint="default"/>
      </w:rPr>
    </w:lvl>
    <w:lvl w:ilvl="5" w:tplc="50B802E2" w:tentative="1">
      <w:start w:val="1"/>
      <w:numFmt w:val="bullet"/>
      <w:lvlText w:val=""/>
      <w:lvlJc w:val="left"/>
      <w:pPr>
        <w:ind w:left="4320" w:hanging="360"/>
      </w:pPr>
      <w:rPr>
        <w:rFonts w:ascii="Wingdings" w:hAnsi="Wingdings" w:hint="default"/>
      </w:rPr>
    </w:lvl>
    <w:lvl w:ilvl="6" w:tplc="F9EA37BE" w:tentative="1">
      <w:start w:val="1"/>
      <w:numFmt w:val="bullet"/>
      <w:lvlText w:val=""/>
      <w:lvlJc w:val="left"/>
      <w:pPr>
        <w:ind w:left="5040" w:hanging="360"/>
      </w:pPr>
      <w:rPr>
        <w:rFonts w:ascii="Symbol" w:hAnsi="Symbol" w:hint="default"/>
      </w:rPr>
    </w:lvl>
    <w:lvl w:ilvl="7" w:tplc="016AAACC" w:tentative="1">
      <w:start w:val="1"/>
      <w:numFmt w:val="bullet"/>
      <w:lvlText w:val="o"/>
      <w:lvlJc w:val="left"/>
      <w:pPr>
        <w:ind w:left="5760" w:hanging="360"/>
      </w:pPr>
      <w:rPr>
        <w:rFonts w:ascii="Courier New" w:hAnsi="Courier New" w:cs="Courier New" w:hint="default"/>
      </w:rPr>
    </w:lvl>
    <w:lvl w:ilvl="8" w:tplc="068A4168" w:tentative="1">
      <w:start w:val="1"/>
      <w:numFmt w:val="bullet"/>
      <w:lvlText w:val=""/>
      <w:lvlJc w:val="left"/>
      <w:pPr>
        <w:ind w:left="6480" w:hanging="360"/>
      </w:pPr>
      <w:rPr>
        <w:rFonts w:ascii="Wingdings" w:hAnsi="Wingdings" w:hint="default"/>
      </w:rPr>
    </w:lvl>
  </w:abstractNum>
  <w:abstractNum w:abstractNumId="28" w15:restartNumberingAfterBreak="0">
    <w:nsid w:val="5D2E77C6"/>
    <w:multiLevelType w:val="hybridMultilevel"/>
    <w:tmpl w:val="531A973A"/>
    <w:lvl w:ilvl="0" w:tplc="A97EFB12">
      <w:start w:val="1"/>
      <w:numFmt w:val="bullet"/>
      <w:lvlText w:val=""/>
      <w:lvlJc w:val="left"/>
      <w:pPr>
        <w:ind w:left="720" w:hanging="360"/>
      </w:pPr>
      <w:rPr>
        <w:rFonts w:ascii="Symbol" w:hAnsi="Symbol" w:hint="default"/>
      </w:rPr>
    </w:lvl>
    <w:lvl w:ilvl="1" w:tplc="6BE6CD18" w:tentative="1">
      <w:start w:val="1"/>
      <w:numFmt w:val="bullet"/>
      <w:lvlText w:val="o"/>
      <w:lvlJc w:val="left"/>
      <w:pPr>
        <w:ind w:left="1440" w:hanging="360"/>
      </w:pPr>
      <w:rPr>
        <w:rFonts w:ascii="Courier New" w:hAnsi="Courier New" w:cs="Courier New" w:hint="default"/>
      </w:rPr>
    </w:lvl>
    <w:lvl w:ilvl="2" w:tplc="BF084C40" w:tentative="1">
      <w:start w:val="1"/>
      <w:numFmt w:val="bullet"/>
      <w:lvlText w:val=""/>
      <w:lvlJc w:val="left"/>
      <w:pPr>
        <w:ind w:left="2160" w:hanging="360"/>
      </w:pPr>
      <w:rPr>
        <w:rFonts w:ascii="Wingdings" w:hAnsi="Wingdings" w:hint="default"/>
      </w:rPr>
    </w:lvl>
    <w:lvl w:ilvl="3" w:tplc="C0D64F52" w:tentative="1">
      <w:start w:val="1"/>
      <w:numFmt w:val="bullet"/>
      <w:lvlText w:val=""/>
      <w:lvlJc w:val="left"/>
      <w:pPr>
        <w:ind w:left="2880" w:hanging="360"/>
      </w:pPr>
      <w:rPr>
        <w:rFonts w:ascii="Symbol" w:hAnsi="Symbol" w:hint="default"/>
      </w:rPr>
    </w:lvl>
    <w:lvl w:ilvl="4" w:tplc="54361D10" w:tentative="1">
      <w:start w:val="1"/>
      <w:numFmt w:val="bullet"/>
      <w:lvlText w:val="o"/>
      <w:lvlJc w:val="left"/>
      <w:pPr>
        <w:ind w:left="3600" w:hanging="360"/>
      </w:pPr>
      <w:rPr>
        <w:rFonts w:ascii="Courier New" w:hAnsi="Courier New" w:cs="Courier New" w:hint="default"/>
      </w:rPr>
    </w:lvl>
    <w:lvl w:ilvl="5" w:tplc="455C2DFE" w:tentative="1">
      <w:start w:val="1"/>
      <w:numFmt w:val="bullet"/>
      <w:lvlText w:val=""/>
      <w:lvlJc w:val="left"/>
      <w:pPr>
        <w:ind w:left="4320" w:hanging="360"/>
      </w:pPr>
      <w:rPr>
        <w:rFonts w:ascii="Wingdings" w:hAnsi="Wingdings" w:hint="default"/>
      </w:rPr>
    </w:lvl>
    <w:lvl w:ilvl="6" w:tplc="C6FC35B4" w:tentative="1">
      <w:start w:val="1"/>
      <w:numFmt w:val="bullet"/>
      <w:lvlText w:val=""/>
      <w:lvlJc w:val="left"/>
      <w:pPr>
        <w:ind w:left="5040" w:hanging="360"/>
      </w:pPr>
      <w:rPr>
        <w:rFonts w:ascii="Symbol" w:hAnsi="Symbol" w:hint="default"/>
      </w:rPr>
    </w:lvl>
    <w:lvl w:ilvl="7" w:tplc="91EA3C5C" w:tentative="1">
      <w:start w:val="1"/>
      <w:numFmt w:val="bullet"/>
      <w:lvlText w:val="o"/>
      <w:lvlJc w:val="left"/>
      <w:pPr>
        <w:ind w:left="5760" w:hanging="360"/>
      </w:pPr>
      <w:rPr>
        <w:rFonts w:ascii="Courier New" w:hAnsi="Courier New" w:cs="Courier New" w:hint="default"/>
      </w:rPr>
    </w:lvl>
    <w:lvl w:ilvl="8" w:tplc="E2E2946E" w:tentative="1">
      <w:start w:val="1"/>
      <w:numFmt w:val="bullet"/>
      <w:lvlText w:val=""/>
      <w:lvlJc w:val="left"/>
      <w:pPr>
        <w:ind w:left="6480" w:hanging="360"/>
      </w:pPr>
      <w:rPr>
        <w:rFonts w:ascii="Wingdings" w:hAnsi="Wingdings" w:hint="default"/>
      </w:rPr>
    </w:lvl>
  </w:abstractNum>
  <w:abstractNum w:abstractNumId="29" w15:restartNumberingAfterBreak="0">
    <w:nsid w:val="60F034D3"/>
    <w:multiLevelType w:val="hybridMultilevel"/>
    <w:tmpl w:val="7CA4154A"/>
    <w:lvl w:ilvl="0" w:tplc="00982920">
      <w:start w:val="1"/>
      <w:numFmt w:val="bullet"/>
      <w:lvlText w:val=""/>
      <w:lvlJc w:val="left"/>
      <w:pPr>
        <w:ind w:left="720" w:hanging="360"/>
      </w:pPr>
      <w:rPr>
        <w:rFonts w:ascii="Symbol" w:hAnsi="Symbol" w:hint="default"/>
      </w:rPr>
    </w:lvl>
    <w:lvl w:ilvl="1" w:tplc="FE70D85C" w:tentative="1">
      <w:start w:val="1"/>
      <w:numFmt w:val="bullet"/>
      <w:lvlText w:val="o"/>
      <w:lvlJc w:val="left"/>
      <w:pPr>
        <w:ind w:left="1440" w:hanging="360"/>
      </w:pPr>
      <w:rPr>
        <w:rFonts w:ascii="Courier New" w:hAnsi="Courier New" w:cs="Courier New" w:hint="default"/>
      </w:rPr>
    </w:lvl>
    <w:lvl w:ilvl="2" w:tplc="CA42C586" w:tentative="1">
      <w:start w:val="1"/>
      <w:numFmt w:val="bullet"/>
      <w:lvlText w:val=""/>
      <w:lvlJc w:val="left"/>
      <w:pPr>
        <w:ind w:left="2160" w:hanging="360"/>
      </w:pPr>
      <w:rPr>
        <w:rFonts w:ascii="Wingdings" w:hAnsi="Wingdings" w:hint="default"/>
      </w:rPr>
    </w:lvl>
    <w:lvl w:ilvl="3" w:tplc="48C289D8" w:tentative="1">
      <w:start w:val="1"/>
      <w:numFmt w:val="bullet"/>
      <w:lvlText w:val=""/>
      <w:lvlJc w:val="left"/>
      <w:pPr>
        <w:ind w:left="2880" w:hanging="360"/>
      </w:pPr>
      <w:rPr>
        <w:rFonts w:ascii="Symbol" w:hAnsi="Symbol" w:hint="default"/>
      </w:rPr>
    </w:lvl>
    <w:lvl w:ilvl="4" w:tplc="A71C5FF6" w:tentative="1">
      <w:start w:val="1"/>
      <w:numFmt w:val="bullet"/>
      <w:lvlText w:val="o"/>
      <w:lvlJc w:val="left"/>
      <w:pPr>
        <w:ind w:left="3600" w:hanging="360"/>
      </w:pPr>
      <w:rPr>
        <w:rFonts w:ascii="Courier New" w:hAnsi="Courier New" w:cs="Courier New" w:hint="default"/>
      </w:rPr>
    </w:lvl>
    <w:lvl w:ilvl="5" w:tplc="E3E2EB32" w:tentative="1">
      <w:start w:val="1"/>
      <w:numFmt w:val="bullet"/>
      <w:lvlText w:val=""/>
      <w:lvlJc w:val="left"/>
      <w:pPr>
        <w:ind w:left="4320" w:hanging="360"/>
      </w:pPr>
      <w:rPr>
        <w:rFonts w:ascii="Wingdings" w:hAnsi="Wingdings" w:hint="default"/>
      </w:rPr>
    </w:lvl>
    <w:lvl w:ilvl="6" w:tplc="5B7068B4" w:tentative="1">
      <w:start w:val="1"/>
      <w:numFmt w:val="bullet"/>
      <w:lvlText w:val=""/>
      <w:lvlJc w:val="left"/>
      <w:pPr>
        <w:ind w:left="5040" w:hanging="360"/>
      </w:pPr>
      <w:rPr>
        <w:rFonts w:ascii="Symbol" w:hAnsi="Symbol" w:hint="default"/>
      </w:rPr>
    </w:lvl>
    <w:lvl w:ilvl="7" w:tplc="36A6CA3C" w:tentative="1">
      <w:start w:val="1"/>
      <w:numFmt w:val="bullet"/>
      <w:lvlText w:val="o"/>
      <w:lvlJc w:val="left"/>
      <w:pPr>
        <w:ind w:left="5760" w:hanging="360"/>
      </w:pPr>
      <w:rPr>
        <w:rFonts w:ascii="Courier New" w:hAnsi="Courier New" w:cs="Courier New" w:hint="default"/>
      </w:rPr>
    </w:lvl>
    <w:lvl w:ilvl="8" w:tplc="F9ACCCAC" w:tentative="1">
      <w:start w:val="1"/>
      <w:numFmt w:val="bullet"/>
      <w:lvlText w:val=""/>
      <w:lvlJc w:val="left"/>
      <w:pPr>
        <w:ind w:left="6480" w:hanging="360"/>
      </w:pPr>
      <w:rPr>
        <w:rFonts w:ascii="Wingdings" w:hAnsi="Wingdings" w:hint="default"/>
      </w:rPr>
    </w:lvl>
  </w:abstractNum>
  <w:abstractNum w:abstractNumId="30" w15:restartNumberingAfterBreak="0">
    <w:nsid w:val="674B7AEC"/>
    <w:multiLevelType w:val="hybridMultilevel"/>
    <w:tmpl w:val="E6722F74"/>
    <w:lvl w:ilvl="0" w:tplc="B35418B8">
      <w:numFmt w:val="bullet"/>
      <w:lvlText w:val="•"/>
      <w:lvlJc w:val="left"/>
      <w:pPr>
        <w:ind w:left="720" w:hanging="360"/>
      </w:pPr>
      <w:rPr>
        <w:rFonts w:ascii="Times New Roman" w:eastAsiaTheme="minorHAnsi" w:hAnsi="Times New Roman" w:cs="Times New Roman" w:hint="default"/>
      </w:rPr>
    </w:lvl>
    <w:lvl w:ilvl="1" w:tplc="9B4A0C7E" w:tentative="1">
      <w:start w:val="1"/>
      <w:numFmt w:val="bullet"/>
      <w:lvlText w:val="o"/>
      <w:lvlJc w:val="left"/>
      <w:pPr>
        <w:ind w:left="1440" w:hanging="360"/>
      </w:pPr>
      <w:rPr>
        <w:rFonts w:ascii="Courier New" w:hAnsi="Courier New" w:cs="Courier New" w:hint="default"/>
      </w:rPr>
    </w:lvl>
    <w:lvl w:ilvl="2" w:tplc="C28E63CE" w:tentative="1">
      <w:start w:val="1"/>
      <w:numFmt w:val="bullet"/>
      <w:lvlText w:val=""/>
      <w:lvlJc w:val="left"/>
      <w:pPr>
        <w:ind w:left="2160" w:hanging="360"/>
      </w:pPr>
      <w:rPr>
        <w:rFonts w:ascii="Wingdings" w:hAnsi="Wingdings" w:hint="default"/>
      </w:rPr>
    </w:lvl>
    <w:lvl w:ilvl="3" w:tplc="2D125078" w:tentative="1">
      <w:start w:val="1"/>
      <w:numFmt w:val="bullet"/>
      <w:lvlText w:val=""/>
      <w:lvlJc w:val="left"/>
      <w:pPr>
        <w:ind w:left="2880" w:hanging="360"/>
      </w:pPr>
      <w:rPr>
        <w:rFonts w:ascii="Symbol" w:hAnsi="Symbol" w:hint="default"/>
      </w:rPr>
    </w:lvl>
    <w:lvl w:ilvl="4" w:tplc="819A8F76" w:tentative="1">
      <w:start w:val="1"/>
      <w:numFmt w:val="bullet"/>
      <w:lvlText w:val="o"/>
      <w:lvlJc w:val="left"/>
      <w:pPr>
        <w:ind w:left="3600" w:hanging="360"/>
      </w:pPr>
      <w:rPr>
        <w:rFonts w:ascii="Courier New" w:hAnsi="Courier New" w:cs="Courier New" w:hint="default"/>
      </w:rPr>
    </w:lvl>
    <w:lvl w:ilvl="5" w:tplc="1AE2D724" w:tentative="1">
      <w:start w:val="1"/>
      <w:numFmt w:val="bullet"/>
      <w:lvlText w:val=""/>
      <w:lvlJc w:val="left"/>
      <w:pPr>
        <w:ind w:left="4320" w:hanging="360"/>
      </w:pPr>
      <w:rPr>
        <w:rFonts w:ascii="Wingdings" w:hAnsi="Wingdings" w:hint="default"/>
      </w:rPr>
    </w:lvl>
    <w:lvl w:ilvl="6" w:tplc="34286C70" w:tentative="1">
      <w:start w:val="1"/>
      <w:numFmt w:val="bullet"/>
      <w:lvlText w:val=""/>
      <w:lvlJc w:val="left"/>
      <w:pPr>
        <w:ind w:left="5040" w:hanging="360"/>
      </w:pPr>
      <w:rPr>
        <w:rFonts w:ascii="Symbol" w:hAnsi="Symbol" w:hint="default"/>
      </w:rPr>
    </w:lvl>
    <w:lvl w:ilvl="7" w:tplc="786C34EC" w:tentative="1">
      <w:start w:val="1"/>
      <w:numFmt w:val="bullet"/>
      <w:lvlText w:val="o"/>
      <w:lvlJc w:val="left"/>
      <w:pPr>
        <w:ind w:left="5760" w:hanging="360"/>
      </w:pPr>
      <w:rPr>
        <w:rFonts w:ascii="Courier New" w:hAnsi="Courier New" w:cs="Courier New" w:hint="default"/>
      </w:rPr>
    </w:lvl>
    <w:lvl w:ilvl="8" w:tplc="B9D4B05A" w:tentative="1">
      <w:start w:val="1"/>
      <w:numFmt w:val="bullet"/>
      <w:lvlText w:val=""/>
      <w:lvlJc w:val="left"/>
      <w:pPr>
        <w:ind w:left="6480" w:hanging="360"/>
      </w:pPr>
      <w:rPr>
        <w:rFonts w:ascii="Wingdings" w:hAnsi="Wingdings" w:hint="default"/>
      </w:rPr>
    </w:lvl>
  </w:abstractNum>
  <w:abstractNum w:abstractNumId="31" w15:restartNumberingAfterBreak="0">
    <w:nsid w:val="674F0989"/>
    <w:multiLevelType w:val="hybridMultilevel"/>
    <w:tmpl w:val="E03E3CEA"/>
    <w:lvl w:ilvl="0" w:tplc="627478EE">
      <w:start w:val="1"/>
      <w:numFmt w:val="bullet"/>
      <w:lvlText w:val=""/>
      <w:lvlJc w:val="left"/>
      <w:pPr>
        <w:ind w:left="720" w:hanging="360"/>
      </w:pPr>
      <w:rPr>
        <w:rFonts w:ascii="Symbol" w:hAnsi="Symbol" w:hint="default"/>
      </w:rPr>
    </w:lvl>
    <w:lvl w:ilvl="1" w:tplc="B6207012" w:tentative="1">
      <w:start w:val="1"/>
      <w:numFmt w:val="bullet"/>
      <w:lvlText w:val="o"/>
      <w:lvlJc w:val="left"/>
      <w:pPr>
        <w:ind w:left="1440" w:hanging="360"/>
      </w:pPr>
      <w:rPr>
        <w:rFonts w:ascii="Courier New" w:hAnsi="Courier New" w:cs="Courier New" w:hint="default"/>
      </w:rPr>
    </w:lvl>
    <w:lvl w:ilvl="2" w:tplc="CF48AFC0" w:tentative="1">
      <w:start w:val="1"/>
      <w:numFmt w:val="bullet"/>
      <w:lvlText w:val=""/>
      <w:lvlJc w:val="left"/>
      <w:pPr>
        <w:ind w:left="2160" w:hanging="360"/>
      </w:pPr>
      <w:rPr>
        <w:rFonts w:ascii="Wingdings" w:hAnsi="Wingdings" w:hint="default"/>
      </w:rPr>
    </w:lvl>
    <w:lvl w:ilvl="3" w:tplc="C4A2EDC0" w:tentative="1">
      <w:start w:val="1"/>
      <w:numFmt w:val="bullet"/>
      <w:lvlText w:val=""/>
      <w:lvlJc w:val="left"/>
      <w:pPr>
        <w:ind w:left="2880" w:hanging="360"/>
      </w:pPr>
      <w:rPr>
        <w:rFonts w:ascii="Symbol" w:hAnsi="Symbol" w:hint="default"/>
      </w:rPr>
    </w:lvl>
    <w:lvl w:ilvl="4" w:tplc="9A982B70" w:tentative="1">
      <w:start w:val="1"/>
      <w:numFmt w:val="bullet"/>
      <w:lvlText w:val="o"/>
      <w:lvlJc w:val="left"/>
      <w:pPr>
        <w:ind w:left="3600" w:hanging="360"/>
      </w:pPr>
      <w:rPr>
        <w:rFonts w:ascii="Courier New" w:hAnsi="Courier New" w:cs="Courier New" w:hint="default"/>
      </w:rPr>
    </w:lvl>
    <w:lvl w:ilvl="5" w:tplc="E66E888A" w:tentative="1">
      <w:start w:val="1"/>
      <w:numFmt w:val="bullet"/>
      <w:lvlText w:val=""/>
      <w:lvlJc w:val="left"/>
      <w:pPr>
        <w:ind w:left="4320" w:hanging="360"/>
      </w:pPr>
      <w:rPr>
        <w:rFonts w:ascii="Wingdings" w:hAnsi="Wingdings" w:hint="default"/>
      </w:rPr>
    </w:lvl>
    <w:lvl w:ilvl="6" w:tplc="89D42CF8" w:tentative="1">
      <w:start w:val="1"/>
      <w:numFmt w:val="bullet"/>
      <w:lvlText w:val=""/>
      <w:lvlJc w:val="left"/>
      <w:pPr>
        <w:ind w:left="5040" w:hanging="360"/>
      </w:pPr>
      <w:rPr>
        <w:rFonts w:ascii="Symbol" w:hAnsi="Symbol" w:hint="default"/>
      </w:rPr>
    </w:lvl>
    <w:lvl w:ilvl="7" w:tplc="B5B80AEA" w:tentative="1">
      <w:start w:val="1"/>
      <w:numFmt w:val="bullet"/>
      <w:lvlText w:val="o"/>
      <w:lvlJc w:val="left"/>
      <w:pPr>
        <w:ind w:left="5760" w:hanging="360"/>
      </w:pPr>
      <w:rPr>
        <w:rFonts w:ascii="Courier New" w:hAnsi="Courier New" w:cs="Courier New" w:hint="default"/>
      </w:rPr>
    </w:lvl>
    <w:lvl w:ilvl="8" w:tplc="383A509E" w:tentative="1">
      <w:start w:val="1"/>
      <w:numFmt w:val="bullet"/>
      <w:lvlText w:val=""/>
      <w:lvlJc w:val="left"/>
      <w:pPr>
        <w:ind w:left="6480" w:hanging="360"/>
      </w:pPr>
      <w:rPr>
        <w:rFonts w:ascii="Wingdings" w:hAnsi="Wingdings" w:hint="default"/>
      </w:rPr>
    </w:lvl>
  </w:abstractNum>
  <w:abstractNum w:abstractNumId="32" w15:restartNumberingAfterBreak="0">
    <w:nsid w:val="6CD61011"/>
    <w:multiLevelType w:val="hybridMultilevel"/>
    <w:tmpl w:val="CC30CDAC"/>
    <w:lvl w:ilvl="0" w:tplc="FD9266BC">
      <w:numFmt w:val="bullet"/>
      <w:suff w:val="space"/>
      <w:lvlText w:val="•"/>
      <w:lvlJc w:val="left"/>
      <w:pPr>
        <w:ind w:left="0" w:firstLine="0"/>
      </w:pPr>
      <w:rPr>
        <w:rFonts w:ascii="Times New Roman" w:eastAsiaTheme="minorHAnsi" w:hAnsi="Times New Roman" w:cs="Times New Roman" w:hint="default"/>
      </w:rPr>
    </w:lvl>
    <w:lvl w:ilvl="1" w:tplc="D06AF9B8" w:tentative="1">
      <w:start w:val="1"/>
      <w:numFmt w:val="bullet"/>
      <w:lvlText w:val="o"/>
      <w:lvlJc w:val="left"/>
      <w:pPr>
        <w:ind w:left="1440" w:hanging="360"/>
      </w:pPr>
      <w:rPr>
        <w:rFonts w:ascii="Courier New" w:hAnsi="Courier New" w:cs="Courier New" w:hint="default"/>
      </w:rPr>
    </w:lvl>
    <w:lvl w:ilvl="2" w:tplc="C878405C" w:tentative="1">
      <w:start w:val="1"/>
      <w:numFmt w:val="bullet"/>
      <w:lvlText w:val=""/>
      <w:lvlJc w:val="left"/>
      <w:pPr>
        <w:ind w:left="2160" w:hanging="360"/>
      </w:pPr>
      <w:rPr>
        <w:rFonts w:ascii="Wingdings" w:hAnsi="Wingdings" w:hint="default"/>
      </w:rPr>
    </w:lvl>
    <w:lvl w:ilvl="3" w:tplc="86EA6486" w:tentative="1">
      <w:start w:val="1"/>
      <w:numFmt w:val="bullet"/>
      <w:lvlText w:val=""/>
      <w:lvlJc w:val="left"/>
      <w:pPr>
        <w:ind w:left="2880" w:hanging="360"/>
      </w:pPr>
      <w:rPr>
        <w:rFonts w:ascii="Symbol" w:hAnsi="Symbol" w:hint="default"/>
      </w:rPr>
    </w:lvl>
    <w:lvl w:ilvl="4" w:tplc="054C8870" w:tentative="1">
      <w:start w:val="1"/>
      <w:numFmt w:val="bullet"/>
      <w:lvlText w:val="o"/>
      <w:lvlJc w:val="left"/>
      <w:pPr>
        <w:ind w:left="3600" w:hanging="360"/>
      </w:pPr>
      <w:rPr>
        <w:rFonts w:ascii="Courier New" w:hAnsi="Courier New" w:cs="Courier New" w:hint="default"/>
      </w:rPr>
    </w:lvl>
    <w:lvl w:ilvl="5" w:tplc="91A29C04" w:tentative="1">
      <w:start w:val="1"/>
      <w:numFmt w:val="bullet"/>
      <w:lvlText w:val=""/>
      <w:lvlJc w:val="left"/>
      <w:pPr>
        <w:ind w:left="4320" w:hanging="360"/>
      </w:pPr>
      <w:rPr>
        <w:rFonts w:ascii="Wingdings" w:hAnsi="Wingdings" w:hint="default"/>
      </w:rPr>
    </w:lvl>
    <w:lvl w:ilvl="6" w:tplc="ADAE9B6A" w:tentative="1">
      <w:start w:val="1"/>
      <w:numFmt w:val="bullet"/>
      <w:lvlText w:val=""/>
      <w:lvlJc w:val="left"/>
      <w:pPr>
        <w:ind w:left="5040" w:hanging="360"/>
      </w:pPr>
      <w:rPr>
        <w:rFonts w:ascii="Symbol" w:hAnsi="Symbol" w:hint="default"/>
      </w:rPr>
    </w:lvl>
    <w:lvl w:ilvl="7" w:tplc="99ACEE44" w:tentative="1">
      <w:start w:val="1"/>
      <w:numFmt w:val="bullet"/>
      <w:lvlText w:val="o"/>
      <w:lvlJc w:val="left"/>
      <w:pPr>
        <w:ind w:left="5760" w:hanging="360"/>
      </w:pPr>
      <w:rPr>
        <w:rFonts w:ascii="Courier New" w:hAnsi="Courier New" w:cs="Courier New" w:hint="default"/>
      </w:rPr>
    </w:lvl>
    <w:lvl w:ilvl="8" w:tplc="6AB89C7C" w:tentative="1">
      <w:start w:val="1"/>
      <w:numFmt w:val="bullet"/>
      <w:lvlText w:val=""/>
      <w:lvlJc w:val="left"/>
      <w:pPr>
        <w:ind w:left="6480" w:hanging="360"/>
      </w:pPr>
      <w:rPr>
        <w:rFonts w:ascii="Wingdings" w:hAnsi="Wingdings" w:hint="default"/>
      </w:rPr>
    </w:lvl>
  </w:abstractNum>
  <w:abstractNum w:abstractNumId="33" w15:restartNumberingAfterBreak="0">
    <w:nsid w:val="738A405C"/>
    <w:multiLevelType w:val="hybridMultilevel"/>
    <w:tmpl w:val="831E7A5A"/>
    <w:lvl w:ilvl="0" w:tplc="50843836">
      <w:start w:val="1"/>
      <w:numFmt w:val="bullet"/>
      <w:lvlText w:val=""/>
      <w:lvlJc w:val="left"/>
      <w:pPr>
        <w:ind w:left="720" w:hanging="360"/>
      </w:pPr>
      <w:rPr>
        <w:rFonts w:ascii="Symbol" w:hAnsi="Symbol" w:hint="default"/>
      </w:rPr>
    </w:lvl>
    <w:lvl w:ilvl="1" w:tplc="C8B422AE" w:tentative="1">
      <w:start w:val="1"/>
      <w:numFmt w:val="bullet"/>
      <w:lvlText w:val="o"/>
      <w:lvlJc w:val="left"/>
      <w:pPr>
        <w:ind w:left="1440" w:hanging="360"/>
      </w:pPr>
      <w:rPr>
        <w:rFonts w:ascii="Courier New" w:hAnsi="Courier New" w:cs="Courier New" w:hint="default"/>
      </w:rPr>
    </w:lvl>
    <w:lvl w:ilvl="2" w:tplc="D648006A" w:tentative="1">
      <w:start w:val="1"/>
      <w:numFmt w:val="bullet"/>
      <w:lvlText w:val=""/>
      <w:lvlJc w:val="left"/>
      <w:pPr>
        <w:ind w:left="2160" w:hanging="360"/>
      </w:pPr>
      <w:rPr>
        <w:rFonts w:ascii="Wingdings" w:hAnsi="Wingdings" w:hint="default"/>
      </w:rPr>
    </w:lvl>
    <w:lvl w:ilvl="3" w:tplc="2A58D6F2" w:tentative="1">
      <w:start w:val="1"/>
      <w:numFmt w:val="bullet"/>
      <w:lvlText w:val=""/>
      <w:lvlJc w:val="left"/>
      <w:pPr>
        <w:ind w:left="2880" w:hanging="360"/>
      </w:pPr>
      <w:rPr>
        <w:rFonts w:ascii="Symbol" w:hAnsi="Symbol" w:hint="default"/>
      </w:rPr>
    </w:lvl>
    <w:lvl w:ilvl="4" w:tplc="AED6FC5A" w:tentative="1">
      <w:start w:val="1"/>
      <w:numFmt w:val="bullet"/>
      <w:lvlText w:val="o"/>
      <w:lvlJc w:val="left"/>
      <w:pPr>
        <w:ind w:left="3600" w:hanging="360"/>
      </w:pPr>
      <w:rPr>
        <w:rFonts w:ascii="Courier New" w:hAnsi="Courier New" w:cs="Courier New" w:hint="default"/>
      </w:rPr>
    </w:lvl>
    <w:lvl w:ilvl="5" w:tplc="95E85D70" w:tentative="1">
      <w:start w:val="1"/>
      <w:numFmt w:val="bullet"/>
      <w:lvlText w:val=""/>
      <w:lvlJc w:val="left"/>
      <w:pPr>
        <w:ind w:left="4320" w:hanging="360"/>
      </w:pPr>
      <w:rPr>
        <w:rFonts w:ascii="Wingdings" w:hAnsi="Wingdings" w:hint="default"/>
      </w:rPr>
    </w:lvl>
    <w:lvl w:ilvl="6" w:tplc="205485FC" w:tentative="1">
      <w:start w:val="1"/>
      <w:numFmt w:val="bullet"/>
      <w:lvlText w:val=""/>
      <w:lvlJc w:val="left"/>
      <w:pPr>
        <w:ind w:left="5040" w:hanging="360"/>
      </w:pPr>
      <w:rPr>
        <w:rFonts w:ascii="Symbol" w:hAnsi="Symbol" w:hint="default"/>
      </w:rPr>
    </w:lvl>
    <w:lvl w:ilvl="7" w:tplc="94761408" w:tentative="1">
      <w:start w:val="1"/>
      <w:numFmt w:val="bullet"/>
      <w:lvlText w:val="o"/>
      <w:lvlJc w:val="left"/>
      <w:pPr>
        <w:ind w:left="5760" w:hanging="360"/>
      </w:pPr>
      <w:rPr>
        <w:rFonts w:ascii="Courier New" w:hAnsi="Courier New" w:cs="Courier New" w:hint="default"/>
      </w:rPr>
    </w:lvl>
    <w:lvl w:ilvl="8" w:tplc="C9D220B2" w:tentative="1">
      <w:start w:val="1"/>
      <w:numFmt w:val="bullet"/>
      <w:lvlText w:val=""/>
      <w:lvlJc w:val="left"/>
      <w:pPr>
        <w:ind w:left="6480" w:hanging="360"/>
      </w:pPr>
      <w:rPr>
        <w:rFonts w:ascii="Wingdings" w:hAnsi="Wingdings" w:hint="default"/>
      </w:rPr>
    </w:lvl>
  </w:abstractNum>
  <w:abstractNum w:abstractNumId="34" w15:restartNumberingAfterBreak="0">
    <w:nsid w:val="750811B1"/>
    <w:multiLevelType w:val="hybridMultilevel"/>
    <w:tmpl w:val="DE8068E2"/>
    <w:lvl w:ilvl="0" w:tplc="03F62C64">
      <w:start w:val="1"/>
      <w:numFmt w:val="bullet"/>
      <w:lvlText w:val=""/>
      <w:lvlJc w:val="left"/>
      <w:pPr>
        <w:ind w:left="720" w:hanging="360"/>
      </w:pPr>
      <w:rPr>
        <w:rFonts w:ascii="Symbol" w:hAnsi="Symbol" w:hint="default"/>
      </w:rPr>
    </w:lvl>
    <w:lvl w:ilvl="1" w:tplc="53D0CFC6" w:tentative="1">
      <w:start w:val="1"/>
      <w:numFmt w:val="bullet"/>
      <w:lvlText w:val="o"/>
      <w:lvlJc w:val="left"/>
      <w:pPr>
        <w:ind w:left="1440" w:hanging="360"/>
      </w:pPr>
      <w:rPr>
        <w:rFonts w:ascii="Courier New" w:hAnsi="Courier New" w:cs="Courier New" w:hint="default"/>
      </w:rPr>
    </w:lvl>
    <w:lvl w:ilvl="2" w:tplc="8F0AF434" w:tentative="1">
      <w:start w:val="1"/>
      <w:numFmt w:val="bullet"/>
      <w:lvlText w:val=""/>
      <w:lvlJc w:val="left"/>
      <w:pPr>
        <w:ind w:left="2160" w:hanging="360"/>
      </w:pPr>
      <w:rPr>
        <w:rFonts w:ascii="Wingdings" w:hAnsi="Wingdings" w:hint="default"/>
      </w:rPr>
    </w:lvl>
    <w:lvl w:ilvl="3" w:tplc="0870F138" w:tentative="1">
      <w:start w:val="1"/>
      <w:numFmt w:val="bullet"/>
      <w:lvlText w:val=""/>
      <w:lvlJc w:val="left"/>
      <w:pPr>
        <w:ind w:left="2880" w:hanging="360"/>
      </w:pPr>
      <w:rPr>
        <w:rFonts w:ascii="Symbol" w:hAnsi="Symbol" w:hint="default"/>
      </w:rPr>
    </w:lvl>
    <w:lvl w:ilvl="4" w:tplc="82487CAA" w:tentative="1">
      <w:start w:val="1"/>
      <w:numFmt w:val="bullet"/>
      <w:lvlText w:val="o"/>
      <w:lvlJc w:val="left"/>
      <w:pPr>
        <w:ind w:left="3600" w:hanging="360"/>
      </w:pPr>
      <w:rPr>
        <w:rFonts w:ascii="Courier New" w:hAnsi="Courier New" w:cs="Courier New" w:hint="default"/>
      </w:rPr>
    </w:lvl>
    <w:lvl w:ilvl="5" w:tplc="1004D9D0" w:tentative="1">
      <w:start w:val="1"/>
      <w:numFmt w:val="bullet"/>
      <w:lvlText w:val=""/>
      <w:lvlJc w:val="left"/>
      <w:pPr>
        <w:ind w:left="4320" w:hanging="360"/>
      </w:pPr>
      <w:rPr>
        <w:rFonts w:ascii="Wingdings" w:hAnsi="Wingdings" w:hint="default"/>
      </w:rPr>
    </w:lvl>
    <w:lvl w:ilvl="6" w:tplc="AA2CDE20" w:tentative="1">
      <w:start w:val="1"/>
      <w:numFmt w:val="bullet"/>
      <w:lvlText w:val=""/>
      <w:lvlJc w:val="left"/>
      <w:pPr>
        <w:ind w:left="5040" w:hanging="360"/>
      </w:pPr>
      <w:rPr>
        <w:rFonts w:ascii="Symbol" w:hAnsi="Symbol" w:hint="default"/>
      </w:rPr>
    </w:lvl>
    <w:lvl w:ilvl="7" w:tplc="127A4184" w:tentative="1">
      <w:start w:val="1"/>
      <w:numFmt w:val="bullet"/>
      <w:lvlText w:val="o"/>
      <w:lvlJc w:val="left"/>
      <w:pPr>
        <w:ind w:left="5760" w:hanging="360"/>
      </w:pPr>
      <w:rPr>
        <w:rFonts w:ascii="Courier New" w:hAnsi="Courier New" w:cs="Courier New" w:hint="default"/>
      </w:rPr>
    </w:lvl>
    <w:lvl w:ilvl="8" w:tplc="BDE21D86" w:tentative="1">
      <w:start w:val="1"/>
      <w:numFmt w:val="bullet"/>
      <w:lvlText w:val=""/>
      <w:lvlJc w:val="left"/>
      <w:pPr>
        <w:ind w:left="6480" w:hanging="360"/>
      </w:pPr>
      <w:rPr>
        <w:rFonts w:ascii="Wingdings" w:hAnsi="Wingdings" w:hint="default"/>
      </w:rPr>
    </w:lvl>
  </w:abstractNum>
  <w:abstractNum w:abstractNumId="35" w15:restartNumberingAfterBreak="0">
    <w:nsid w:val="7E8177B4"/>
    <w:multiLevelType w:val="hybridMultilevel"/>
    <w:tmpl w:val="FE3C0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8573A8"/>
    <w:multiLevelType w:val="hybridMultilevel"/>
    <w:tmpl w:val="5EE4A832"/>
    <w:lvl w:ilvl="0" w:tplc="51E05FB8">
      <w:numFmt w:val="bullet"/>
      <w:lvlText w:val="•"/>
      <w:lvlJc w:val="left"/>
      <w:pPr>
        <w:ind w:left="720" w:hanging="360"/>
      </w:pPr>
      <w:rPr>
        <w:rFonts w:ascii="Times New Roman" w:eastAsiaTheme="minorHAnsi" w:hAnsi="Times New Roman" w:cs="Times New Roman" w:hint="default"/>
      </w:rPr>
    </w:lvl>
    <w:lvl w:ilvl="1" w:tplc="986CD782" w:tentative="1">
      <w:start w:val="1"/>
      <w:numFmt w:val="bullet"/>
      <w:lvlText w:val="o"/>
      <w:lvlJc w:val="left"/>
      <w:pPr>
        <w:ind w:left="1440" w:hanging="360"/>
      </w:pPr>
      <w:rPr>
        <w:rFonts w:ascii="Courier New" w:hAnsi="Courier New" w:cs="Courier New" w:hint="default"/>
      </w:rPr>
    </w:lvl>
    <w:lvl w:ilvl="2" w:tplc="3894DBD2" w:tentative="1">
      <w:start w:val="1"/>
      <w:numFmt w:val="bullet"/>
      <w:lvlText w:val=""/>
      <w:lvlJc w:val="left"/>
      <w:pPr>
        <w:ind w:left="2160" w:hanging="360"/>
      </w:pPr>
      <w:rPr>
        <w:rFonts w:ascii="Wingdings" w:hAnsi="Wingdings" w:hint="default"/>
      </w:rPr>
    </w:lvl>
    <w:lvl w:ilvl="3" w:tplc="93F6BB40" w:tentative="1">
      <w:start w:val="1"/>
      <w:numFmt w:val="bullet"/>
      <w:lvlText w:val=""/>
      <w:lvlJc w:val="left"/>
      <w:pPr>
        <w:ind w:left="2880" w:hanging="360"/>
      </w:pPr>
      <w:rPr>
        <w:rFonts w:ascii="Symbol" w:hAnsi="Symbol" w:hint="default"/>
      </w:rPr>
    </w:lvl>
    <w:lvl w:ilvl="4" w:tplc="317E3378" w:tentative="1">
      <w:start w:val="1"/>
      <w:numFmt w:val="bullet"/>
      <w:lvlText w:val="o"/>
      <w:lvlJc w:val="left"/>
      <w:pPr>
        <w:ind w:left="3600" w:hanging="360"/>
      </w:pPr>
      <w:rPr>
        <w:rFonts w:ascii="Courier New" w:hAnsi="Courier New" w:cs="Courier New" w:hint="default"/>
      </w:rPr>
    </w:lvl>
    <w:lvl w:ilvl="5" w:tplc="FD6EFF12" w:tentative="1">
      <w:start w:val="1"/>
      <w:numFmt w:val="bullet"/>
      <w:lvlText w:val=""/>
      <w:lvlJc w:val="left"/>
      <w:pPr>
        <w:ind w:left="4320" w:hanging="360"/>
      </w:pPr>
      <w:rPr>
        <w:rFonts w:ascii="Wingdings" w:hAnsi="Wingdings" w:hint="default"/>
      </w:rPr>
    </w:lvl>
    <w:lvl w:ilvl="6" w:tplc="F970CE16" w:tentative="1">
      <w:start w:val="1"/>
      <w:numFmt w:val="bullet"/>
      <w:lvlText w:val=""/>
      <w:lvlJc w:val="left"/>
      <w:pPr>
        <w:ind w:left="5040" w:hanging="360"/>
      </w:pPr>
      <w:rPr>
        <w:rFonts w:ascii="Symbol" w:hAnsi="Symbol" w:hint="default"/>
      </w:rPr>
    </w:lvl>
    <w:lvl w:ilvl="7" w:tplc="C6D6AE22" w:tentative="1">
      <w:start w:val="1"/>
      <w:numFmt w:val="bullet"/>
      <w:lvlText w:val="o"/>
      <w:lvlJc w:val="left"/>
      <w:pPr>
        <w:ind w:left="5760" w:hanging="360"/>
      </w:pPr>
      <w:rPr>
        <w:rFonts w:ascii="Courier New" w:hAnsi="Courier New" w:cs="Courier New" w:hint="default"/>
      </w:rPr>
    </w:lvl>
    <w:lvl w:ilvl="8" w:tplc="CB46E532"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2"/>
  </w:num>
  <w:num w:numId="4">
    <w:abstractNumId w:val="7"/>
  </w:num>
  <w:num w:numId="5">
    <w:abstractNumId w:val="28"/>
  </w:num>
  <w:num w:numId="6">
    <w:abstractNumId w:val="1"/>
  </w:num>
  <w:num w:numId="7">
    <w:abstractNumId w:val="12"/>
  </w:num>
  <w:num w:numId="8">
    <w:abstractNumId w:val="20"/>
  </w:num>
  <w:num w:numId="9">
    <w:abstractNumId w:val="13"/>
  </w:num>
  <w:num w:numId="10">
    <w:abstractNumId w:val="0"/>
  </w:num>
  <w:num w:numId="11">
    <w:abstractNumId w:val="33"/>
  </w:num>
  <w:num w:numId="12">
    <w:abstractNumId w:val="8"/>
  </w:num>
  <w:num w:numId="13">
    <w:abstractNumId w:val="36"/>
  </w:num>
  <w:num w:numId="14">
    <w:abstractNumId w:val="30"/>
  </w:num>
  <w:num w:numId="15">
    <w:abstractNumId w:val="9"/>
  </w:num>
  <w:num w:numId="16">
    <w:abstractNumId w:val="13"/>
    <w:lvlOverride w:ilvl="0">
      <w:startOverride w:val="1"/>
    </w:lvlOverride>
  </w:num>
  <w:num w:numId="17">
    <w:abstractNumId w:val="27"/>
  </w:num>
  <w:num w:numId="18">
    <w:abstractNumId w:val="25"/>
  </w:num>
  <w:num w:numId="19">
    <w:abstractNumId w:val="31"/>
  </w:num>
  <w:num w:numId="20">
    <w:abstractNumId w:val="16"/>
  </w:num>
  <w:num w:numId="21">
    <w:abstractNumId w:val="21"/>
  </w:num>
  <w:num w:numId="22">
    <w:abstractNumId w:val="29"/>
  </w:num>
  <w:num w:numId="23">
    <w:abstractNumId w:val="19"/>
  </w:num>
  <w:num w:numId="24">
    <w:abstractNumId w:val="34"/>
  </w:num>
  <w:num w:numId="25">
    <w:abstractNumId w:val="14"/>
  </w:num>
  <w:num w:numId="26">
    <w:abstractNumId w:val="32"/>
  </w:num>
  <w:num w:numId="27">
    <w:abstractNumId w:val="4"/>
  </w:num>
  <w:num w:numId="28">
    <w:abstractNumId w:val="22"/>
  </w:num>
  <w:num w:numId="29">
    <w:abstractNumId w:val="10"/>
  </w:num>
  <w:num w:numId="30">
    <w:abstractNumId w:val="23"/>
  </w:num>
  <w:num w:numId="31">
    <w:abstractNumId w:val="3"/>
  </w:num>
  <w:num w:numId="32">
    <w:abstractNumId w:val="6"/>
  </w:num>
  <w:num w:numId="33">
    <w:abstractNumId w:val="24"/>
  </w:num>
  <w:num w:numId="34">
    <w:abstractNumId w:val="26"/>
  </w:num>
  <w:num w:numId="35">
    <w:abstractNumId w:val="18"/>
  </w:num>
  <w:num w:numId="36">
    <w:abstractNumId w:val="35"/>
  </w:num>
  <w:num w:numId="37">
    <w:abstractNumId w:val="17"/>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NTU3NTIzMTc1MzZV0lEKTi0uzszPAykwNKgFAP+ZEawtAAAA"/>
  </w:docVars>
  <w:rsids>
    <w:rsidRoot w:val="00DC77F7"/>
    <w:rsid w:val="000003CF"/>
    <w:rsid w:val="00002733"/>
    <w:rsid w:val="00003F04"/>
    <w:rsid w:val="0000766E"/>
    <w:rsid w:val="0001209A"/>
    <w:rsid w:val="0001287D"/>
    <w:rsid w:val="000142B5"/>
    <w:rsid w:val="00015515"/>
    <w:rsid w:val="00017F25"/>
    <w:rsid w:val="00022101"/>
    <w:rsid w:val="00022145"/>
    <w:rsid w:val="000253FE"/>
    <w:rsid w:val="000271BB"/>
    <w:rsid w:val="000271E9"/>
    <w:rsid w:val="00031AEE"/>
    <w:rsid w:val="00031C9B"/>
    <w:rsid w:val="0003654C"/>
    <w:rsid w:val="00036AEE"/>
    <w:rsid w:val="00042C97"/>
    <w:rsid w:val="000454AA"/>
    <w:rsid w:val="000463A1"/>
    <w:rsid w:val="00047114"/>
    <w:rsid w:val="000503B6"/>
    <w:rsid w:val="00052B42"/>
    <w:rsid w:val="00052D5F"/>
    <w:rsid w:val="00054661"/>
    <w:rsid w:val="00056AE6"/>
    <w:rsid w:val="00056BF9"/>
    <w:rsid w:val="00060781"/>
    <w:rsid w:val="00060A66"/>
    <w:rsid w:val="00060EB4"/>
    <w:rsid w:val="00061963"/>
    <w:rsid w:val="00064F49"/>
    <w:rsid w:val="00065BC2"/>
    <w:rsid w:val="000673EE"/>
    <w:rsid w:val="00071898"/>
    <w:rsid w:val="000740A6"/>
    <w:rsid w:val="00074151"/>
    <w:rsid w:val="00074647"/>
    <w:rsid w:val="00074F63"/>
    <w:rsid w:val="00083AF7"/>
    <w:rsid w:val="00084648"/>
    <w:rsid w:val="00084A19"/>
    <w:rsid w:val="0008594E"/>
    <w:rsid w:val="00086A74"/>
    <w:rsid w:val="0009002A"/>
    <w:rsid w:val="0009086B"/>
    <w:rsid w:val="0009293A"/>
    <w:rsid w:val="00094CF4"/>
    <w:rsid w:val="00095C1F"/>
    <w:rsid w:val="00096478"/>
    <w:rsid w:val="00096751"/>
    <w:rsid w:val="000971A7"/>
    <w:rsid w:val="000A0C29"/>
    <w:rsid w:val="000A1063"/>
    <w:rsid w:val="000A6189"/>
    <w:rsid w:val="000A6ED6"/>
    <w:rsid w:val="000B0AB3"/>
    <w:rsid w:val="000B2C27"/>
    <w:rsid w:val="000B6E1A"/>
    <w:rsid w:val="000B7462"/>
    <w:rsid w:val="000C1836"/>
    <w:rsid w:val="000C3C73"/>
    <w:rsid w:val="000D2A55"/>
    <w:rsid w:val="000D7800"/>
    <w:rsid w:val="000E2932"/>
    <w:rsid w:val="000E310A"/>
    <w:rsid w:val="000E3B14"/>
    <w:rsid w:val="000E6238"/>
    <w:rsid w:val="000E6AE6"/>
    <w:rsid w:val="000F58BF"/>
    <w:rsid w:val="0010536C"/>
    <w:rsid w:val="0010682D"/>
    <w:rsid w:val="00106BF7"/>
    <w:rsid w:val="00110BCB"/>
    <w:rsid w:val="001117E4"/>
    <w:rsid w:val="00112140"/>
    <w:rsid w:val="00112FCF"/>
    <w:rsid w:val="00114C0B"/>
    <w:rsid w:val="00115FA6"/>
    <w:rsid w:val="0012109E"/>
    <w:rsid w:val="00122A88"/>
    <w:rsid w:val="0013213E"/>
    <w:rsid w:val="001369AA"/>
    <w:rsid w:val="0013768A"/>
    <w:rsid w:val="00144DEB"/>
    <w:rsid w:val="00145044"/>
    <w:rsid w:val="00147010"/>
    <w:rsid w:val="0014785B"/>
    <w:rsid w:val="00153D5C"/>
    <w:rsid w:val="001607F7"/>
    <w:rsid w:val="001630BB"/>
    <w:rsid w:val="00163F09"/>
    <w:rsid w:val="00166206"/>
    <w:rsid w:val="00171788"/>
    <w:rsid w:val="00172E1A"/>
    <w:rsid w:val="0017314B"/>
    <w:rsid w:val="00175BF4"/>
    <w:rsid w:val="0018031B"/>
    <w:rsid w:val="00180647"/>
    <w:rsid w:val="00180A32"/>
    <w:rsid w:val="00180AB7"/>
    <w:rsid w:val="00181806"/>
    <w:rsid w:val="00185431"/>
    <w:rsid w:val="001916A9"/>
    <w:rsid w:val="0019452B"/>
    <w:rsid w:val="001A1D91"/>
    <w:rsid w:val="001A368E"/>
    <w:rsid w:val="001A4071"/>
    <w:rsid w:val="001B18C1"/>
    <w:rsid w:val="001B353C"/>
    <w:rsid w:val="001B42F0"/>
    <w:rsid w:val="001B518C"/>
    <w:rsid w:val="001B56B3"/>
    <w:rsid w:val="001B5A8D"/>
    <w:rsid w:val="001B6955"/>
    <w:rsid w:val="001C019F"/>
    <w:rsid w:val="001C176C"/>
    <w:rsid w:val="001D066B"/>
    <w:rsid w:val="001D0767"/>
    <w:rsid w:val="001D2480"/>
    <w:rsid w:val="001D338E"/>
    <w:rsid w:val="001D488A"/>
    <w:rsid w:val="001E049D"/>
    <w:rsid w:val="001E426B"/>
    <w:rsid w:val="001E4AB7"/>
    <w:rsid w:val="001E5F34"/>
    <w:rsid w:val="001F458B"/>
    <w:rsid w:val="001F4EF4"/>
    <w:rsid w:val="00200BC4"/>
    <w:rsid w:val="002022EA"/>
    <w:rsid w:val="0020281F"/>
    <w:rsid w:val="00207C16"/>
    <w:rsid w:val="0021252D"/>
    <w:rsid w:val="00212E57"/>
    <w:rsid w:val="00215B9B"/>
    <w:rsid w:val="002218FE"/>
    <w:rsid w:val="002232C0"/>
    <w:rsid w:val="00223CD5"/>
    <w:rsid w:val="00223E65"/>
    <w:rsid w:val="002257CA"/>
    <w:rsid w:val="002274CC"/>
    <w:rsid w:val="002300D8"/>
    <w:rsid w:val="002313C4"/>
    <w:rsid w:val="002348F4"/>
    <w:rsid w:val="00235C54"/>
    <w:rsid w:val="002411A4"/>
    <w:rsid w:val="00241880"/>
    <w:rsid w:val="00244DCE"/>
    <w:rsid w:val="00245653"/>
    <w:rsid w:val="00250A64"/>
    <w:rsid w:val="002512AA"/>
    <w:rsid w:val="00251D6A"/>
    <w:rsid w:val="00251D74"/>
    <w:rsid w:val="00253920"/>
    <w:rsid w:val="00255BE1"/>
    <w:rsid w:val="00256100"/>
    <w:rsid w:val="00260065"/>
    <w:rsid w:val="002625E6"/>
    <w:rsid w:val="002633ED"/>
    <w:rsid w:val="002660E3"/>
    <w:rsid w:val="0027118F"/>
    <w:rsid w:val="002714D6"/>
    <w:rsid w:val="00273D5B"/>
    <w:rsid w:val="00274089"/>
    <w:rsid w:val="00275A5E"/>
    <w:rsid w:val="002804C7"/>
    <w:rsid w:val="00281559"/>
    <w:rsid w:val="00281F10"/>
    <w:rsid w:val="00283363"/>
    <w:rsid w:val="00284E40"/>
    <w:rsid w:val="0029330A"/>
    <w:rsid w:val="00296570"/>
    <w:rsid w:val="00297FF1"/>
    <w:rsid w:val="002A011B"/>
    <w:rsid w:val="002A1EFD"/>
    <w:rsid w:val="002A57E3"/>
    <w:rsid w:val="002B0067"/>
    <w:rsid w:val="002B116F"/>
    <w:rsid w:val="002B4F0C"/>
    <w:rsid w:val="002B5AEC"/>
    <w:rsid w:val="002B5FBB"/>
    <w:rsid w:val="002B6C0B"/>
    <w:rsid w:val="002C0669"/>
    <w:rsid w:val="002C48F7"/>
    <w:rsid w:val="002C7BCA"/>
    <w:rsid w:val="002D08DE"/>
    <w:rsid w:val="002D1798"/>
    <w:rsid w:val="002D21D6"/>
    <w:rsid w:val="002D4693"/>
    <w:rsid w:val="002D696A"/>
    <w:rsid w:val="002D717A"/>
    <w:rsid w:val="002E21BD"/>
    <w:rsid w:val="002E240E"/>
    <w:rsid w:val="002E285E"/>
    <w:rsid w:val="002E2EC9"/>
    <w:rsid w:val="002E47A7"/>
    <w:rsid w:val="002E72BD"/>
    <w:rsid w:val="002F18DA"/>
    <w:rsid w:val="002F46FE"/>
    <w:rsid w:val="002F4E97"/>
    <w:rsid w:val="002F6204"/>
    <w:rsid w:val="002F65BC"/>
    <w:rsid w:val="00302FE0"/>
    <w:rsid w:val="00305AA0"/>
    <w:rsid w:val="003123FB"/>
    <w:rsid w:val="00312D71"/>
    <w:rsid w:val="00313F13"/>
    <w:rsid w:val="00314547"/>
    <w:rsid w:val="00320099"/>
    <w:rsid w:val="00324EE9"/>
    <w:rsid w:val="00333AE9"/>
    <w:rsid w:val="00333C8E"/>
    <w:rsid w:val="003366FF"/>
    <w:rsid w:val="00340581"/>
    <w:rsid w:val="00340D80"/>
    <w:rsid w:val="00346132"/>
    <w:rsid w:val="00347A5F"/>
    <w:rsid w:val="003506A2"/>
    <w:rsid w:val="00350C03"/>
    <w:rsid w:val="0035181F"/>
    <w:rsid w:val="00354427"/>
    <w:rsid w:val="003553E7"/>
    <w:rsid w:val="00357AC1"/>
    <w:rsid w:val="00365043"/>
    <w:rsid w:val="00371F5C"/>
    <w:rsid w:val="00374E29"/>
    <w:rsid w:val="00374E97"/>
    <w:rsid w:val="0038261C"/>
    <w:rsid w:val="00384B41"/>
    <w:rsid w:val="003873EB"/>
    <w:rsid w:val="0039217F"/>
    <w:rsid w:val="00393501"/>
    <w:rsid w:val="0039397D"/>
    <w:rsid w:val="003A11A7"/>
    <w:rsid w:val="003A2385"/>
    <w:rsid w:val="003A33A1"/>
    <w:rsid w:val="003A50AE"/>
    <w:rsid w:val="003A626D"/>
    <w:rsid w:val="003A6BF4"/>
    <w:rsid w:val="003A791C"/>
    <w:rsid w:val="003B15C0"/>
    <w:rsid w:val="003B3288"/>
    <w:rsid w:val="003B51FF"/>
    <w:rsid w:val="003B5AE3"/>
    <w:rsid w:val="003C0DCD"/>
    <w:rsid w:val="003C1918"/>
    <w:rsid w:val="003C2286"/>
    <w:rsid w:val="003C2DB1"/>
    <w:rsid w:val="003D2439"/>
    <w:rsid w:val="003D4AE6"/>
    <w:rsid w:val="003E3051"/>
    <w:rsid w:val="003F0D7A"/>
    <w:rsid w:val="003F3943"/>
    <w:rsid w:val="003F3DF8"/>
    <w:rsid w:val="003F4ED9"/>
    <w:rsid w:val="003F7722"/>
    <w:rsid w:val="00402129"/>
    <w:rsid w:val="0040462D"/>
    <w:rsid w:val="00407B9C"/>
    <w:rsid w:val="00410198"/>
    <w:rsid w:val="00412C44"/>
    <w:rsid w:val="0041361E"/>
    <w:rsid w:val="004136C2"/>
    <w:rsid w:val="00413AE9"/>
    <w:rsid w:val="00415D1D"/>
    <w:rsid w:val="00416041"/>
    <w:rsid w:val="00416CE7"/>
    <w:rsid w:val="00417CC2"/>
    <w:rsid w:val="00421F77"/>
    <w:rsid w:val="00422177"/>
    <w:rsid w:val="004259C8"/>
    <w:rsid w:val="00425F26"/>
    <w:rsid w:val="00431883"/>
    <w:rsid w:val="00433643"/>
    <w:rsid w:val="00434F25"/>
    <w:rsid w:val="00442F0A"/>
    <w:rsid w:val="00442F4C"/>
    <w:rsid w:val="00445749"/>
    <w:rsid w:val="00450432"/>
    <w:rsid w:val="00450564"/>
    <w:rsid w:val="004509AC"/>
    <w:rsid w:val="00450D0F"/>
    <w:rsid w:val="00453832"/>
    <w:rsid w:val="004547EF"/>
    <w:rsid w:val="00461CC0"/>
    <w:rsid w:val="00464D3A"/>
    <w:rsid w:val="00465642"/>
    <w:rsid w:val="0047282E"/>
    <w:rsid w:val="004751C7"/>
    <w:rsid w:val="004752D0"/>
    <w:rsid w:val="00475B7B"/>
    <w:rsid w:val="004764B9"/>
    <w:rsid w:val="0047761B"/>
    <w:rsid w:val="00480879"/>
    <w:rsid w:val="00481D47"/>
    <w:rsid w:val="00483426"/>
    <w:rsid w:val="004840B6"/>
    <w:rsid w:val="00484473"/>
    <w:rsid w:val="0048557C"/>
    <w:rsid w:val="00485DCF"/>
    <w:rsid w:val="004927AC"/>
    <w:rsid w:val="004927C4"/>
    <w:rsid w:val="004931CE"/>
    <w:rsid w:val="00495FAB"/>
    <w:rsid w:val="004A0AB6"/>
    <w:rsid w:val="004A0B81"/>
    <w:rsid w:val="004A3091"/>
    <w:rsid w:val="004A7B20"/>
    <w:rsid w:val="004B09A1"/>
    <w:rsid w:val="004B147B"/>
    <w:rsid w:val="004B66E3"/>
    <w:rsid w:val="004C0C41"/>
    <w:rsid w:val="004C1872"/>
    <w:rsid w:val="004C1CB5"/>
    <w:rsid w:val="004C4A53"/>
    <w:rsid w:val="004C521D"/>
    <w:rsid w:val="004D1B71"/>
    <w:rsid w:val="004D24FC"/>
    <w:rsid w:val="004D27BD"/>
    <w:rsid w:val="004D3858"/>
    <w:rsid w:val="004E004B"/>
    <w:rsid w:val="004E35B3"/>
    <w:rsid w:val="004E6631"/>
    <w:rsid w:val="004F0776"/>
    <w:rsid w:val="004F1E51"/>
    <w:rsid w:val="004F6371"/>
    <w:rsid w:val="004F6A65"/>
    <w:rsid w:val="004F6E7B"/>
    <w:rsid w:val="00500233"/>
    <w:rsid w:val="005047AC"/>
    <w:rsid w:val="00505A62"/>
    <w:rsid w:val="005065F7"/>
    <w:rsid w:val="005073BB"/>
    <w:rsid w:val="00512479"/>
    <w:rsid w:val="00514151"/>
    <w:rsid w:val="005152AD"/>
    <w:rsid w:val="00516459"/>
    <w:rsid w:val="00517945"/>
    <w:rsid w:val="00525354"/>
    <w:rsid w:val="0052606C"/>
    <w:rsid w:val="00526C2C"/>
    <w:rsid w:val="005305E6"/>
    <w:rsid w:val="00530967"/>
    <w:rsid w:val="0053233F"/>
    <w:rsid w:val="00536CC4"/>
    <w:rsid w:val="00541633"/>
    <w:rsid w:val="00544753"/>
    <w:rsid w:val="00544768"/>
    <w:rsid w:val="00545756"/>
    <w:rsid w:val="00557273"/>
    <w:rsid w:val="00560964"/>
    <w:rsid w:val="00564367"/>
    <w:rsid w:val="00565439"/>
    <w:rsid w:val="00566C84"/>
    <w:rsid w:val="00566DDD"/>
    <w:rsid w:val="00571332"/>
    <w:rsid w:val="0057485A"/>
    <w:rsid w:val="005814EF"/>
    <w:rsid w:val="005856EE"/>
    <w:rsid w:val="00591F56"/>
    <w:rsid w:val="00595BC6"/>
    <w:rsid w:val="00597EB3"/>
    <w:rsid w:val="005A315C"/>
    <w:rsid w:val="005A3F8E"/>
    <w:rsid w:val="005A49B1"/>
    <w:rsid w:val="005A5756"/>
    <w:rsid w:val="005A6190"/>
    <w:rsid w:val="005B1F71"/>
    <w:rsid w:val="005B2985"/>
    <w:rsid w:val="005B37E4"/>
    <w:rsid w:val="005B4C6F"/>
    <w:rsid w:val="005B6535"/>
    <w:rsid w:val="005B76A2"/>
    <w:rsid w:val="005C3E0B"/>
    <w:rsid w:val="005C49A9"/>
    <w:rsid w:val="005C4DFC"/>
    <w:rsid w:val="005D5D74"/>
    <w:rsid w:val="005D5FFA"/>
    <w:rsid w:val="005D66D5"/>
    <w:rsid w:val="005E1830"/>
    <w:rsid w:val="005E3761"/>
    <w:rsid w:val="005E37C6"/>
    <w:rsid w:val="005E5AEB"/>
    <w:rsid w:val="005F2168"/>
    <w:rsid w:val="00600F51"/>
    <w:rsid w:val="006020C8"/>
    <w:rsid w:val="006053CD"/>
    <w:rsid w:val="00610D5A"/>
    <w:rsid w:val="00611F87"/>
    <w:rsid w:val="006137E3"/>
    <w:rsid w:val="0061439F"/>
    <w:rsid w:val="00615098"/>
    <w:rsid w:val="0061587F"/>
    <w:rsid w:val="00620058"/>
    <w:rsid w:val="00622701"/>
    <w:rsid w:val="00623388"/>
    <w:rsid w:val="00624D27"/>
    <w:rsid w:val="00625185"/>
    <w:rsid w:val="00625507"/>
    <w:rsid w:val="00627F81"/>
    <w:rsid w:val="0063108A"/>
    <w:rsid w:val="00633E0A"/>
    <w:rsid w:val="00635678"/>
    <w:rsid w:val="00637393"/>
    <w:rsid w:val="00640A8E"/>
    <w:rsid w:val="006436DE"/>
    <w:rsid w:val="00643AE9"/>
    <w:rsid w:val="006461E4"/>
    <w:rsid w:val="00646D71"/>
    <w:rsid w:val="00646E77"/>
    <w:rsid w:val="00647FE5"/>
    <w:rsid w:val="0065005C"/>
    <w:rsid w:val="00650347"/>
    <w:rsid w:val="00650517"/>
    <w:rsid w:val="00651D1C"/>
    <w:rsid w:val="006535FB"/>
    <w:rsid w:val="006579DE"/>
    <w:rsid w:val="006613F5"/>
    <w:rsid w:val="006618B3"/>
    <w:rsid w:val="00663A94"/>
    <w:rsid w:val="00666A62"/>
    <w:rsid w:val="00671273"/>
    <w:rsid w:val="00671DB0"/>
    <w:rsid w:val="00672211"/>
    <w:rsid w:val="00672C37"/>
    <w:rsid w:val="006750C5"/>
    <w:rsid w:val="00675CAB"/>
    <w:rsid w:val="006762AA"/>
    <w:rsid w:val="00677909"/>
    <w:rsid w:val="0068090F"/>
    <w:rsid w:val="0068196F"/>
    <w:rsid w:val="00685FA1"/>
    <w:rsid w:val="00693385"/>
    <w:rsid w:val="00696DDD"/>
    <w:rsid w:val="00697FDB"/>
    <w:rsid w:val="006A32C0"/>
    <w:rsid w:val="006A6482"/>
    <w:rsid w:val="006A668C"/>
    <w:rsid w:val="006A6A02"/>
    <w:rsid w:val="006B0EBD"/>
    <w:rsid w:val="006B4DEE"/>
    <w:rsid w:val="006C2C43"/>
    <w:rsid w:val="006C6502"/>
    <w:rsid w:val="006C70AA"/>
    <w:rsid w:val="006D14BF"/>
    <w:rsid w:val="006D27B7"/>
    <w:rsid w:val="006D5A53"/>
    <w:rsid w:val="006D6140"/>
    <w:rsid w:val="006D791D"/>
    <w:rsid w:val="006D7E41"/>
    <w:rsid w:val="006E0C06"/>
    <w:rsid w:val="006E1050"/>
    <w:rsid w:val="006E1492"/>
    <w:rsid w:val="006E19E4"/>
    <w:rsid w:val="006E2825"/>
    <w:rsid w:val="006E7C40"/>
    <w:rsid w:val="006F10E7"/>
    <w:rsid w:val="006F27B3"/>
    <w:rsid w:val="006F2ADD"/>
    <w:rsid w:val="006F2B9A"/>
    <w:rsid w:val="006F642A"/>
    <w:rsid w:val="006F78B3"/>
    <w:rsid w:val="00700F30"/>
    <w:rsid w:val="00701F18"/>
    <w:rsid w:val="00707B0A"/>
    <w:rsid w:val="00716D33"/>
    <w:rsid w:val="00716FF8"/>
    <w:rsid w:val="00717989"/>
    <w:rsid w:val="00717CDC"/>
    <w:rsid w:val="00723453"/>
    <w:rsid w:val="00724138"/>
    <w:rsid w:val="00725490"/>
    <w:rsid w:val="00726902"/>
    <w:rsid w:val="007315E1"/>
    <w:rsid w:val="00731DDB"/>
    <w:rsid w:val="00732D1A"/>
    <w:rsid w:val="00742188"/>
    <w:rsid w:val="00742B4F"/>
    <w:rsid w:val="007439C1"/>
    <w:rsid w:val="00744DC1"/>
    <w:rsid w:val="00747F94"/>
    <w:rsid w:val="00750298"/>
    <w:rsid w:val="007510A6"/>
    <w:rsid w:val="0075257B"/>
    <w:rsid w:val="00754429"/>
    <w:rsid w:val="007574DC"/>
    <w:rsid w:val="00760BDD"/>
    <w:rsid w:val="00761510"/>
    <w:rsid w:val="0076487C"/>
    <w:rsid w:val="00770671"/>
    <w:rsid w:val="007714FF"/>
    <w:rsid w:val="00771C8C"/>
    <w:rsid w:val="0077264D"/>
    <w:rsid w:val="0077287D"/>
    <w:rsid w:val="00775CA1"/>
    <w:rsid w:val="00776C32"/>
    <w:rsid w:val="00784AF4"/>
    <w:rsid w:val="0078518D"/>
    <w:rsid w:val="00787495"/>
    <w:rsid w:val="00790035"/>
    <w:rsid w:val="00794E55"/>
    <w:rsid w:val="007952FE"/>
    <w:rsid w:val="0079683B"/>
    <w:rsid w:val="007A0178"/>
    <w:rsid w:val="007A1035"/>
    <w:rsid w:val="007A15D2"/>
    <w:rsid w:val="007A1DCE"/>
    <w:rsid w:val="007A1F4D"/>
    <w:rsid w:val="007A3B24"/>
    <w:rsid w:val="007A6772"/>
    <w:rsid w:val="007A7245"/>
    <w:rsid w:val="007B2A00"/>
    <w:rsid w:val="007C019B"/>
    <w:rsid w:val="007C2DC2"/>
    <w:rsid w:val="007C3532"/>
    <w:rsid w:val="007C443E"/>
    <w:rsid w:val="007C4BC7"/>
    <w:rsid w:val="007C6547"/>
    <w:rsid w:val="007D05AB"/>
    <w:rsid w:val="007D182E"/>
    <w:rsid w:val="007D3512"/>
    <w:rsid w:val="007D39AB"/>
    <w:rsid w:val="007E0105"/>
    <w:rsid w:val="007E77D3"/>
    <w:rsid w:val="007E7FFD"/>
    <w:rsid w:val="007F236D"/>
    <w:rsid w:val="007F332C"/>
    <w:rsid w:val="007F6073"/>
    <w:rsid w:val="007F6991"/>
    <w:rsid w:val="00800002"/>
    <w:rsid w:val="00800696"/>
    <w:rsid w:val="00804065"/>
    <w:rsid w:val="0080551E"/>
    <w:rsid w:val="00805585"/>
    <w:rsid w:val="00805E45"/>
    <w:rsid w:val="0081171D"/>
    <w:rsid w:val="00815313"/>
    <w:rsid w:val="00816150"/>
    <w:rsid w:val="0081675B"/>
    <w:rsid w:val="00821B1C"/>
    <w:rsid w:val="008242BB"/>
    <w:rsid w:val="008252D7"/>
    <w:rsid w:val="008272B3"/>
    <w:rsid w:val="0082791E"/>
    <w:rsid w:val="00831226"/>
    <w:rsid w:val="00833578"/>
    <w:rsid w:val="008337CA"/>
    <w:rsid w:val="00834A87"/>
    <w:rsid w:val="00836507"/>
    <w:rsid w:val="00842ADF"/>
    <w:rsid w:val="00850AAE"/>
    <w:rsid w:val="0086330E"/>
    <w:rsid w:val="00866DEE"/>
    <w:rsid w:val="008704D3"/>
    <w:rsid w:val="00870FA9"/>
    <w:rsid w:val="00871DA3"/>
    <w:rsid w:val="00877728"/>
    <w:rsid w:val="00881F29"/>
    <w:rsid w:val="008827F4"/>
    <w:rsid w:val="00885503"/>
    <w:rsid w:val="00885D6E"/>
    <w:rsid w:val="008861FE"/>
    <w:rsid w:val="008912D9"/>
    <w:rsid w:val="00893ED3"/>
    <w:rsid w:val="00897573"/>
    <w:rsid w:val="00897F28"/>
    <w:rsid w:val="008A1F33"/>
    <w:rsid w:val="008A250E"/>
    <w:rsid w:val="008A319C"/>
    <w:rsid w:val="008A5BF2"/>
    <w:rsid w:val="008B003C"/>
    <w:rsid w:val="008B18D4"/>
    <w:rsid w:val="008B3917"/>
    <w:rsid w:val="008B44FF"/>
    <w:rsid w:val="008B606C"/>
    <w:rsid w:val="008C12C5"/>
    <w:rsid w:val="008C3244"/>
    <w:rsid w:val="008C3877"/>
    <w:rsid w:val="008C5C49"/>
    <w:rsid w:val="008C69F3"/>
    <w:rsid w:val="008C6A78"/>
    <w:rsid w:val="008D1FA5"/>
    <w:rsid w:val="008D24C4"/>
    <w:rsid w:val="008D2DEE"/>
    <w:rsid w:val="008D7187"/>
    <w:rsid w:val="008F4236"/>
    <w:rsid w:val="008F7292"/>
    <w:rsid w:val="008F72B1"/>
    <w:rsid w:val="00900241"/>
    <w:rsid w:val="009005C2"/>
    <w:rsid w:val="00900DE3"/>
    <w:rsid w:val="00901CF1"/>
    <w:rsid w:val="0090258F"/>
    <w:rsid w:val="0090647B"/>
    <w:rsid w:val="00906D89"/>
    <w:rsid w:val="00907814"/>
    <w:rsid w:val="00910C4C"/>
    <w:rsid w:val="00911DDC"/>
    <w:rsid w:val="009144A9"/>
    <w:rsid w:val="009168B5"/>
    <w:rsid w:val="009207B5"/>
    <w:rsid w:val="0092199A"/>
    <w:rsid w:val="00921D2B"/>
    <w:rsid w:val="009230D4"/>
    <w:rsid w:val="009239FE"/>
    <w:rsid w:val="00925AAA"/>
    <w:rsid w:val="009264E9"/>
    <w:rsid w:val="0093049B"/>
    <w:rsid w:val="009328B3"/>
    <w:rsid w:val="00932B6F"/>
    <w:rsid w:val="009350BF"/>
    <w:rsid w:val="0093708E"/>
    <w:rsid w:val="00937739"/>
    <w:rsid w:val="00941407"/>
    <w:rsid w:val="0094268F"/>
    <w:rsid w:val="00945650"/>
    <w:rsid w:val="00951E8B"/>
    <w:rsid w:val="009547B6"/>
    <w:rsid w:val="00954BC2"/>
    <w:rsid w:val="0095745B"/>
    <w:rsid w:val="00957B19"/>
    <w:rsid w:val="0096099C"/>
    <w:rsid w:val="00960F36"/>
    <w:rsid w:val="00961A71"/>
    <w:rsid w:val="0096311F"/>
    <w:rsid w:val="00965C21"/>
    <w:rsid w:val="00965E3A"/>
    <w:rsid w:val="00970C74"/>
    <w:rsid w:val="00971467"/>
    <w:rsid w:val="00971AFC"/>
    <w:rsid w:val="0097484A"/>
    <w:rsid w:val="00980771"/>
    <w:rsid w:val="00985D90"/>
    <w:rsid w:val="009908BA"/>
    <w:rsid w:val="00993B3E"/>
    <w:rsid w:val="009974EF"/>
    <w:rsid w:val="009A37F8"/>
    <w:rsid w:val="009A64D2"/>
    <w:rsid w:val="009B063A"/>
    <w:rsid w:val="009B0B15"/>
    <w:rsid w:val="009B5C5B"/>
    <w:rsid w:val="009B6A7C"/>
    <w:rsid w:val="009C4D8D"/>
    <w:rsid w:val="009C6269"/>
    <w:rsid w:val="009C6409"/>
    <w:rsid w:val="009D04AE"/>
    <w:rsid w:val="009D071E"/>
    <w:rsid w:val="009D08DC"/>
    <w:rsid w:val="009D1A89"/>
    <w:rsid w:val="009D3CA1"/>
    <w:rsid w:val="009E1076"/>
    <w:rsid w:val="009E62CB"/>
    <w:rsid w:val="009E6793"/>
    <w:rsid w:val="009F486F"/>
    <w:rsid w:val="009F5522"/>
    <w:rsid w:val="009F5B37"/>
    <w:rsid w:val="009F5FDB"/>
    <w:rsid w:val="00A028C0"/>
    <w:rsid w:val="00A0563B"/>
    <w:rsid w:val="00A0623A"/>
    <w:rsid w:val="00A123DB"/>
    <w:rsid w:val="00A12C8F"/>
    <w:rsid w:val="00A21D01"/>
    <w:rsid w:val="00A24C31"/>
    <w:rsid w:val="00A259EF"/>
    <w:rsid w:val="00A31046"/>
    <w:rsid w:val="00A32AF5"/>
    <w:rsid w:val="00A406EF"/>
    <w:rsid w:val="00A415CA"/>
    <w:rsid w:val="00A43676"/>
    <w:rsid w:val="00A44E93"/>
    <w:rsid w:val="00A45F2D"/>
    <w:rsid w:val="00A47883"/>
    <w:rsid w:val="00A503ED"/>
    <w:rsid w:val="00A50F1A"/>
    <w:rsid w:val="00A571A1"/>
    <w:rsid w:val="00A573D6"/>
    <w:rsid w:val="00A6092A"/>
    <w:rsid w:val="00A653E8"/>
    <w:rsid w:val="00A65C9E"/>
    <w:rsid w:val="00A7032F"/>
    <w:rsid w:val="00A7079E"/>
    <w:rsid w:val="00A71BCB"/>
    <w:rsid w:val="00A73632"/>
    <w:rsid w:val="00A746D1"/>
    <w:rsid w:val="00A74A1B"/>
    <w:rsid w:val="00A8237F"/>
    <w:rsid w:val="00A8399A"/>
    <w:rsid w:val="00A85E70"/>
    <w:rsid w:val="00A87D67"/>
    <w:rsid w:val="00A9133E"/>
    <w:rsid w:val="00A95B2D"/>
    <w:rsid w:val="00AA5404"/>
    <w:rsid w:val="00AA61C9"/>
    <w:rsid w:val="00AA790B"/>
    <w:rsid w:val="00AA7C07"/>
    <w:rsid w:val="00AB3843"/>
    <w:rsid w:val="00AB4179"/>
    <w:rsid w:val="00AB4315"/>
    <w:rsid w:val="00AB5247"/>
    <w:rsid w:val="00AC2DDC"/>
    <w:rsid w:val="00AC3AF3"/>
    <w:rsid w:val="00AC4142"/>
    <w:rsid w:val="00AC4F12"/>
    <w:rsid w:val="00AC69B8"/>
    <w:rsid w:val="00AD23B5"/>
    <w:rsid w:val="00AD23D1"/>
    <w:rsid w:val="00AD47D5"/>
    <w:rsid w:val="00AE03FE"/>
    <w:rsid w:val="00AE0478"/>
    <w:rsid w:val="00AE2F66"/>
    <w:rsid w:val="00AE31C2"/>
    <w:rsid w:val="00AE3EF7"/>
    <w:rsid w:val="00AE4D71"/>
    <w:rsid w:val="00AE5434"/>
    <w:rsid w:val="00AE64E8"/>
    <w:rsid w:val="00AF2877"/>
    <w:rsid w:val="00AF3BD5"/>
    <w:rsid w:val="00AF4242"/>
    <w:rsid w:val="00AF52E9"/>
    <w:rsid w:val="00AF6306"/>
    <w:rsid w:val="00AF7E58"/>
    <w:rsid w:val="00B015E3"/>
    <w:rsid w:val="00B034F4"/>
    <w:rsid w:val="00B0408E"/>
    <w:rsid w:val="00B05A9A"/>
    <w:rsid w:val="00B117D8"/>
    <w:rsid w:val="00B12528"/>
    <w:rsid w:val="00B148C1"/>
    <w:rsid w:val="00B167F5"/>
    <w:rsid w:val="00B26A9A"/>
    <w:rsid w:val="00B26AB7"/>
    <w:rsid w:val="00B309C9"/>
    <w:rsid w:val="00B31D6F"/>
    <w:rsid w:val="00B3227A"/>
    <w:rsid w:val="00B32E1E"/>
    <w:rsid w:val="00B36CEF"/>
    <w:rsid w:val="00B37349"/>
    <w:rsid w:val="00B37805"/>
    <w:rsid w:val="00B436E7"/>
    <w:rsid w:val="00B45980"/>
    <w:rsid w:val="00B46740"/>
    <w:rsid w:val="00B515C1"/>
    <w:rsid w:val="00B545BD"/>
    <w:rsid w:val="00B54C84"/>
    <w:rsid w:val="00B57B47"/>
    <w:rsid w:val="00B57B72"/>
    <w:rsid w:val="00B62C83"/>
    <w:rsid w:val="00B66A33"/>
    <w:rsid w:val="00B66C39"/>
    <w:rsid w:val="00B73B4E"/>
    <w:rsid w:val="00B73B6E"/>
    <w:rsid w:val="00B7601B"/>
    <w:rsid w:val="00B774C5"/>
    <w:rsid w:val="00B802D7"/>
    <w:rsid w:val="00B832E1"/>
    <w:rsid w:val="00B8418A"/>
    <w:rsid w:val="00B84923"/>
    <w:rsid w:val="00B875E0"/>
    <w:rsid w:val="00B90A01"/>
    <w:rsid w:val="00B93B2D"/>
    <w:rsid w:val="00B949DD"/>
    <w:rsid w:val="00B9622A"/>
    <w:rsid w:val="00B963A6"/>
    <w:rsid w:val="00B96EC3"/>
    <w:rsid w:val="00B9719A"/>
    <w:rsid w:val="00BA00CC"/>
    <w:rsid w:val="00BA62DE"/>
    <w:rsid w:val="00BA7521"/>
    <w:rsid w:val="00BB7AAE"/>
    <w:rsid w:val="00BD0F7B"/>
    <w:rsid w:val="00BD4701"/>
    <w:rsid w:val="00BE0814"/>
    <w:rsid w:val="00BE2201"/>
    <w:rsid w:val="00BE3146"/>
    <w:rsid w:val="00BE3921"/>
    <w:rsid w:val="00BE47C0"/>
    <w:rsid w:val="00BF0423"/>
    <w:rsid w:val="00BF1C6C"/>
    <w:rsid w:val="00BF29EC"/>
    <w:rsid w:val="00BF2CDC"/>
    <w:rsid w:val="00BF2DEF"/>
    <w:rsid w:val="00C00A9B"/>
    <w:rsid w:val="00C01743"/>
    <w:rsid w:val="00C03876"/>
    <w:rsid w:val="00C06983"/>
    <w:rsid w:val="00C13E9C"/>
    <w:rsid w:val="00C1730E"/>
    <w:rsid w:val="00C177D1"/>
    <w:rsid w:val="00C20DED"/>
    <w:rsid w:val="00C20EF9"/>
    <w:rsid w:val="00C21FA4"/>
    <w:rsid w:val="00C2300B"/>
    <w:rsid w:val="00C27ACE"/>
    <w:rsid w:val="00C307B6"/>
    <w:rsid w:val="00C32C15"/>
    <w:rsid w:val="00C33F0A"/>
    <w:rsid w:val="00C34085"/>
    <w:rsid w:val="00C34B64"/>
    <w:rsid w:val="00C42269"/>
    <w:rsid w:val="00C44438"/>
    <w:rsid w:val="00C46B57"/>
    <w:rsid w:val="00C46EF3"/>
    <w:rsid w:val="00C52128"/>
    <w:rsid w:val="00C54972"/>
    <w:rsid w:val="00C6164F"/>
    <w:rsid w:val="00C628BA"/>
    <w:rsid w:val="00C62E8D"/>
    <w:rsid w:val="00C65348"/>
    <w:rsid w:val="00C6571A"/>
    <w:rsid w:val="00C70893"/>
    <w:rsid w:val="00C7252C"/>
    <w:rsid w:val="00C759DE"/>
    <w:rsid w:val="00C7688B"/>
    <w:rsid w:val="00C77DD3"/>
    <w:rsid w:val="00C812CF"/>
    <w:rsid w:val="00C86897"/>
    <w:rsid w:val="00C911EB"/>
    <w:rsid w:val="00C9347A"/>
    <w:rsid w:val="00C9375B"/>
    <w:rsid w:val="00CA1E55"/>
    <w:rsid w:val="00CA5B14"/>
    <w:rsid w:val="00CA6E7E"/>
    <w:rsid w:val="00CA7E53"/>
    <w:rsid w:val="00CB166D"/>
    <w:rsid w:val="00CB1766"/>
    <w:rsid w:val="00CB309E"/>
    <w:rsid w:val="00CB38AA"/>
    <w:rsid w:val="00CB56F3"/>
    <w:rsid w:val="00CC05F6"/>
    <w:rsid w:val="00CC097E"/>
    <w:rsid w:val="00CC0D3B"/>
    <w:rsid w:val="00CC13BE"/>
    <w:rsid w:val="00CC7D4F"/>
    <w:rsid w:val="00CC7F3F"/>
    <w:rsid w:val="00CD4266"/>
    <w:rsid w:val="00CD4D2A"/>
    <w:rsid w:val="00CD6EF4"/>
    <w:rsid w:val="00CE1885"/>
    <w:rsid w:val="00CF29BE"/>
    <w:rsid w:val="00CF2ED2"/>
    <w:rsid w:val="00CF3D32"/>
    <w:rsid w:val="00CF4DC1"/>
    <w:rsid w:val="00CF5642"/>
    <w:rsid w:val="00CF646C"/>
    <w:rsid w:val="00CF6B91"/>
    <w:rsid w:val="00D011FD"/>
    <w:rsid w:val="00D040A9"/>
    <w:rsid w:val="00D05ABD"/>
    <w:rsid w:val="00D067B0"/>
    <w:rsid w:val="00D06CF9"/>
    <w:rsid w:val="00D1162C"/>
    <w:rsid w:val="00D14011"/>
    <w:rsid w:val="00D16285"/>
    <w:rsid w:val="00D255B4"/>
    <w:rsid w:val="00D31198"/>
    <w:rsid w:val="00D325CC"/>
    <w:rsid w:val="00D35760"/>
    <w:rsid w:val="00D41EE7"/>
    <w:rsid w:val="00D44302"/>
    <w:rsid w:val="00D46898"/>
    <w:rsid w:val="00D51A2B"/>
    <w:rsid w:val="00D568C7"/>
    <w:rsid w:val="00D57762"/>
    <w:rsid w:val="00D609A6"/>
    <w:rsid w:val="00D60B3E"/>
    <w:rsid w:val="00D622AB"/>
    <w:rsid w:val="00D64395"/>
    <w:rsid w:val="00D6754D"/>
    <w:rsid w:val="00D70704"/>
    <w:rsid w:val="00D73BFA"/>
    <w:rsid w:val="00D7547A"/>
    <w:rsid w:val="00D8289E"/>
    <w:rsid w:val="00D833E2"/>
    <w:rsid w:val="00D83738"/>
    <w:rsid w:val="00D84AD9"/>
    <w:rsid w:val="00D853CA"/>
    <w:rsid w:val="00D873E1"/>
    <w:rsid w:val="00D875A3"/>
    <w:rsid w:val="00D8782D"/>
    <w:rsid w:val="00D87E98"/>
    <w:rsid w:val="00D87ED9"/>
    <w:rsid w:val="00D961F0"/>
    <w:rsid w:val="00DA63BD"/>
    <w:rsid w:val="00DA6684"/>
    <w:rsid w:val="00DB2334"/>
    <w:rsid w:val="00DB42BD"/>
    <w:rsid w:val="00DB636E"/>
    <w:rsid w:val="00DC0E10"/>
    <w:rsid w:val="00DC11BB"/>
    <w:rsid w:val="00DC2283"/>
    <w:rsid w:val="00DC475E"/>
    <w:rsid w:val="00DC77F7"/>
    <w:rsid w:val="00DC7FAA"/>
    <w:rsid w:val="00DD1AA4"/>
    <w:rsid w:val="00DD744E"/>
    <w:rsid w:val="00DE29FF"/>
    <w:rsid w:val="00DE2C56"/>
    <w:rsid w:val="00DE379B"/>
    <w:rsid w:val="00DF1A92"/>
    <w:rsid w:val="00DF3A93"/>
    <w:rsid w:val="00DF5FB1"/>
    <w:rsid w:val="00E00910"/>
    <w:rsid w:val="00E03B43"/>
    <w:rsid w:val="00E0424E"/>
    <w:rsid w:val="00E04F09"/>
    <w:rsid w:val="00E178FC"/>
    <w:rsid w:val="00E20851"/>
    <w:rsid w:val="00E2240C"/>
    <w:rsid w:val="00E225E3"/>
    <w:rsid w:val="00E23611"/>
    <w:rsid w:val="00E325AA"/>
    <w:rsid w:val="00E34AD3"/>
    <w:rsid w:val="00E34DC7"/>
    <w:rsid w:val="00E36D2C"/>
    <w:rsid w:val="00E45494"/>
    <w:rsid w:val="00E528AC"/>
    <w:rsid w:val="00E556DC"/>
    <w:rsid w:val="00E56C00"/>
    <w:rsid w:val="00E571DB"/>
    <w:rsid w:val="00E608A0"/>
    <w:rsid w:val="00E61C63"/>
    <w:rsid w:val="00E66304"/>
    <w:rsid w:val="00E6634C"/>
    <w:rsid w:val="00E66CEF"/>
    <w:rsid w:val="00E70B66"/>
    <w:rsid w:val="00E75954"/>
    <w:rsid w:val="00E7744B"/>
    <w:rsid w:val="00E80300"/>
    <w:rsid w:val="00E82296"/>
    <w:rsid w:val="00E858E5"/>
    <w:rsid w:val="00E85E32"/>
    <w:rsid w:val="00E866D1"/>
    <w:rsid w:val="00E87597"/>
    <w:rsid w:val="00EA2168"/>
    <w:rsid w:val="00EA250A"/>
    <w:rsid w:val="00EA4E0E"/>
    <w:rsid w:val="00EA62C0"/>
    <w:rsid w:val="00EA65D1"/>
    <w:rsid w:val="00EB647A"/>
    <w:rsid w:val="00EB7242"/>
    <w:rsid w:val="00EC0663"/>
    <w:rsid w:val="00EC1451"/>
    <w:rsid w:val="00EC26E9"/>
    <w:rsid w:val="00EC27F1"/>
    <w:rsid w:val="00EC6D1B"/>
    <w:rsid w:val="00EC7033"/>
    <w:rsid w:val="00EC7B71"/>
    <w:rsid w:val="00ED0D19"/>
    <w:rsid w:val="00ED19E4"/>
    <w:rsid w:val="00ED1DD1"/>
    <w:rsid w:val="00ED608C"/>
    <w:rsid w:val="00ED7ADF"/>
    <w:rsid w:val="00EE07EA"/>
    <w:rsid w:val="00EE0FA4"/>
    <w:rsid w:val="00EE4AF4"/>
    <w:rsid w:val="00EE5759"/>
    <w:rsid w:val="00EF6F27"/>
    <w:rsid w:val="00EF7907"/>
    <w:rsid w:val="00F02BE7"/>
    <w:rsid w:val="00F02F03"/>
    <w:rsid w:val="00F03F09"/>
    <w:rsid w:val="00F056C1"/>
    <w:rsid w:val="00F05926"/>
    <w:rsid w:val="00F05C1E"/>
    <w:rsid w:val="00F07C5E"/>
    <w:rsid w:val="00F17549"/>
    <w:rsid w:val="00F25C21"/>
    <w:rsid w:val="00F30309"/>
    <w:rsid w:val="00F31D7E"/>
    <w:rsid w:val="00F37E8B"/>
    <w:rsid w:val="00F42F55"/>
    <w:rsid w:val="00F43A0C"/>
    <w:rsid w:val="00F457B6"/>
    <w:rsid w:val="00F45F60"/>
    <w:rsid w:val="00F466BA"/>
    <w:rsid w:val="00F4684A"/>
    <w:rsid w:val="00F50EA5"/>
    <w:rsid w:val="00F51768"/>
    <w:rsid w:val="00F552FA"/>
    <w:rsid w:val="00F57C6A"/>
    <w:rsid w:val="00F6003B"/>
    <w:rsid w:val="00F6035B"/>
    <w:rsid w:val="00F635A3"/>
    <w:rsid w:val="00F645CA"/>
    <w:rsid w:val="00F654B0"/>
    <w:rsid w:val="00F66890"/>
    <w:rsid w:val="00F675DE"/>
    <w:rsid w:val="00F70F21"/>
    <w:rsid w:val="00F73F87"/>
    <w:rsid w:val="00F82295"/>
    <w:rsid w:val="00F84629"/>
    <w:rsid w:val="00F8556D"/>
    <w:rsid w:val="00F86529"/>
    <w:rsid w:val="00F91538"/>
    <w:rsid w:val="00F92764"/>
    <w:rsid w:val="00F9317D"/>
    <w:rsid w:val="00F9724F"/>
    <w:rsid w:val="00FA32F2"/>
    <w:rsid w:val="00FA3A38"/>
    <w:rsid w:val="00FA3C74"/>
    <w:rsid w:val="00FA731E"/>
    <w:rsid w:val="00FB1430"/>
    <w:rsid w:val="00FB1F0E"/>
    <w:rsid w:val="00FB479A"/>
    <w:rsid w:val="00FB7383"/>
    <w:rsid w:val="00FC056C"/>
    <w:rsid w:val="00FC51A7"/>
    <w:rsid w:val="00FD1180"/>
    <w:rsid w:val="00FD2018"/>
    <w:rsid w:val="00FD4945"/>
    <w:rsid w:val="00FD6601"/>
    <w:rsid w:val="00FD76F1"/>
    <w:rsid w:val="00FD7DBF"/>
    <w:rsid w:val="00FD7DF7"/>
    <w:rsid w:val="00FE190D"/>
    <w:rsid w:val="00FE29FF"/>
    <w:rsid w:val="00FE3FBC"/>
    <w:rsid w:val="00FE5C67"/>
    <w:rsid w:val="00FF0ED3"/>
    <w:rsid w:val="00FF5959"/>
    <w:rsid w:val="00FF5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59ABE"/>
  <w15:chartTrackingRefBased/>
  <w15:docId w15:val="{6571477C-7466-46C2-87EE-7B723E2DB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9B1"/>
    <w:pPr>
      <w:jc w:val="both"/>
    </w:pPr>
    <w:rPr>
      <w:rFonts w:ascii="Times New Roman" w:hAnsi="Times New Roman"/>
      <w:sz w:val="24"/>
    </w:rPr>
  </w:style>
  <w:style w:type="paragraph" w:styleId="Heading1">
    <w:name w:val="heading 1"/>
    <w:basedOn w:val="Normal"/>
    <w:next w:val="Heading2"/>
    <w:link w:val="Heading1Char"/>
    <w:uiPriority w:val="9"/>
    <w:qFormat/>
    <w:rsid w:val="007C2DC2"/>
    <w:pPr>
      <w:keepNext/>
      <w:keepLines/>
      <w:numPr>
        <w:numId w:val="2"/>
      </w:numPr>
      <w:spacing w:before="120" w:after="120"/>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E36D2C"/>
    <w:pPr>
      <w:keepNext/>
      <w:keepLines/>
      <w:numPr>
        <w:ilvl w:val="1"/>
        <w:numId w:val="2"/>
      </w:numPr>
      <w:spacing w:before="40" w:after="0"/>
      <w:outlineLvl w:val="1"/>
    </w:pPr>
    <w:rPr>
      <w:rFonts w:eastAsiaTheme="majorEastAsia" w:cstheme="majorBidi"/>
      <w:b/>
      <w:caps/>
      <w:sz w:val="26"/>
      <w:szCs w:val="26"/>
    </w:rPr>
  </w:style>
  <w:style w:type="paragraph" w:styleId="Heading3">
    <w:name w:val="heading 3"/>
    <w:basedOn w:val="Normal"/>
    <w:next w:val="Normal"/>
    <w:link w:val="Heading3Char"/>
    <w:uiPriority w:val="9"/>
    <w:unhideWhenUsed/>
    <w:qFormat/>
    <w:rsid w:val="00E36D2C"/>
    <w:pPr>
      <w:keepNext/>
      <w:keepLines/>
      <w:numPr>
        <w:ilvl w:val="2"/>
        <w:numId w:val="2"/>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34A87"/>
    <w:pPr>
      <w:keepNext/>
      <w:keepLines/>
      <w:numPr>
        <w:ilvl w:val="3"/>
        <w:numId w:val="2"/>
      </w:numPr>
      <w:spacing w:before="40" w:after="0"/>
      <w:outlineLvl w:val="3"/>
    </w:pPr>
    <w:rPr>
      <w:rFonts w:asciiTheme="majorHAnsi" w:eastAsiaTheme="majorEastAsia" w:hAnsiTheme="majorHAnsi" w:cstheme="majorBidi"/>
      <w:i/>
      <w:iCs/>
      <w:color w:val="262626" w:themeColor="text1" w:themeTint="D9"/>
    </w:rPr>
  </w:style>
  <w:style w:type="paragraph" w:styleId="Heading5">
    <w:name w:val="heading 5"/>
    <w:basedOn w:val="Normal"/>
    <w:next w:val="Normal"/>
    <w:link w:val="Heading5Char"/>
    <w:uiPriority w:val="9"/>
    <w:semiHidden/>
    <w:unhideWhenUsed/>
    <w:qFormat/>
    <w:rsid w:val="00B8418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418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418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418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418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DC2"/>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E36D2C"/>
    <w:rPr>
      <w:rFonts w:ascii="Times New Roman" w:eastAsiaTheme="majorEastAsia" w:hAnsi="Times New Roman" w:cstheme="majorBidi"/>
      <w:b/>
      <w:caps/>
      <w:sz w:val="26"/>
      <w:szCs w:val="26"/>
    </w:rPr>
  </w:style>
  <w:style w:type="character" w:customStyle="1" w:styleId="Heading3Char">
    <w:name w:val="Heading 3 Char"/>
    <w:basedOn w:val="DefaultParagraphFont"/>
    <w:link w:val="Heading3"/>
    <w:uiPriority w:val="9"/>
    <w:rsid w:val="00E36D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34A87"/>
    <w:rPr>
      <w:rFonts w:asciiTheme="majorHAnsi" w:eastAsiaTheme="majorEastAsia" w:hAnsiTheme="majorHAnsi" w:cstheme="majorBidi"/>
      <w:i/>
      <w:iCs/>
      <w:color w:val="262626" w:themeColor="text1" w:themeTint="D9"/>
      <w:sz w:val="24"/>
    </w:rPr>
  </w:style>
  <w:style w:type="character" w:customStyle="1" w:styleId="Heading5Char">
    <w:name w:val="Heading 5 Char"/>
    <w:basedOn w:val="DefaultParagraphFont"/>
    <w:link w:val="Heading5"/>
    <w:uiPriority w:val="9"/>
    <w:semiHidden/>
    <w:rsid w:val="00B8418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8418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8418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841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418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56100"/>
    <w:pPr>
      <w:ind w:left="720"/>
      <w:contextualSpacing/>
    </w:pPr>
  </w:style>
  <w:style w:type="paragraph" w:styleId="Header">
    <w:name w:val="header"/>
    <w:basedOn w:val="Normal"/>
    <w:link w:val="HeaderChar"/>
    <w:uiPriority w:val="99"/>
    <w:unhideWhenUsed/>
    <w:rsid w:val="000B6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E1A"/>
    <w:rPr>
      <w:rFonts w:ascii="Times New Roman" w:hAnsi="Times New Roman"/>
      <w:sz w:val="24"/>
    </w:rPr>
  </w:style>
  <w:style w:type="paragraph" w:styleId="Footer">
    <w:name w:val="footer"/>
    <w:basedOn w:val="Normal"/>
    <w:link w:val="FooterChar"/>
    <w:uiPriority w:val="99"/>
    <w:unhideWhenUsed/>
    <w:rsid w:val="000B6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E1A"/>
    <w:rPr>
      <w:rFonts w:ascii="Times New Roman" w:hAnsi="Times New Roman"/>
      <w:sz w:val="24"/>
    </w:rPr>
  </w:style>
  <w:style w:type="paragraph" w:styleId="TOCHeading">
    <w:name w:val="TOC Heading"/>
    <w:basedOn w:val="Heading1"/>
    <w:next w:val="Normal"/>
    <w:uiPriority w:val="39"/>
    <w:unhideWhenUsed/>
    <w:qFormat/>
    <w:rsid w:val="00E34DC7"/>
    <w:pPr>
      <w:numPr>
        <w:numId w:val="0"/>
      </w:numPr>
      <w:spacing w:before="240" w:after="0"/>
      <w:jc w:val="left"/>
      <w:outlineLvl w:val="9"/>
    </w:pPr>
    <w:rPr>
      <w:rFonts w:asciiTheme="majorHAnsi" w:hAnsiTheme="majorHAnsi"/>
      <w:b w:val="0"/>
      <w:caps w:val="0"/>
      <w:color w:val="2E74B5" w:themeColor="accent1" w:themeShade="BF"/>
    </w:rPr>
  </w:style>
  <w:style w:type="paragraph" w:styleId="TOC2">
    <w:name w:val="toc 2"/>
    <w:basedOn w:val="Normal"/>
    <w:next w:val="Normal"/>
    <w:autoRedefine/>
    <w:uiPriority w:val="39"/>
    <w:unhideWhenUsed/>
    <w:rsid w:val="00E34DC7"/>
    <w:pPr>
      <w:spacing w:after="100"/>
      <w:ind w:left="22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E34DC7"/>
    <w:pPr>
      <w:spacing w:after="100"/>
      <w:jc w:val="left"/>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E34DC7"/>
    <w:pPr>
      <w:spacing w:after="100"/>
      <w:ind w:left="440"/>
      <w:jc w:val="left"/>
    </w:pPr>
    <w:rPr>
      <w:rFonts w:asciiTheme="minorHAnsi" w:eastAsiaTheme="minorEastAsia" w:hAnsiTheme="minorHAnsi" w:cs="Times New Roman"/>
      <w:sz w:val="22"/>
    </w:rPr>
  </w:style>
  <w:style w:type="character" w:styleId="Hyperlink">
    <w:name w:val="Hyperlink"/>
    <w:basedOn w:val="DefaultParagraphFont"/>
    <w:uiPriority w:val="99"/>
    <w:unhideWhenUsed/>
    <w:rsid w:val="00E34DC7"/>
    <w:rPr>
      <w:color w:val="0563C1" w:themeColor="hyperlink"/>
      <w:u w:val="single"/>
    </w:rPr>
  </w:style>
  <w:style w:type="paragraph" w:customStyle="1" w:styleId="TableHeading">
    <w:name w:val="Table Heading"/>
    <w:basedOn w:val="Heading3"/>
    <w:next w:val="Normal"/>
    <w:link w:val="TableHeadingChar"/>
    <w:autoRedefine/>
    <w:qFormat/>
    <w:rsid w:val="00357AC1"/>
    <w:pPr>
      <w:numPr>
        <w:ilvl w:val="0"/>
        <w:numId w:val="0"/>
      </w:numPr>
      <w:spacing w:before="160" w:after="120"/>
    </w:pPr>
    <w:rPr>
      <w:i/>
    </w:rPr>
  </w:style>
  <w:style w:type="table" w:styleId="TableGrid">
    <w:name w:val="Table Grid"/>
    <w:basedOn w:val="TableNormal"/>
    <w:uiPriority w:val="39"/>
    <w:rsid w:val="00A47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DefaultParagraphFont"/>
    <w:link w:val="TableHeading"/>
    <w:rsid w:val="00357AC1"/>
    <w:rPr>
      <w:rFonts w:ascii="Times New Roman" w:eastAsiaTheme="majorEastAsia" w:hAnsi="Times New Roman" w:cstheme="majorBidi"/>
      <w:b/>
      <w:i/>
      <w:sz w:val="24"/>
      <w:szCs w:val="24"/>
    </w:rPr>
  </w:style>
  <w:style w:type="table" w:styleId="GridTable1Light">
    <w:name w:val="Grid Table 1 Light"/>
    <w:basedOn w:val="TableNormal"/>
    <w:uiPriority w:val="46"/>
    <w:rsid w:val="00A478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AF3BD5"/>
    <w:rPr>
      <w:color w:val="808080"/>
    </w:rPr>
  </w:style>
  <w:style w:type="paragraph" w:styleId="NoSpacing">
    <w:name w:val="No Spacing"/>
    <w:uiPriority w:val="1"/>
    <w:qFormat/>
    <w:rsid w:val="00357AC1"/>
    <w:pPr>
      <w:spacing w:after="0" w:line="240" w:lineRule="auto"/>
      <w:jc w:val="both"/>
    </w:pPr>
    <w:rPr>
      <w:rFonts w:ascii="Times New Roman" w:hAnsi="Times New Roman"/>
      <w:sz w:val="24"/>
    </w:rPr>
  </w:style>
  <w:style w:type="table" w:styleId="GridTable4">
    <w:name w:val="Grid Table 4"/>
    <w:basedOn w:val="TableNormal"/>
    <w:uiPriority w:val="49"/>
    <w:rsid w:val="003A23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C69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93B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E24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78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67CFD-8DB5-43BE-BBAF-B5DA70CE6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2</TotalTime>
  <Pages>6</Pages>
  <Words>2035</Words>
  <Characters>1160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Munapo</dc:creator>
  <cp:lastModifiedBy>Joe Munapo</cp:lastModifiedBy>
  <cp:revision>919</cp:revision>
  <dcterms:created xsi:type="dcterms:W3CDTF">2018-11-01T08:42:00Z</dcterms:created>
  <dcterms:modified xsi:type="dcterms:W3CDTF">2019-05-10T09:16:00Z</dcterms:modified>
</cp:coreProperties>
</file>